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97C9C" w14:textId="60CB8041" w:rsidR="00330C8E" w:rsidRPr="00EE78BC" w:rsidRDefault="00330C8E" w:rsidP="00330C8E">
      <w:pPr>
        <w:jc w:val="center"/>
        <w:rPr>
          <w:rFonts w:ascii="Times New Roman" w:hAnsi="Times New Roman" w:cs="Times New Roman"/>
        </w:rPr>
      </w:pPr>
    </w:p>
    <w:p w14:paraId="7A0420D1" w14:textId="0B6BDEA6" w:rsidR="00330C8E" w:rsidRPr="00EE78BC" w:rsidRDefault="00330C8E" w:rsidP="00330C8E">
      <w:pPr>
        <w:jc w:val="center"/>
        <w:rPr>
          <w:rFonts w:ascii="Times New Roman" w:hAnsi="Times New Roman" w:cs="Times New Roman"/>
        </w:rPr>
      </w:pPr>
    </w:p>
    <w:p w14:paraId="44494F5C" w14:textId="4B765A15" w:rsidR="00330C8E" w:rsidRPr="00EE78BC" w:rsidRDefault="00330C8E" w:rsidP="00330C8E">
      <w:pPr>
        <w:jc w:val="center"/>
        <w:rPr>
          <w:rFonts w:ascii="Times New Roman" w:hAnsi="Times New Roman" w:cs="Times New Roman"/>
        </w:rPr>
      </w:pPr>
    </w:p>
    <w:p w14:paraId="166AB36B" w14:textId="1671D6E8" w:rsidR="00330C8E" w:rsidRPr="00EE78BC" w:rsidRDefault="00330C8E" w:rsidP="00330C8E">
      <w:pPr>
        <w:jc w:val="center"/>
        <w:rPr>
          <w:rFonts w:ascii="Times New Roman" w:hAnsi="Times New Roman" w:cs="Times New Roman"/>
        </w:rPr>
      </w:pPr>
    </w:p>
    <w:p w14:paraId="284E3D40" w14:textId="5C909837" w:rsidR="00330C8E" w:rsidRPr="00EE78BC" w:rsidRDefault="00330C8E" w:rsidP="00330C8E">
      <w:pPr>
        <w:jc w:val="center"/>
        <w:rPr>
          <w:rFonts w:ascii="Times New Roman" w:hAnsi="Times New Roman" w:cs="Times New Roman"/>
        </w:rPr>
      </w:pPr>
    </w:p>
    <w:p w14:paraId="028CAF7E" w14:textId="77777777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19E5039" w14:textId="77777777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2B7AC15" w14:textId="77777777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22C5943" w14:textId="01786497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t xml:space="preserve">Module 6-2: Project One </w:t>
      </w:r>
    </w:p>
    <w:p w14:paraId="37D0D6AC" w14:textId="1076B3F4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t>Christine Hershey</w:t>
      </w:r>
    </w:p>
    <w:p w14:paraId="34E244D3" w14:textId="770E01D5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t>CS-300-T5601 DSA: Analysis and Design</w:t>
      </w:r>
    </w:p>
    <w:p w14:paraId="6F693B17" w14:textId="5B515016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t>June 9, 2022</w:t>
      </w:r>
    </w:p>
    <w:p w14:paraId="597A32A5" w14:textId="3FF5BC95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507566" w14:textId="16B498A8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512D44" w14:textId="2A424114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AC758A8" w14:textId="5CA10E4E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AEA80B" w14:textId="2C718271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A5F7BA" w14:textId="0F1D69C6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66F842D" w14:textId="2F2EBBD8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E90CEF" w14:textId="3DA200E5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B092364" w14:textId="789F70C4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7B60D4F" w14:textId="3E295E26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40DB876" w14:textId="2D6A6CD9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6DE7C79" w14:textId="005A1E47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C4847FC" w14:textId="1BFE5F40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898CDCE" w14:textId="691C0A1C" w:rsidR="00330C8E" w:rsidRPr="00EE78BC" w:rsidRDefault="00330C8E" w:rsidP="00330C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80E0507" w14:textId="55427C53" w:rsidR="00330C8E" w:rsidRPr="00EE78BC" w:rsidRDefault="00330C8E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CB3964" w14:textId="77777777" w:rsidR="00EE78BC" w:rsidRDefault="00EE78BC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6DE28F6" w14:textId="16CC399F" w:rsidR="00DB1997" w:rsidRPr="00EE78BC" w:rsidRDefault="003A0CCE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lastRenderedPageBreak/>
        <w:t>//Vector Pseudocode</w:t>
      </w:r>
    </w:p>
    <w:p w14:paraId="4909D7C8" w14:textId="011BA952" w:rsidR="00357D09" w:rsidRPr="00EE78BC" w:rsidRDefault="00357D09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t>//Loading data into the data structure</w:t>
      </w:r>
    </w:p>
    <w:p w14:paraId="6E6ED273" w14:textId="6441095F" w:rsidR="00357D09" w:rsidRPr="00EE78BC" w:rsidRDefault="00BC36B3" w:rsidP="003A0CC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Ifstream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myfile</w:t>
      </w:r>
      <w:proofErr w:type="spellEnd"/>
    </w:p>
    <w:p w14:paraId="6E3D3716" w14:textId="1DC8AEFA" w:rsidR="00BC36B3" w:rsidRPr="00EE78BC" w:rsidRDefault="007C5832" w:rsidP="003A0CC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Myfile</w:t>
      </w:r>
      <w:r w:rsidR="00E55220" w:rsidRPr="00EE78BC">
        <w:rPr>
          <w:rFonts w:ascii="Times New Roman" w:hAnsi="Times New Roman" w:cs="Times New Roman"/>
          <w:sz w:val="24"/>
          <w:szCs w:val="24"/>
        </w:rPr>
        <w:t>.open</w:t>
      </w:r>
      <w:proofErr w:type="spellEnd"/>
      <w:r w:rsidR="00D63277" w:rsidRPr="00EE78BC">
        <w:rPr>
          <w:rFonts w:ascii="Times New Roman" w:hAnsi="Times New Roman" w:cs="Times New Roman"/>
          <w:sz w:val="24"/>
          <w:szCs w:val="24"/>
        </w:rPr>
        <w:t>(</w:t>
      </w:r>
      <w:r w:rsidR="00D148EE" w:rsidRPr="00EE78BC">
        <w:rPr>
          <w:rFonts w:ascii="Times New Roman" w:hAnsi="Times New Roman" w:cs="Times New Roman"/>
          <w:sz w:val="24"/>
          <w:szCs w:val="24"/>
        </w:rPr>
        <w:t>“name.</w:t>
      </w:r>
      <w:r w:rsidR="00173C3D" w:rsidRPr="00EE78BC">
        <w:rPr>
          <w:rFonts w:ascii="Times New Roman" w:hAnsi="Times New Roman" w:cs="Times New Roman"/>
          <w:sz w:val="24"/>
          <w:szCs w:val="24"/>
        </w:rPr>
        <w:t>csv</w:t>
      </w:r>
      <w:r w:rsidR="00B471FD" w:rsidRPr="00EE78BC">
        <w:rPr>
          <w:rFonts w:ascii="Times New Roman" w:hAnsi="Times New Roman" w:cs="Times New Roman"/>
          <w:sz w:val="24"/>
          <w:szCs w:val="24"/>
        </w:rPr>
        <w:t>”)</w:t>
      </w:r>
    </w:p>
    <w:p w14:paraId="4CED05C3" w14:textId="5D83A755" w:rsidR="00B471FD" w:rsidRPr="00EE78BC" w:rsidRDefault="00C2396C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If the file fails to open </w:t>
      </w:r>
    </w:p>
    <w:p w14:paraId="6F284C95" w14:textId="5A047A5B" w:rsidR="007078E9" w:rsidRPr="00EE78BC" w:rsidRDefault="007078E9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>Print error</w:t>
      </w:r>
    </w:p>
    <w:p w14:paraId="2A83B608" w14:textId="6D4BDA4E" w:rsidR="00F40030" w:rsidRPr="00EE78BC" w:rsidRDefault="003571C5" w:rsidP="003A0CC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Name</w:t>
      </w:r>
      <w:r w:rsidR="00642DD9" w:rsidRPr="00EE78BC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642DD9" w:rsidRPr="00EE78BC">
        <w:rPr>
          <w:rFonts w:ascii="Times New Roman" w:hAnsi="Times New Roman" w:cs="Times New Roman"/>
          <w:sz w:val="24"/>
          <w:szCs w:val="24"/>
        </w:rPr>
        <w:t xml:space="preserve"> = second string of each of the lines</w:t>
      </w:r>
    </w:p>
    <w:p w14:paraId="754812CB" w14:textId="21EF88F1" w:rsidR="00F5173F" w:rsidRPr="00EE78BC" w:rsidRDefault="00F5173F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>WHILE (</w:t>
      </w:r>
      <w:proofErr w:type="spellStart"/>
      <w:proofErr w:type="gramStart"/>
      <w:r w:rsidR="008023A4" w:rsidRPr="00EE78BC">
        <w:rPr>
          <w:rFonts w:ascii="Times New Roman" w:hAnsi="Times New Roman" w:cs="Times New Roman"/>
          <w:sz w:val="24"/>
          <w:szCs w:val="24"/>
        </w:rPr>
        <w:t>myfile</w:t>
      </w:r>
      <w:r w:rsidR="00B1296A" w:rsidRPr="00EE78BC">
        <w:rPr>
          <w:rFonts w:ascii="Times New Roman" w:hAnsi="Times New Roman" w:cs="Times New Roman"/>
          <w:sz w:val="24"/>
          <w:szCs w:val="24"/>
        </w:rPr>
        <w:t>.good</w:t>
      </w:r>
      <w:proofErr w:type="spellEnd"/>
      <w:proofErr w:type="gramEnd"/>
      <w:r w:rsidR="00B1296A" w:rsidRPr="00EE78BC">
        <w:rPr>
          <w:rFonts w:ascii="Times New Roman" w:hAnsi="Times New Roman" w:cs="Times New Roman"/>
          <w:sz w:val="24"/>
          <w:szCs w:val="24"/>
        </w:rPr>
        <w:t xml:space="preserve">() not </w:t>
      </w:r>
      <w:r w:rsidR="000D4BF0" w:rsidRPr="00EE78BC">
        <w:rPr>
          <w:rFonts w:ascii="Times New Roman" w:hAnsi="Times New Roman" w:cs="Times New Roman"/>
          <w:sz w:val="24"/>
          <w:szCs w:val="24"/>
        </w:rPr>
        <w:t>the end of file</w:t>
      </w:r>
    </w:p>
    <w:p w14:paraId="33574487" w14:textId="7BC99B3A" w:rsidR="000D4BF0" w:rsidRPr="00EE78BC" w:rsidRDefault="000D4BF0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 xml:space="preserve">String 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line;</w:t>
      </w:r>
      <w:proofErr w:type="gramEnd"/>
    </w:p>
    <w:p w14:paraId="5635038E" w14:textId="016780B9" w:rsidR="000D4BF0" w:rsidRPr="00EE78BC" w:rsidRDefault="00B1692D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EE78BC">
        <w:rPr>
          <w:rFonts w:ascii="Times New Roman" w:hAnsi="Times New Roman" w:cs="Times New Roman"/>
          <w:sz w:val="24"/>
          <w:szCs w:val="24"/>
        </w:rPr>
        <w:t>Getlin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E78BC">
        <w:rPr>
          <w:rFonts w:ascii="Times New Roman" w:hAnsi="Times New Roman" w:cs="Times New Roman"/>
          <w:sz w:val="24"/>
          <w:szCs w:val="24"/>
        </w:rPr>
        <w:t>myfil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. Line)</w:t>
      </w:r>
    </w:p>
    <w:p w14:paraId="7CEF63C1" w14:textId="5E2083D4" w:rsidR="00B1692D" w:rsidRPr="00EE78BC" w:rsidRDefault="00B1692D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>Course(line)</w:t>
      </w:r>
    </w:p>
    <w:p w14:paraId="6023C24B" w14:textId="0F48FAB0" w:rsidR="00AB1394" w:rsidRPr="00EE78BC" w:rsidRDefault="00AB1394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t>//</w:t>
      </w:r>
      <w:r w:rsidR="00E8696A" w:rsidRPr="00EE78BC">
        <w:rPr>
          <w:rFonts w:ascii="Times New Roman" w:hAnsi="Times New Roman" w:cs="Times New Roman"/>
          <w:b/>
          <w:bCs/>
          <w:sz w:val="24"/>
          <w:szCs w:val="24"/>
        </w:rPr>
        <w:t>creating course objects and storing into the vector</w:t>
      </w:r>
    </w:p>
    <w:p w14:paraId="2CE4DAD6" w14:textId="3E37B2E0" w:rsidR="00E8696A" w:rsidRPr="00EE78BC" w:rsidRDefault="004220A4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>Vector</w:t>
      </w:r>
      <w:r w:rsidR="00FE7ABB" w:rsidRPr="00EE78BC">
        <w:rPr>
          <w:rFonts w:ascii="Times New Roman" w:hAnsi="Times New Roman" w:cs="Times New Roman"/>
          <w:sz w:val="24"/>
          <w:szCs w:val="24"/>
        </w:rPr>
        <w:t>&lt;course&gt;courses</w:t>
      </w:r>
    </w:p>
    <w:p w14:paraId="23D09DFA" w14:textId="33A46A63" w:rsidR="00FE7ABB" w:rsidRPr="00EE78BC" w:rsidRDefault="00FE7ABB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>Course(line)</w:t>
      </w:r>
    </w:p>
    <w:p w14:paraId="11434367" w14:textId="4E64A8A4" w:rsidR="00FE7ABB" w:rsidRPr="00EE78BC" w:rsidRDefault="00FE7ABB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>String name</w:t>
      </w:r>
    </w:p>
    <w:p w14:paraId="3B69363E" w14:textId="62D86D1E" w:rsidR="00FE7ABB" w:rsidRPr="00EE78BC" w:rsidRDefault="00FE7ABB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>Course</w:t>
      </w:r>
      <w:r w:rsidR="00E92D88" w:rsidRPr="00EE78BC">
        <w:rPr>
          <w:rFonts w:ascii="Times New Roman" w:hAnsi="Times New Roman" w:cs="Times New Roman"/>
          <w:sz w:val="24"/>
          <w:szCs w:val="24"/>
        </w:rPr>
        <w:t xml:space="preserve"> *</w:t>
      </w:r>
      <w:proofErr w:type="spellStart"/>
      <w:r w:rsidR="00E92D88" w:rsidRPr="00EE78BC">
        <w:rPr>
          <w:rFonts w:ascii="Times New Roman" w:hAnsi="Times New Roman" w:cs="Times New Roman"/>
          <w:sz w:val="24"/>
          <w:szCs w:val="24"/>
        </w:rPr>
        <w:t>courseName</w:t>
      </w:r>
      <w:proofErr w:type="spellEnd"/>
      <w:r w:rsidR="00E92D88" w:rsidRPr="00EE78BC">
        <w:rPr>
          <w:rFonts w:ascii="Times New Roman" w:hAnsi="Times New Roman" w:cs="Times New Roman"/>
          <w:sz w:val="24"/>
          <w:szCs w:val="24"/>
        </w:rPr>
        <w:t xml:space="preserve"> = new Course</w:t>
      </w:r>
    </w:p>
    <w:p w14:paraId="3CD27B7A" w14:textId="657D1B7F" w:rsidR="00E92D88" w:rsidRPr="00EE78BC" w:rsidRDefault="00E92D88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>FOR each string</w:t>
      </w:r>
    </w:p>
    <w:p w14:paraId="1FDB3720" w14:textId="018E09B8" w:rsidR="008D23E1" w:rsidRPr="00EE78BC" w:rsidRDefault="008D23E1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>//</w:t>
      </w:r>
      <w:r w:rsidR="00AE5852" w:rsidRPr="00EE78BC">
        <w:rPr>
          <w:rFonts w:ascii="Times New Roman" w:hAnsi="Times New Roman" w:cs="Times New Roman"/>
          <w:sz w:val="24"/>
          <w:szCs w:val="24"/>
        </w:rPr>
        <w:t>two parameters on each line</w:t>
      </w:r>
      <w:r w:rsidR="000B4750" w:rsidRPr="00EE78BC">
        <w:rPr>
          <w:rFonts w:ascii="Times New Roman" w:hAnsi="Times New Roman" w:cs="Times New Roman"/>
          <w:sz w:val="24"/>
          <w:szCs w:val="24"/>
        </w:rPr>
        <w:t>//</w:t>
      </w:r>
    </w:p>
    <w:p w14:paraId="32FC5E0E" w14:textId="4D4EC3BF" w:rsidR="00B81F62" w:rsidRPr="00EE78BC" w:rsidRDefault="00E62836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Nam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-&gt;</w:t>
      </w:r>
      <w:r w:rsidR="00C95EE4" w:rsidRPr="00EE78BC">
        <w:rPr>
          <w:rFonts w:ascii="Times New Roman" w:hAnsi="Times New Roman" w:cs="Times New Roman"/>
          <w:sz w:val="24"/>
          <w:szCs w:val="24"/>
        </w:rPr>
        <w:t>number = the first parsed string</w:t>
      </w:r>
    </w:p>
    <w:p w14:paraId="77AE09F2" w14:textId="28E51675" w:rsidR="00C95EE4" w:rsidRPr="00EE78BC" w:rsidRDefault="00C95EE4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Nam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-&gt;name = the second parsed string</w:t>
      </w:r>
    </w:p>
    <w:p w14:paraId="1B174C52" w14:textId="26101C7B" w:rsidR="00C95EE4" w:rsidRPr="00EE78BC" w:rsidRDefault="009B32F2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>IF there is no number or name</w:t>
      </w:r>
    </w:p>
    <w:p w14:paraId="40898384" w14:textId="34B58106" w:rsidR="009B32F2" w:rsidRPr="00EE78BC" w:rsidRDefault="009B32F2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r w:rsidR="001B252B" w:rsidRPr="00EE78BC">
        <w:rPr>
          <w:rFonts w:ascii="Times New Roman" w:hAnsi="Times New Roman" w:cs="Times New Roman"/>
          <w:sz w:val="24"/>
          <w:szCs w:val="24"/>
        </w:rPr>
        <w:t>Error</w:t>
      </w:r>
    </w:p>
    <w:p w14:paraId="1B31BBA8" w14:textId="3B5B48D8" w:rsidR="001B252B" w:rsidRPr="00EE78BC" w:rsidRDefault="001B252B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>Return</w:t>
      </w:r>
    </w:p>
    <w:p w14:paraId="11277839" w14:textId="0E866783" w:rsidR="001B252B" w:rsidRPr="00EE78BC" w:rsidRDefault="001B252B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>FOR each of the remaining string</w:t>
      </w:r>
    </w:p>
    <w:p w14:paraId="143B9A36" w14:textId="3650CF6C" w:rsidR="0018494B" w:rsidRPr="00EE78BC" w:rsidRDefault="0018494B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t>//</w:t>
      </w:r>
      <w:r w:rsidR="008C50CF" w:rsidRPr="00EE78BC">
        <w:rPr>
          <w:rFonts w:ascii="Times New Roman" w:hAnsi="Times New Roman" w:cs="Times New Roman"/>
          <w:b/>
          <w:bCs/>
          <w:sz w:val="24"/>
          <w:szCs w:val="24"/>
        </w:rPr>
        <w:t>this ensures any prerequisite</w:t>
      </w:r>
      <w:r w:rsidR="000B4750" w:rsidRPr="00EE78BC">
        <w:rPr>
          <w:rFonts w:ascii="Times New Roman" w:hAnsi="Times New Roman" w:cs="Times New Roman"/>
          <w:b/>
          <w:bCs/>
          <w:sz w:val="24"/>
          <w:szCs w:val="24"/>
        </w:rPr>
        <w:t xml:space="preserve"> exist as a course//</w:t>
      </w:r>
    </w:p>
    <w:p w14:paraId="3DEF92FC" w14:textId="26E6B9C1" w:rsidR="001B252B" w:rsidRPr="00EE78BC" w:rsidRDefault="001B252B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>IF prerequisite</w:t>
      </w:r>
      <w:r w:rsidR="003F43A9" w:rsidRPr="00EE78BC">
        <w:rPr>
          <w:rFonts w:ascii="Times New Roman" w:hAnsi="Times New Roman" w:cs="Times New Roman"/>
          <w:sz w:val="24"/>
          <w:szCs w:val="24"/>
        </w:rPr>
        <w:t xml:space="preserve">s name is found in </w:t>
      </w:r>
      <w:proofErr w:type="spellStart"/>
      <w:r w:rsidR="003F43A9" w:rsidRPr="00EE78BC">
        <w:rPr>
          <w:rFonts w:ascii="Times New Roman" w:hAnsi="Times New Roman" w:cs="Times New Roman"/>
          <w:sz w:val="24"/>
          <w:szCs w:val="24"/>
        </w:rPr>
        <w:t>courseName</w:t>
      </w:r>
      <w:proofErr w:type="spellEnd"/>
    </w:p>
    <w:p w14:paraId="0FE8F2E9" w14:textId="451CE12F" w:rsidR="003F43A9" w:rsidRPr="00EE78BC" w:rsidRDefault="003F43A9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>Prerequisites = first parsed string</w:t>
      </w:r>
    </w:p>
    <w:p w14:paraId="59C382E9" w14:textId="2E78D7A2" w:rsidR="003F43A9" w:rsidRPr="00EE78BC" w:rsidRDefault="003F43A9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1513C1" w:rsidRPr="00EE78BC">
        <w:rPr>
          <w:rFonts w:ascii="Times New Roman" w:hAnsi="Times New Roman" w:cs="Times New Roman"/>
          <w:sz w:val="24"/>
          <w:szCs w:val="24"/>
        </w:rPr>
        <w:t>courseName</w:t>
      </w:r>
      <w:proofErr w:type="spellEnd"/>
      <w:r w:rsidR="001513C1" w:rsidRPr="00EE78BC">
        <w:rPr>
          <w:rFonts w:ascii="Times New Roman" w:hAnsi="Times New Roman" w:cs="Times New Roman"/>
          <w:sz w:val="24"/>
          <w:szCs w:val="24"/>
        </w:rPr>
        <w:t>-&gt;prerequisites=prerequisites</w:t>
      </w:r>
    </w:p>
    <w:p w14:paraId="103A9969" w14:textId="09AD379B" w:rsidR="008E5217" w:rsidRPr="00EE78BC" w:rsidRDefault="00121E9D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>prerequisites ++</w:t>
      </w:r>
    </w:p>
    <w:p w14:paraId="4EEA653C" w14:textId="1EA6D370" w:rsidR="00121E9D" w:rsidRPr="00EE78BC" w:rsidRDefault="00121E9D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.push</w:t>
      </w:r>
      <w:r w:rsidR="004B3A5A" w:rsidRPr="00EE78BC">
        <w:rPr>
          <w:rFonts w:ascii="Times New Roman" w:hAnsi="Times New Roman" w:cs="Times New Roman"/>
          <w:sz w:val="24"/>
          <w:szCs w:val="24"/>
        </w:rPr>
        <w:t>_back</w:t>
      </w:r>
      <w:proofErr w:type="spellEnd"/>
      <w:r w:rsidR="004B3A5A" w:rsidRPr="00EE78B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B3A5A" w:rsidRPr="00EE78BC">
        <w:rPr>
          <w:rFonts w:ascii="Times New Roman" w:hAnsi="Times New Roman" w:cs="Times New Roman"/>
          <w:sz w:val="24"/>
          <w:szCs w:val="24"/>
        </w:rPr>
        <w:t>courseName</w:t>
      </w:r>
      <w:proofErr w:type="spellEnd"/>
      <w:r w:rsidR="004B3A5A" w:rsidRPr="00EE78BC">
        <w:rPr>
          <w:rFonts w:ascii="Times New Roman" w:hAnsi="Times New Roman" w:cs="Times New Roman"/>
          <w:sz w:val="24"/>
          <w:szCs w:val="24"/>
        </w:rPr>
        <w:t>)</w:t>
      </w:r>
    </w:p>
    <w:p w14:paraId="7F4C98E6" w14:textId="77777777" w:rsidR="004B3A5A" w:rsidRPr="00EE78BC" w:rsidRDefault="004B3A5A" w:rsidP="003A0CCE">
      <w:pPr>
        <w:rPr>
          <w:rFonts w:ascii="Times New Roman" w:hAnsi="Times New Roman" w:cs="Times New Roman"/>
          <w:sz w:val="24"/>
          <w:szCs w:val="24"/>
        </w:rPr>
      </w:pPr>
    </w:p>
    <w:p w14:paraId="6BC44156" w14:textId="763A6916" w:rsidR="004B3A5A" w:rsidRPr="00EE78BC" w:rsidRDefault="004B3A5A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t xml:space="preserve">//searching and printing </w:t>
      </w:r>
      <w:r w:rsidR="00621090" w:rsidRPr="00EE78BC">
        <w:rPr>
          <w:rFonts w:ascii="Times New Roman" w:hAnsi="Times New Roman" w:cs="Times New Roman"/>
          <w:b/>
          <w:bCs/>
          <w:sz w:val="24"/>
          <w:szCs w:val="24"/>
        </w:rPr>
        <w:t>specific course and printing information</w:t>
      </w:r>
    </w:p>
    <w:p w14:paraId="55F1E186" w14:textId="6D29CBE6" w:rsidR="009D4FEB" w:rsidRPr="00EE78BC" w:rsidRDefault="009D4FEB" w:rsidP="003A0CC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&lt;&lt;</w:t>
      </w:r>
      <w:r w:rsidR="002E50DF" w:rsidRPr="00EE78BC">
        <w:rPr>
          <w:rFonts w:ascii="Times New Roman" w:hAnsi="Times New Roman" w:cs="Times New Roman"/>
          <w:sz w:val="24"/>
          <w:szCs w:val="24"/>
        </w:rPr>
        <w:t>search the item</w:t>
      </w:r>
    </w:p>
    <w:p w14:paraId="0C7105D9" w14:textId="5840880C" w:rsidR="002E50DF" w:rsidRPr="00EE78BC" w:rsidRDefault="002E50DF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>FOR each course</w:t>
      </w:r>
      <w:r w:rsidR="00656F7D" w:rsidRPr="00EE78BC">
        <w:rPr>
          <w:rFonts w:ascii="Times New Roman" w:hAnsi="Times New Roman" w:cs="Times New Roman"/>
          <w:sz w:val="24"/>
          <w:szCs w:val="24"/>
        </w:rPr>
        <w:t>.at(</w:t>
      </w:r>
      <w:proofErr w:type="spellStart"/>
      <w:r w:rsidR="00656F7D" w:rsidRPr="00EE78B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656F7D" w:rsidRPr="00EE78BC">
        <w:rPr>
          <w:rFonts w:ascii="Times New Roman" w:hAnsi="Times New Roman" w:cs="Times New Roman"/>
          <w:sz w:val="24"/>
          <w:szCs w:val="24"/>
        </w:rPr>
        <w:t>)</w:t>
      </w:r>
      <w:r w:rsidR="002A0BEE" w:rsidRPr="00EE78BC">
        <w:rPr>
          <w:rFonts w:ascii="Times New Roman" w:hAnsi="Times New Roman" w:cs="Times New Roman"/>
          <w:sz w:val="24"/>
          <w:szCs w:val="24"/>
        </w:rPr>
        <w:t xml:space="preserve"> with </w:t>
      </w:r>
      <w:proofErr w:type="spellStart"/>
      <w:r w:rsidR="002A0BEE" w:rsidRPr="00EE78B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2A0BEE" w:rsidRPr="00EE78BC">
        <w:rPr>
          <w:rFonts w:ascii="Times New Roman" w:hAnsi="Times New Roman" w:cs="Times New Roman"/>
          <w:sz w:val="24"/>
          <w:szCs w:val="24"/>
        </w:rPr>
        <w:t xml:space="preserve"> less than course length</w:t>
      </w:r>
    </w:p>
    <w:p w14:paraId="50A85EC8" w14:textId="56243AA7" w:rsidR="000206E7" w:rsidRPr="00EE78BC" w:rsidRDefault="000206E7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 xml:space="preserve">IF </w:t>
      </w:r>
      <w:r w:rsidR="003D4AB2" w:rsidRPr="00EE78BC">
        <w:rPr>
          <w:rFonts w:ascii="Times New Roman" w:hAnsi="Times New Roman" w:cs="Times New Roman"/>
          <w:sz w:val="24"/>
          <w:szCs w:val="24"/>
        </w:rPr>
        <w:t>the course name = searched name</w:t>
      </w:r>
    </w:p>
    <w:p w14:paraId="426E2878" w14:textId="5C1BEE5C" w:rsidR="003D4AB2" w:rsidRPr="00EE78BC" w:rsidRDefault="003D4AB2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>Print course information</w:t>
      </w:r>
    </w:p>
    <w:p w14:paraId="6F7978E2" w14:textId="3CA59508" w:rsidR="003D4AB2" w:rsidRPr="00EE78BC" w:rsidRDefault="003D4AB2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 xml:space="preserve">Print prerequisites </w:t>
      </w:r>
      <w:r w:rsidR="000126AC" w:rsidRPr="00EE78BC">
        <w:rPr>
          <w:rFonts w:ascii="Times New Roman" w:hAnsi="Times New Roman" w:cs="Times New Roman"/>
          <w:sz w:val="24"/>
          <w:szCs w:val="24"/>
        </w:rPr>
        <w:t>course information</w:t>
      </w:r>
    </w:p>
    <w:p w14:paraId="0A62A8D7" w14:textId="675EEBC4" w:rsidR="000126AC" w:rsidRPr="00EE78BC" w:rsidRDefault="000126AC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t>//print the course list</w:t>
      </w:r>
    </w:p>
    <w:p w14:paraId="5566F00A" w14:textId="62D918EE" w:rsidR="000126AC" w:rsidRPr="00EE78BC" w:rsidRDefault="000126AC" w:rsidP="003A0CC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selection</w:t>
      </w:r>
      <w:r w:rsidR="00AE1C31" w:rsidRPr="00EE78BC">
        <w:rPr>
          <w:rFonts w:ascii="Times New Roman" w:hAnsi="Times New Roman" w:cs="Times New Roman"/>
          <w:sz w:val="24"/>
          <w:szCs w:val="24"/>
        </w:rPr>
        <w:t>Sort</w:t>
      </w:r>
      <w:proofErr w:type="spellEnd"/>
      <w:r w:rsidR="00AE1C31" w:rsidRPr="00EE78BC">
        <w:rPr>
          <w:rFonts w:ascii="Times New Roman" w:hAnsi="Times New Roman" w:cs="Times New Roman"/>
          <w:sz w:val="24"/>
          <w:szCs w:val="24"/>
        </w:rPr>
        <w:t>(courses)</w:t>
      </w:r>
    </w:p>
    <w:p w14:paraId="7F029386" w14:textId="5FF424E0" w:rsidR="00AE1C31" w:rsidRPr="00EE78BC" w:rsidRDefault="00AE1C31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>unsigned int min</w:t>
      </w:r>
    </w:p>
    <w:p w14:paraId="4FBF16A9" w14:textId="001F6ABC" w:rsidR="00AE1C31" w:rsidRPr="00EE78BC" w:rsidRDefault="00B7202B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FOR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&lt; </w:t>
      </w:r>
      <w:proofErr w:type="spellStart"/>
      <w:proofErr w:type="gramStart"/>
      <w:r w:rsidRPr="00EE78BC">
        <w:rPr>
          <w:rFonts w:ascii="Times New Roman" w:hAnsi="Times New Roman" w:cs="Times New Roman"/>
          <w:sz w:val="24"/>
          <w:szCs w:val="24"/>
        </w:rPr>
        <w:t>course.size</w:t>
      </w:r>
      <w:proofErr w:type="spellEnd"/>
      <w:proofErr w:type="gramEnd"/>
      <w:r w:rsidRPr="00EE78BC">
        <w:rPr>
          <w:rFonts w:ascii="Times New Roman" w:hAnsi="Times New Roman" w:cs="Times New Roman"/>
          <w:sz w:val="24"/>
          <w:szCs w:val="24"/>
        </w:rPr>
        <w:t xml:space="preserve">() ++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3ECD3CF" w14:textId="75DF1229" w:rsidR="006E5A31" w:rsidRPr="00EE78BC" w:rsidRDefault="006E5A31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 xml:space="preserve">min </w:t>
      </w:r>
      <w:r w:rsidR="009B64FE" w:rsidRPr="00EE78BC">
        <w:rPr>
          <w:rFonts w:ascii="Times New Roman" w:hAnsi="Times New Roman" w:cs="Times New Roman"/>
          <w:sz w:val="24"/>
          <w:szCs w:val="24"/>
        </w:rPr>
        <w:t xml:space="preserve">equals </w:t>
      </w:r>
      <w:proofErr w:type="spellStart"/>
      <w:r w:rsidR="009B64FE" w:rsidRPr="00EE78B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9B64FE" w:rsidRPr="00EE78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2021C2" w14:textId="7FFEE9E0" w:rsidR="009B64FE" w:rsidRPr="00EE78BC" w:rsidRDefault="009B64FE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  FOR j= </w:t>
      </w:r>
      <w:proofErr w:type="spellStart"/>
      <w:r w:rsidR="00392ECE" w:rsidRPr="00EE78B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392ECE" w:rsidRPr="00EE78BC">
        <w:rPr>
          <w:rFonts w:ascii="Times New Roman" w:hAnsi="Times New Roman" w:cs="Times New Roman"/>
          <w:sz w:val="24"/>
          <w:szCs w:val="24"/>
        </w:rPr>
        <w:t xml:space="preserve"> + 1 j&lt;</w:t>
      </w:r>
      <w:proofErr w:type="spellStart"/>
      <w:proofErr w:type="gramStart"/>
      <w:r w:rsidR="00392ECE" w:rsidRPr="00EE78BC">
        <w:rPr>
          <w:rFonts w:ascii="Times New Roman" w:hAnsi="Times New Roman" w:cs="Times New Roman"/>
          <w:sz w:val="24"/>
          <w:szCs w:val="24"/>
        </w:rPr>
        <w:t>courses.size</w:t>
      </w:r>
      <w:proofErr w:type="spellEnd"/>
      <w:proofErr w:type="gramEnd"/>
      <w:r w:rsidR="00392ECE" w:rsidRPr="00EE78BC">
        <w:rPr>
          <w:rFonts w:ascii="Times New Roman" w:hAnsi="Times New Roman" w:cs="Times New Roman"/>
          <w:sz w:val="24"/>
          <w:szCs w:val="24"/>
        </w:rPr>
        <w:t xml:space="preserve">() ++ j </w:t>
      </w:r>
    </w:p>
    <w:p w14:paraId="49D1039F" w14:textId="01D355C1" w:rsidR="00B576DD" w:rsidRPr="00EE78BC" w:rsidRDefault="00B576DD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 xml:space="preserve">IF courses.at j </w:t>
      </w:r>
      <w:r w:rsidR="00323103" w:rsidRPr="00EE78BC">
        <w:rPr>
          <w:rFonts w:ascii="Times New Roman" w:hAnsi="Times New Roman" w:cs="Times New Roman"/>
          <w:sz w:val="24"/>
          <w:szCs w:val="24"/>
        </w:rPr>
        <w:t xml:space="preserve">less than courses.at </w:t>
      </w:r>
      <w:proofErr w:type="spellStart"/>
      <w:r w:rsidR="00323103" w:rsidRPr="00EE78B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323103" w:rsidRPr="00EE78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156EDB" w14:textId="3DDD9038" w:rsidR="00323103" w:rsidRPr="00EE78BC" w:rsidRDefault="00323103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 xml:space="preserve">min equals j </w:t>
      </w:r>
    </w:p>
    <w:p w14:paraId="2DCCE3B0" w14:textId="0A7D9D24" w:rsidR="00323103" w:rsidRPr="00EE78BC" w:rsidRDefault="00323103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 xml:space="preserve">        IF min not equal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4D4A9F" w14:textId="54D44381" w:rsidR="00E4549C" w:rsidRPr="00EE78BC" w:rsidRDefault="00E4549C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>swap courses</w:t>
      </w:r>
      <w:r w:rsidR="00750BC6" w:rsidRPr="00EE78BC">
        <w:rPr>
          <w:rFonts w:ascii="Times New Roman" w:hAnsi="Times New Roman" w:cs="Times New Roman"/>
          <w:sz w:val="24"/>
          <w:szCs w:val="24"/>
        </w:rPr>
        <w:t xml:space="preserve"> at </w:t>
      </w:r>
      <w:proofErr w:type="spellStart"/>
      <w:proofErr w:type="gramStart"/>
      <w:r w:rsidR="00750BC6" w:rsidRPr="00EE78B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750BC6" w:rsidRPr="00EE78BC">
        <w:rPr>
          <w:rFonts w:ascii="Times New Roman" w:hAnsi="Times New Roman" w:cs="Times New Roman"/>
          <w:sz w:val="24"/>
          <w:szCs w:val="24"/>
        </w:rPr>
        <w:t xml:space="preserve">  and</w:t>
      </w:r>
      <w:proofErr w:type="gramEnd"/>
      <w:r w:rsidR="00750BC6" w:rsidRPr="00EE78BC">
        <w:rPr>
          <w:rFonts w:ascii="Times New Roman" w:hAnsi="Times New Roman" w:cs="Times New Roman"/>
          <w:sz w:val="24"/>
          <w:szCs w:val="24"/>
        </w:rPr>
        <w:t xml:space="preserve"> min </w:t>
      </w:r>
    </w:p>
    <w:p w14:paraId="0DD6ED82" w14:textId="18EA482C" w:rsidR="00750BC6" w:rsidRPr="00EE78BC" w:rsidRDefault="00750BC6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 xml:space="preserve">        FOR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&lt; </w:t>
      </w:r>
      <w:proofErr w:type="spellStart"/>
      <w:proofErr w:type="gramStart"/>
      <w:r w:rsidR="006F10FE" w:rsidRPr="00EE78BC">
        <w:rPr>
          <w:rFonts w:ascii="Times New Roman" w:hAnsi="Times New Roman" w:cs="Times New Roman"/>
          <w:sz w:val="24"/>
          <w:szCs w:val="24"/>
        </w:rPr>
        <w:t>courses.size</w:t>
      </w:r>
      <w:proofErr w:type="spellEnd"/>
      <w:proofErr w:type="gramEnd"/>
      <w:r w:rsidR="006F10FE" w:rsidRPr="00EE78BC">
        <w:rPr>
          <w:rFonts w:ascii="Times New Roman" w:hAnsi="Times New Roman" w:cs="Times New Roman"/>
          <w:sz w:val="24"/>
          <w:szCs w:val="24"/>
        </w:rPr>
        <w:t>()</w:t>
      </w:r>
    </w:p>
    <w:p w14:paraId="0F5A10A7" w14:textId="46F7A5ED" w:rsidR="006F10FE" w:rsidRPr="00EE78BC" w:rsidRDefault="006F10FE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>Print all courses. at (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)</w:t>
      </w:r>
    </w:p>
    <w:p w14:paraId="3B5697F5" w14:textId="12FBB60A" w:rsidR="00217624" w:rsidRPr="00EE78BC" w:rsidRDefault="00217624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t xml:space="preserve">//courses printed alphanumerically </w:t>
      </w:r>
    </w:p>
    <w:p w14:paraId="11F3AF09" w14:textId="77513E2B" w:rsidR="00217624" w:rsidRPr="00EE78BC" w:rsidRDefault="00217624" w:rsidP="003A0CCE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selectionSort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(courses)</w:t>
      </w:r>
    </w:p>
    <w:p w14:paraId="45423D2B" w14:textId="6CDFAD57" w:rsidR="00BA4924" w:rsidRPr="00EE78BC" w:rsidRDefault="00BA4924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WHILE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&lt;</w:t>
      </w:r>
      <w:proofErr w:type="spellStart"/>
      <w:proofErr w:type="gramStart"/>
      <w:r w:rsidRPr="00EE78BC">
        <w:rPr>
          <w:rFonts w:ascii="Times New Roman" w:hAnsi="Times New Roman" w:cs="Times New Roman"/>
          <w:sz w:val="24"/>
          <w:szCs w:val="24"/>
        </w:rPr>
        <w:t>courses.size</w:t>
      </w:r>
      <w:proofErr w:type="spellEnd"/>
      <w:proofErr w:type="gramEnd"/>
      <w:r w:rsidRPr="00EE78BC">
        <w:rPr>
          <w:rFonts w:ascii="Times New Roman" w:hAnsi="Times New Roman" w:cs="Times New Roman"/>
          <w:sz w:val="24"/>
          <w:szCs w:val="24"/>
        </w:rPr>
        <w:t>()</w:t>
      </w:r>
    </w:p>
    <w:p w14:paraId="0268CFB6" w14:textId="451011CE" w:rsidR="00BA4924" w:rsidRPr="00EE78BC" w:rsidRDefault="00BA4924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 xml:space="preserve">Print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sourted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courses.at(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)</w:t>
      </w:r>
    </w:p>
    <w:p w14:paraId="2EE5FD8D" w14:textId="77777777" w:rsidR="002C35F7" w:rsidRPr="00EE78BC" w:rsidRDefault="002C35F7" w:rsidP="003A0CCE">
      <w:pPr>
        <w:rPr>
          <w:rFonts w:ascii="Times New Roman" w:hAnsi="Times New Roman" w:cs="Times New Roman"/>
          <w:sz w:val="24"/>
          <w:szCs w:val="24"/>
        </w:rPr>
      </w:pPr>
    </w:p>
    <w:p w14:paraId="5E2C435A" w14:textId="77777777" w:rsidR="002C35F7" w:rsidRPr="00EE78BC" w:rsidRDefault="002C35F7" w:rsidP="003A0CCE">
      <w:pPr>
        <w:rPr>
          <w:rFonts w:ascii="Times New Roman" w:hAnsi="Times New Roman" w:cs="Times New Roman"/>
          <w:sz w:val="24"/>
          <w:szCs w:val="24"/>
        </w:rPr>
      </w:pPr>
    </w:p>
    <w:p w14:paraId="4FEF29EC" w14:textId="77777777" w:rsidR="00EE78BC" w:rsidRDefault="00EE78BC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7AC2655" w14:textId="166586C0" w:rsidR="00DB1997" w:rsidRPr="00EE78BC" w:rsidRDefault="00605B85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lastRenderedPageBreak/>
        <w:t>//Vector Run Time analysis for reading 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02E84" w:rsidRPr="00EE78BC" w14:paraId="0FA9435D" w14:textId="77777777" w:rsidTr="00B02E84">
        <w:tc>
          <w:tcPr>
            <w:tcW w:w="2337" w:type="dxa"/>
          </w:tcPr>
          <w:p w14:paraId="6CF104F4" w14:textId="2835AD00" w:rsidR="00B02E84" w:rsidRPr="00EE78BC" w:rsidRDefault="00A270FF" w:rsidP="004B05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2337" w:type="dxa"/>
          </w:tcPr>
          <w:p w14:paraId="7557F195" w14:textId="3D344CFD" w:rsidR="00B02E84" w:rsidRPr="00EE78BC" w:rsidRDefault="00A270FF" w:rsidP="004B05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e Cost</w:t>
            </w:r>
          </w:p>
        </w:tc>
        <w:tc>
          <w:tcPr>
            <w:tcW w:w="2338" w:type="dxa"/>
          </w:tcPr>
          <w:p w14:paraId="49DBE587" w14:textId="354A82DA" w:rsidR="00B02E84" w:rsidRPr="00EE78BC" w:rsidRDefault="00A270FF" w:rsidP="004B05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Times Executes</w:t>
            </w:r>
          </w:p>
        </w:tc>
        <w:tc>
          <w:tcPr>
            <w:tcW w:w="2338" w:type="dxa"/>
          </w:tcPr>
          <w:p w14:paraId="14014463" w14:textId="08EAC474" w:rsidR="00B02E84" w:rsidRPr="00EE78BC" w:rsidRDefault="004B05BC" w:rsidP="004B05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</w:tr>
      <w:tr w:rsidR="00B02E84" w:rsidRPr="00EE78BC" w14:paraId="71857839" w14:textId="77777777" w:rsidTr="00B02E84">
        <w:tc>
          <w:tcPr>
            <w:tcW w:w="2337" w:type="dxa"/>
          </w:tcPr>
          <w:p w14:paraId="61DB3BF9" w14:textId="77777777" w:rsidR="00B02E84" w:rsidRPr="00EE78BC" w:rsidRDefault="008E48BC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Ifstream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B89FF81" w14:textId="10B1211A" w:rsidR="008E48BC" w:rsidRPr="00EE78BC" w:rsidRDefault="008E48BC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Myfile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(“name.csv”)</w:t>
            </w:r>
          </w:p>
        </w:tc>
        <w:tc>
          <w:tcPr>
            <w:tcW w:w="2337" w:type="dxa"/>
          </w:tcPr>
          <w:p w14:paraId="281BE4F6" w14:textId="53E66C4A" w:rsidR="00B02E84" w:rsidRPr="00EE78BC" w:rsidRDefault="00AC26A9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512B76D3" w14:textId="72A937B4" w:rsidR="00B02E84" w:rsidRPr="00EE78BC" w:rsidRDefault="009502B1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0B7A651B" w14:textId="2643AC99" w:rsidR="00B02E84" w:rsidRPr="00EE78BC" w:rsidRDefault="00507826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02E84" w:rsidRPr="00EE78BC" w14:paraId="495038AB" w14:textId="77777777" w:rsidTr="00B02E84">
        <w:tc>
          <w:tcPr>
            <w:tcW w:w="2337" w:type="dxa"/>
          </w:tcPr>
          <w:p w14:paraId="2862247C" w14:textId="50DD6DB4" w:rsidR="007354B0" w:rsidRPr="00EE78BC" w:rsidRDefault="007354B0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IF file fails to open</w:t>
            </w:r>
          </w:p>
        </w:tc>
        <w:tc>
          <w:tcPr>
            <w:tcW w:w="2337" w:type="dxa"/>
          </w:tcPr>
          <w:p w14:paraId="581E7399" w14:textId="49D538C9" w:rsidR="00B02E84" w:rsidRPr="00EE78BC" w:rsidRDefault="00AC26A9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2345AA85" w14:textId="20A8F8A1" w:rsidR="00B02E84" w:rsidRPr="00EE78BC" w:rsidRDefault="009502B1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42AB8669" w14:textId="0E2F57F8" w:rsidR="00B02E84" w:rsidRPr="00EE78BC" w:rsidRDefault="00507826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B02E84" w:rsidRPr="00EE78BC" w14:paraId="2B8E7E6E" w14:textId="77777777" w:rsidTr="00B02E84">
        <w:tc>
          <w:tcPr>
            <w:tcW w:w="2337" w:type="dxa"/>
          </w:tcPr>
          <w:p w14:paraId="259ADFC0" w14:textId="1525C30B" w:rsidR="00B02E84" w:rsidRPr="00EE78BC" w:rsidRDefault="007354B0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Return error</w:t>
            </w:r>
          </w:p>
        </w:tc>
        <w:tc>
          <w:tcPr>
            <w:tcW w:w="2337" w:type="dxa"/>
          </w:tcPr>
          <w:p w14:paraId="4186843E" w14:textId="13F0520F" w:rsidR="00B02E84" w:rsidRPr="00EE78BC" w:rsidRDefault="00AC26A9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608C20E7" w14:textId="7E5C67FD" w:rsidR="00B02E84" w:rsidRPr="00EE78BC" w:rsidRDefault="009502B1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7AD72AB6" w14:textId="206FC70E" w:rsidR="00B02E84" w:rsidRPr="00EE78BC" w:rsidRDefault="008F1227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02E84" w:rsidRPr="00EE78BC" w14:paraId="080EB8A4" w14:textId="77777777" w:rsidTr="00B02E84">
        <w:tc>
          <w:tcPr>
            <w:tcW w:w="2337" w:type="dxa"/>
          </w:tcPr>
          <w:p w14:paraId="1495149C" w14:textId="75F20098" w:rsidR="00B02E84" w:rsidRPr="00EE78BC" w:rsidRDefault="001E3238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courseNames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 = second string</w:t>
            </w:r>
          </w:p>
        </w:tc>
        <w:tc>
          <w:tcPr>
            <w:tcW w:w="2337" w:type="dxa"/>
          </w:tcPr>
          <w:p w14:paraId="36446590" w14:textId="0588D787" w:rsidR="00B02E84" w:rsidRPr="00EE78BC" w:rsidRDefault="00AC26A9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78F90453" w14:textId="3A0E5ABC" w:rsidR="00B02E84" w:rsidRPr="00EE78BC" w:rsidRDefault="009502B1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0427DB24" w14:textId="7B342C50" w:rsidR="00B02E84" w:rsidRPr="00EE78BC" w:rsidRDefault="008F1227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02E84" w:rsidRPr="00EE78BC" w14:paraId="0190F223" w14:textId="77777777" w:rsidTr="00B02E84">
        <w:tc>
          <w:tcPr>
            <w:tcW w:w="2337" w:type="dxa"/>
          </w:tcPr>
          <w:p w14:paraId="37CE26C6" w14:textId="6D1D5A63" w:rsidR="00B02E84" w:rsidRPr="00EE78BC" w:rsidRDefault="00F21669" w:rsidP="003A0CC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while(</w:t>
            </w:r>
            <w:proofErr w:type="spellStart"/>
            <w:proofErr w:type="gram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myfile.good</w:t>
            </w:r>
            <w:proofErr w:type="spellEnd"/>
            <w:proofErr w:type="gram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()</w:t>
            </w:r>
          </w:p>
        </w:tc>
        <w:tc>
          <w:tcPr>
            <w:tcW w:w="2337" w:type="dxa"/>
          </w:tcPr>
          <w:p w14:paraId="7AB2406F" w14:textId="6DC113DB" w:rsidR="00B02E84" w:rsidRPr="00EE78BC" w:rsidRDefault="00AC26A9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235EDF9B" w14:textId="5D4D95E1" w:rsidR="00B02E84" w:rsidRPr="00EE78BC" w:rsidRDefault="009502B1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09B50BC3" w14:textId="4C02F486" w:rsidR="00B02E84" w:rsidRPr="00EE78BC" w:rsidRDefault="008F1227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B02E84" w:rsidRPr="00EE78BC" w14:paraId="1AF701A3" w14:textId="77777777" w:rsidTr="00B02E84">
        <w:tc>
          <w:tcPr>
            <w:tcW w:w="2337" w:type="dxa"/>
          </w:tcPr>
          <w:p w14:paraId="30A5E855" w14:textId="194EFDC0" w:rsidR="00B02E84" w:rsidRPr="00EE78BC" w:rsidRDefault="00F21669" w:rsidP="003A0CC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String 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substr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proofErr w:type="gram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getlines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myfile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, line)</w:t>
            </w:r>
          </w:p>
        </w:tc>
        <w:tc>
          <w:tcPr>
            <w:tcW w:w="2337" w:type="dxa"/>
          </w:tcPr>
          <w:p w14:paraId="67CEC085" w14:textId="2323B325" w:rsidR="00B02E84" w:rsidRPr="00EE78BC" w:rsidRDefault="00AC26A9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38" w:type="dxa"/>
          </w:tcPr>
          <w:p w14:paraId="01BCAA24" w14:textId="1C27BF48" w:rsidR="00B02E84" w:rsidRPr="00EE78BC" w:rsidRDefault="009502B1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3DD7CD97" w14:textId="1B9F429A" w:rsidR="00B02E84" w:rsidRPr="00EE78BC" w:rsidRDefault="008F1227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B02E84" w:rsidRPr="00EE78BC" w14:paraId="111D2BAD" w14:textId="77777777" w:rsidTr="00B02E84">
        <w:tc>
          <w:tcPr>
            <w:tcW w:w="2337" w:type="dxa"/>
          </w:tcPr>
          <w:p w14:paraId="1106844A" w14:textId="53BB4AB9" w:rsidR="00B02E84" w:rsidRPr="00EE78BC" w:rsidRDefault="00F21669" w:rsidP="003A0CC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Course(line)</w:t>
            </w:r>
          </w:p>
        </w:tc>
        <w:tc>
          <w:tcPr>
            <w:tcW w:w="2337" w:type="dxa"/>
          </w:tcPr>
          <w:p w14:paraId="420DB598" w14:textId="2B9C4C36" w:rsidR="00B02E84" w:rsidRPr="00EE78BC" w:rsidRDefault="00AC26A9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22FC503A" w14:textId="63457A97" w:rsidR="00B02E84" w:rsidRPr="00EE78BC" w:rsidRDefault="009502B1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449E89E7" w14:textId="55A58CAB" w:rsidR="00B02E84" w:rsidRPr="00EE78BC" w:rsidRDefault="00941823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B02E84" w:rsidRPr="00EE78BC" w14:paraId="40D415F0" w14:textId="77777777" w:rsidTr="00B02E84">
        <w:tc>
          <w:tcPr>
            <w:tcW w:w="2337" w:type="dxa"/>
          </w:tcPr>
          <w:p w14:paraId="27214DA3" w14:textId="77777777" w:rsidR="00B02E84" w:rsidRPr="00EE78BC" w:rsidRDefault="00B02E84" w:rsidP="003A0CC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37" w:type="dxa"/>
          </w:tcPr>
          <w:p w14:paraId="43AC2C1F" w14:textId="77777777" w:rsidR="00B02E84" w:rsidRPr="00EE78BC" w:rsidRDefault="00B02E84" w:rsidP="003A0CC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3F258D29" w14:textId="1E8B904D" w:rsidR="008F1227" w:rsidRPr="00EE78BC" w:rsidRDefault="008F1227" w:rsidP="003A0CC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  <w:tc>
          <w:tcPr>
            <w:tcW w:w="2338" w:type="dxa"/>
          </w:tcPr>
          <w:p w14:paraId="1EA526F4" w14:textId="51C11691" w:rsidR="00B02E84" w:rsidRPr="00EE78BC" w:rsidRDefault="00941823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4n + 3</w:t>
            </w:r>
          </w:p>
        </w:tc>
      </w:tr>
      <w:tr w:rsidR="00B02E84" w:rsidRPr="00EE78BC" w14:paraId="79C21701" w14:textId="77777777" w:rsidTr="00B02E84">
        <w:tc>
          <w:tcPr>
            <w:tcW w:w="2337" w:type="dxa"/>
          </w:tcPr>
          <w:p w14:paraId="235A73FA" w14:textId="77777777" w:rsidR="00B02E84" w:rsidRPr="00EE78BC" w:rsidRDefault="00B02E84" w:rsidP="003A0CC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37" w:type="dxa"/>
          </w:tcPr>
          <w:p w14:paraId="602004DA" w14:textId="77777777" w:rsidR="00B02E84" w:rsidRPr="00EE78BC" w:rsidRDefault="00B02E84" w:rsidP="003A0CC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47670087" w14:textId="0C252FC2" w:rsidR="00B02E84" w:rsidRPr="00EE78BC" w:rsidRDefault="008F1227" w:rsidP="003A0CC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n Time</w:t>
            </w:r>
          </w:p>
        </w:tc>
        <w:tc>
          <w:tcPr>
            <w:tcW w:w="2338" w:type="dxa"/>
          </w:tcPr>
          <w:p w14:paraId="558C1302" w14:textId="39606EE7" w:rsidR="00B02E84" w:rsidRPr="00EE78BC" w:rsidRDefault="00941823" w:rsidP="003A0CC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O(n)</w:t>
            </w:r>
          </w:p>
        </w:tc>
      </w:tr>
    </w:tbl>
    <w:p w14:paraId="38392A2B" w14:textId="77777777" w:rsidR="003A0CCE" w:rsidRPr="00EE78BC" w:rsidRDefault="003A0CCE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5C754B" w14:textId="1AA9B5BB" w:rsidR="00605B85" w:rsidRPr="00EE78BC" w:rsidRDefault="00BB78FE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t>//</w:t>
      </w:r>
      <w:r w:rsidR="0052411D" w:rsidRPr="00EE78BC">
        <w:rPr>
          <w:rFonts w:ascii="Times New Roman" w:hAnsi="Times New Roman" w:cs="Times New Roman"/>
          <w:b/>
          <w:bCs/>
          <w:sz w:val="24"/>
          <w:szCs w:val="24"/>
        </w:rPr>
        <w:t xml:space="preserve">Vector Run Time analysis for </w:t>
      </w:r>
      <w:r w:rsidR="00686E25" w:rsidRPr="00EE78BC">
        <w:rPr>
          <w:rFonts w:ascii="Times New Roman" w:hAnsi="Times New Roman" w:cs="Times New Roman"/>
          <w:b/>
          <w:bCs/>
          <w:sz w:val="24"/>
          <w:szCs w:val="24"/>
        </w:rPr>
        <w:t>Course Objec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6"/>
        <w:gridCol w:w="1900"/>
        <w:gridCol w:w="2015"/>
        <w:gridCol w:w="1919"/>
      </w:tblGrid>
      <w:tr w:rsidR="00605B85" w:rsidRPr="00EE78BC" w14:paraId="752D2D1C" w14:textId="77777777" w:rsidTr="00901353">
        <w:tc>
          <w:tcPr>
            <w:tcW w:w="3516" w:type="dxa"/>
          </w:tcPr>
          <w:p w14:paraId="6AEB06DD" w14:textId="77777777" w:rsidR="00605B85" w:rsidRPr="00EE78BC" w:rsidRDefault="00605B85" w:rsidP="00CE3B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1900" w:type="dxa"/>
          </w:tcPr>
          <w:p w14:paraId="55734119" w14:textId="77777777" w:rsidR="00605B85" w:rsidRPr="00EE78BC" w:rsidRDefault="00605B85" w:rsidP="00CE3B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e Cost</w:t>
            </w:r>
          </w:p>
        </w:tc>
        <w:tc>
          <w:tcPr>
            <w:tcW w:w="2015" w:type="dxa"/>
          </w:tcPr>
          <w:p w14:paraId="41953CD1" w14:textId="77777777" w:rsidR="00605B85" w:rsidRPr="00EE78BC" w:rsidRDefault="00605B85" w:rsidP="00CE3B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Times Executes</w:t>
            </w:r>
          </w:p>
        </w:tc>
        <w:tc>
          <w:tcPr>
            <w:tcW w:w="1919" w:type="dxa"/>
          </w:tcPr>
          <w:p w14:paraId="154AE483" w14:textId="77777777" w:rsidR="00605B85" w:rsidRPr="00EE78BC" w:rsidRDefault="00605B85" w:rsidP="00CE3BB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</w:tr>
      <w:tr w:rsidR="00605B85" w:rsidRPr="00EE78BC" w14:paraId="26CF6340" w14:textId="77777777" w:rsidTr="00901353">
        <w:tc>
          <w:tcPr>
            <w:tcW w:w="3516" w:type="dxa"/>
          </w:tcPr>
          <w:p w14:paraId="6924AE51" w14:textId="5E1C7E62" w:rsidR="00605B85" w:rsidRPr="00EE78BC" w:rsidRDefault="00D678C7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For each string</w:t>
            </w:r>
          </w:p>
        </w:tc>
        <w:tc>
          <w:tcPr>
            <w:tcW w:w="1900" w:type="dxa"/>
          </w:tcPr>
          <w:p w14:paraId="3F403BE2" w14:textId="77777777" w:rsidR="00605B85" w:rsidRPr="00EE78BC" w:rsidRDefault="00605B85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15" w:type="dxa"/>
          </w:tcPr>
          <w:p w14:paraId="1E461A81" w14:textId="77777777" w:rsidR="00605B85" w:rsidRPr="00EE78BC" w:rsidRDefault="00605B85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9" w:type="dxa"/>
          </w:tcPr>
          <w:p w14:paraId="027392B2" w14:textId="77777777" w:rsidR="00605B85" w:rsidRPr="00EE78BC" w:rsidRDefault="00605B85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5B85" w:rsidRPr="00EE78BC" w14:paraId="558FCB30" w14:textId="77777777" w:rsidTr="00901353">
        <w:tc>
          <w:tcPr>
            <w:tcW w:w="3516" w:type="dxa"/>
          </w:tcPr>
          <w:p w14:paraId="7D1F44A6" w14:textId="0E1C7372" w:rsidR="00605B85" w:rsidRPr="00EE78BC" w:rsidRDefault="00D678C7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E78BC">
              <w:rPr>
                <w:rFonts w:ascii="Times New Roman" w:hAnsi="Times New Roman" w:cs="Times New Roman"/>
              </w:rPr>
              <w:t>courseName</w:t>
            </w:r>
            <w:proofErr w:type="spellEnd"/>
            <w:r w:rsidRPr="00EE78BC">
              <w:rPr>
                <w:rFonts w:ascii="Times New Roman" w:hAnsi="Times New Roman" w:cs="Times New Roman"/>
              </w:rPr>
              <w:t>-&gt; num = first string parsed</w:t>
            </w:r>
          </w:p>
        </w:tc>
        <w:tc>
          <w:tcPr>
            <w:tcW w:w="1900" w:type="dxa"/>
          </w:tcPr>
          <w:p w14:paraId="33998034" w14:textId="77777777" w:rsidR="00605B85" w:rsidRPr="00EE78BC" w:rsidRDefault="00605B85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15" w:type="dxa"/>
          </w:tcPr>
          <w:p w14:paraId="22D813F3" w14:textId="64C37AB5" w:rsidR="00605B85" w:rsidRPr="00EE78BC" w:rsidRDefault="00DA5A4E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9" w:type="dxa"/>
          </w:tcPr>
          <w:p w14:paraId="56820893" w14:textId="15FF1C9F" w:rsidR="00605B85" w:rsidRPr="00EE78BC" w:rsidRDefault="005B5048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5B85" w:rsidRPr="00EE78BC" w14:paraId="0BC9970D" w14:textId="77777777" w:rsidTr="00901353">
        <w:tc>
          <w:tcPr>
            <w:tcW w:w="3516" w:type="dxa"/>
          </w:tcPr>
          <w:p w14:paraId="0872DDD6" w14:textId="7658D37B" w:rsidR="00605B85" w:rsidRPr="00EE78BC" w:rsidRDefault="00D678C7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</w:rPr>
              <w:t>return error if no course name or num</w:t>
            </w:r>
          </w:p>
        </w:tc>
        <w:tc>
          <w:tcPr>
            <w:tcW w:w="1900" w:type="dxa"/>
          </w:tcPr>
          <w:p w14:paraId="39B515B6" w14:textId="77777777" w:rsidR="00605B85" w:rsidRPr="00EE78BC" w:rsidRDefault="00605B85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15" w:type="dxa"/>
          </w:tcPr>
          <w:p w14:paraId="730EBF15" w14:textId="77777777" w:rsidR="00605B85" w:rsidRPr="00EE78BC" w:rsidRDefault="00605B85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919" w:type="dxa"/>
          </w:tcPr>
          <w:p w14:paraId="17C56BE9" w14:textId="77777777" w:rsidR="00605B85" w:rsidRPr="00EE78BC" w:rsidRDefault="00605B85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605B85" w:rsidRPr="00EE78BC" w14:paraId="030FFC56" w14:textId="77777777" w:rsidTr="00901353">
        <w:tc>
          <w:tcPr>
            <w:tcW w:w="3516" w:type="dxa"/>
          </w:tcPr>
          <w:p w14:paraId="4FB47330" w14:textId="15AB937D" w:rsidR="00605B85" w:rsidRPr="00EE78BC" w:rsidRDefault="008529E4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</w:rPr>
              <w:t>For each string remainin</w:t>
            </w:r>
            <w:r w:rsidRPr="00EE78BC">
              <w:rPr>
                <w:rFonts w:ascii="Times New Roman" w:hAnsi="Times New Roman" w:cs="Times New Roman"/>
              </w:rPr>
              <w:t>g</w:t>
            </w:r>
          </w:p>
        </w:tc>
        <w:tc>
          <w:tcPr>
            <w:tcW w:w="1900" w:type="dxa"/>
          </w:tcPr>
          <w:p w14:paraId="58B3CB62" w14:textId="77777777" w:rsidR="00605B85" w:rsidRPr="00EE78BC" w:rsidRDefault="00605B85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15" w:type="dxa"/>
          </w:tcPr>
          <w:p w14:paraId="048E4B5E" w14:textId="4C3D6C94" w:rsidR="00605B85" w:rsidRPr="00EE78BC" w:rsidRDefault="00DA5A4E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919" w:type="dxa"/>
          </w:tcPr>
          <w:p w14:paraId="61EE03AD" w14:textId="2566154D" w:rsidR="00605B85" w:rsidRPr="00EE78BC" w:rsidRDefault="005B5048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605B85" w:rsidRPr="00EE78BC" w14:paraId="214B521D" w14:textId="77777777" w:rsidTr="00901353">
        <w:tc>
          <w:tcPr>
            <w:tcW w:w="3516" w:type="dxa"/>
          </w:tcPr>
          <w:p w14:paraId="175025B8" w14:textId="7D4F6879" w:rsidR="00605B85" w:rsidRPr="00EE78BC" w:rsidRDefault="008529E4" w:rsidP="00CE3BB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If prerequisite name found in 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courseNames</w:t>
            </w:r>
            <w:proofErr w:type="spellEnd"/>
          </w:p>
        </w:tc>
        <w:tc>
          <w:tcPr>
            <w:tcW w:w="1900" w:type="dxa"/>
          </w:tcPr>
          <w:p w14:paraId="78C3B957" w14:textId="77777777" w:rsidR="00605B85" w:rsidRPr="00EE78BC" w:rsidRDefault="00605B85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15" w:type="dxa"/>
          </w:tcPr>
          <w:p w14:paraId="07AA49FA" w14:textId="71A13134" w:rsidR="00605B85" w:rsidRPr="00EE78BC" w:rsidRDefault="00DA5A4E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919" w:type="dxa"/>
          </w:tcPr>
          <w:p w14:paraId="2AE4A99A" w14:textId="71F7EF91" w:rsidR="00605B85" w:rsidRPr="00EE78BC" w:rsidRDefault="005B5048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605B85" w:rsidRPr="00EE78BC" w14:paraId="42E8DAEE" w14:textId="77777777" w:rsidTr="00901353">
        <w:tc>
          <w:tcPr>
            <w:tcW w:w="3516" w:type="dxa"/>
          </w:tcPr>
          <w:p w14:paraId="6199DBDB" w14:textId="205BA20A" w:rsidR="00605B85" w:rsidRPr="00EE78BC" w:rsidRDefault="003819B9" w:rsidP="00CE3BB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Prerequisites = remaining string parsed</w:t>
            </w:r>
          </w:p>
        </w:tc>
        <w:tc>
          <w:tcPr>
            <w:tcW w:w="1900" w:type="dxa"/>
          </w:tcPr>
          <w:p w14:paraId="669438AC" w14:textId="7E5F0C37" w:rsidR="00605B85" w:rsidRPr="00EE78BC" w:rsidRDefault="00763B91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15" w:type="dxa"/>
          </w:tcPr>
          <w:p w14:paraId="5F4F0FB3" w14:textId="04CF09B0" w:rsidR="00605B85" w:rsidRPr="00EE78BC" w:rsidRDefault="00DA5A4E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919" w:type="dxa"/>
          </w:tcPr>
          <w:p w14:paraId="771A3179" w14:textId="1480C099" w:rsidR="00605B85" w:rsidRPr="00EE78BC" w:rsidRDefault="005B5048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605B85" w:rsidRPr="00EE78BC" w14:paraId="0047C099" w14:textId="77777777" w:rsidTr="00901353">
        <w:tc>
          <w:tcPr>
            <w:tcW w:w="3516" w:type="dxa"/>
          </w:tcPr>
          <w:p w14:paraId="7A23AC8E" w14:textId="7A681EBF" w:rsidR="00605B85" w:rsidRPr="00EE78BC" w:rsidRDefault="003819B9" w:rsidP="00CE3BB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courseName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-&gt; prerequisite = prerequisite</w:t>
            </w:r>
          </w:p>
        </w:tc>
        <w:tc>
          <w:tcPr>
            <w:tcW w:w="1900" w:type="dxa"/>
          </w:tcPr>
          <w:p w14:paraId="459FCA75" w14:textId="77777777" w:rsidR="00605B85" w:rsidRPr="00EE78BC" w:rsidRDefault="00605B85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15" w:type="dxa"/>
          </w:tcPr>
          <w:p w14:paraId="1E26C28C" w14:textId="0AFE4339" w:rsidR="00605B85" w:rsidRPr="00EE78BC" w:rsidRDefault="00DA5A4E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919" w:type="dxa"/>
          </w:tcPr>
          <w:p w14:paraId="500238BE" w14:textId="13879FFC" w:rsidR="00605B85" w:rsidRPr="00EE78BC" w:rsidRDefault="005B5048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605B85" w:rsidRPr="00EE78BC" w14:paraId="390CA57A" w14:textId="77777777" w:rsidTr="00901353">
        <w:tc>
          <w:tcPr>
            <w:tcW w:w="3516" w:type="dxa"/>
          </w:tcPr>
          <w:p w14:paraId="5BB44C73" w14:textId="13E24D75" w:rsidR="00605B85" w:rsidRPr="00EE78BC" w:rsidRDefault="003819B9" w:rsidP="00CE3BB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Prerequisites ++ 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Courses.push_</w:t>
            </w:r>
            <w:proofErr w:type="gram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back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*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courseName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 )</w:t>
            </w:r>
          </w:p>
        </w:tc>
        <w:tc>
          <w:tcPr>
            <w:tcW w:w="1900" w:type="dxa"/>
          </w:tcPr>
          <w:p w14:paraId="2EE5D1B0" w14:textId="3195AE31" w:rsidR="00605B85" w:rsidRPr="00EE78BC" w:rsidRDefault="00763B91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15" w:type="dxa"/>
          </w:tcPr>
          <w:p w14:paraId="41AA231B" w14:textId="5C6CE8E6" w:rsidR="00605B85" w:rsidRPr="00EE78BC" w:rsidRDefault="005B5048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919" w:type="dxa"/>
          </w:tcPr>
          <w:p w14:paraId="3711984D" w14:textId="76E2D705" w:rsidR="00605B85" w:rsidRPr="00EE78BC" w:rsidRDefault="00901353" w:rsidP="00CE3BB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 n</w:t>
            </w:r>
          </w:p>
        </w:tc>
      </w:tr>
      <w:tr w:rsidR="00901353" w:rsidRPr="00EE78BC" w14:paraId="235CAB80" w14:textId="77777777" w:rsidTr="00901353">
        <w:tc>
          <w:tcPr>
            <w:tcW w:w="3516" w:type="dxa"/>
          </w:tcPr>
          <w:p w14:paraId="35351B8D" w14:textId="77777777" w:rsidR="00901353" w:rsidRPr="00EE78BC" w:rsidRDefault="00901353" w:rsidP="0090135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bookmarkStart w:id="0" w:name="_Hlk105838871"/>
          </w:p>
        </w:tc>
        <w:tc>
          <w:tcPr>
            <w:tcW w:w="1900" w:type="dxa"/>
          </w:tcPr>
          <w:p w14:paraId="516ECF15" w14:textId="77777777" w:rsidR="00901353" w:rsidRPr="00EE78BC" w:rsidRDefault="00901353" w:rsidP="0090135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5" w:type="dxa"/>
          </w:tcPr>
          <w:p w14:paraId="230B30D2" w14:textId="23C02129" w:rsidR="00901353" w:rsidRPr="00EE78BC" w:rsidRDefault="00901353" w:rsidP="0090135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  <w:tc>
          <w:tcPr>
            <w:tcW w:w="1919" w:type="dxa"/>
          </w:tcPr>
          <w:p w14:paraId="7F5CBA1B" w14:textId="6C285EF4" w:rsidR="00901353" w:rsidRPr="00EE78BC" w:rsidRDefault="00901353" w:rsidP="00901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6n + 3</w:t>
            </w:r>
          </w:p>
        </w:tc>
      </w:tr>
      <w:bookmarkEnd w:id="0"/>
      <w:tr w:rsidR="00901353" w:rsidRPr="00EE78BC" w14:paraId="1CC8FFA2" w14:textId="77777777" w:rsidTr="00901353">
        <w:tc>
          <w:tcPr>
            <w:tcW w:w="3516" w:type="dxa"/>
          </w:tcPr>
          <w:p w14:paraId="0976561A" w14:textId="77777777" w:rsidR="00901353" w:rsidRPr="00EE78BC" w:rsidRDefault="00901353" w:rsidP="0090135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900" w:type="dxa"/>
          </w:tcPr>
          <w:p w14:paraId="1BD1D773" w14:textId="77777777" w:rsidR="00901353" w:rsidRPr="00EE78BC" w:rsidRDefault="00901353" w:rsidP="0090135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15" w:type="dxa"/>
          </w:tcPr>
          <w:p w14:paraId="5C430C80" w14:textId="30C45AD4" w:rsidR="00901353" w:rsidRPr="00EE78BC" w:rsidRDefault="00901353" w:rsidP="00901353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Run Time </w:t>
            </w:r>
          </w:p>
        </w:tc>
        <w:tc>
          <w:tcPr>
            <w:tcW w:w="1919" w:type="dxa"/>
          </w:tcPr>
          <w:p w14:paraId="13436D69" w14:textId="77777777" w:rsidR="00901353" w:rsidRPr="00EE78BC" w:rsidRDefault="00901353" w:rsidP="0090135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O(n)</w:t>
            </w:r>
          </w:p>
        </w:tc>
      </w:tr>
    </w:tbl>
    <w:p w14:paraId="2C9BAA8F" w14:textId="77777777" w:rsidR="00605B85" w:rsidRPr="00EE78BC" w:rsidRDefault="00605B85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BDB0430" w14:textId="77777777" w:rsidR="00AD3D3D" w:rsidRPr="00EE78BC" w:rsidRDefault="00AD3D3D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BD9AB34" w14:textId="77777777" w:rsidR="00AD3D3D" w:rsidRPr="00EE78BC" w:rsidRDefault="00AD3D3D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4A5D6F5" w14:textId="77777777" w:rsidR="00AD3D3D" w:rsidRPr="00EE78BC" w:rsidRDefault="00AD3D3D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BD0F7B" w14:textId="77777777" w:rsidR="00EE78BC" w:rsidRDefault="00EE78BC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E39F454" w14:textId="77777777" w:rsidR="00EE78BC" w:rsidRDefault="00EE78BC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00FB0A" w14:textId="40079708" w:rsidR="003A0CCE" w:rsidRPr="00EE78BC" w:rsidRDefault="00F47D18" w:rsidP="003A0CC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lastRenderedPageBreak/>
        <w:t>//Hash Table Pseudocode</w:t>
      </w:r>
    </w:p>
    <w:p w14:paraId="79009CFF" w14:textId="15512DF3" w:rsidR="00F47D18" w:rsidRPr="00EE78BC" w:rsidRDefault="00AD3D3D" w:rsidP="003A0CCE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>Struct Course</w:t>
      </w:r>
    </w:p>
    <w:p w14:paraId="04785976" w14:textId="75BABF9A" w:rsidR="00AD3D3D" w:rsidRPr="00EE78BC" w:rsidRDefault="00AD3D3D" w:rsidP="00AD3D3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proofErr w:type="gramStart"/>
      <w:r w:rsidRPr="00EE78BC">
        <w:rPr>
          <w:rFonts w:ascii="Times New Roman" w:hAnsi="Times New Roman" w:cs="Times New Roman"/>
          <w:sz w:val="24"/>
          <w:szCs w:val="24"/>
        </w:rPr>
        <w:t>courseNam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53E766FD" w14:textId="7E5AFFB1" w:rsidR="00AD3D3D" w:rsidRPr="00EE78BC" w:rsidRDefault="00AD3D3D" w:rsidP="00AD3D3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proofErr w:type="gramStart"/>
      <w:r w:rsidRPr="00EE78BC">
        <w:rPr>
          <w:rFonts w:ascii="Times New Roman" w:hAnsi="Times New Roman" w:cs="Times New Roman"/>
          <w:sz w:val="24"/>
          <w:szCs w:val="24"/>
        </w:rPr>
        <w:t>courseNum</w:t>
      </w:r>
      <w:proofErr w:type="spellEnd"/>
      <w:r w:rsidR="00AA509E" w:rsidRPr="00EE78BC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7BD2C312" w14:textId="06C82CB8" w:rsidR="00AA509E" w:rsidRPr="00EE78BC" w:rsidRDefault="00AA509E" w:rsidP="00AD3D3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>Vector&lt;string&gt;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prerequisite;</w:t>
      </w:r>
      <w:proofErr w:type="gramEnd"/>
    </w:p>
    <w:p w14:paraId="6CB59045" w14:textId="23655D2F" w:rsidR="00C565BC" w:rsidRPr="00EE78BC" w:rsidRDefault="00C565BC" w:rsidP="00C565BC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Const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usigned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int Default Size = 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8;</w:t>
      </w:r>
      <w:proofErr w:type="gramEnd"/>
    </w:p>
    <w:p w14:paraId="64F87C1C" w14:textId="7EB20C45" w:rsidR="00AA509E" w:rsidRPr="00EE78BC" w:rsidRDefault="00854A9C" w:rsidP="00854A9C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HashTable</w:t>
      </w:r>
      <w:proofErr w:type="spellEnd"/>
    </w:p>
    <w:p w14:paraId="4BEF1B1F" w14:textId="1A73E5FC" w:rsidR="00854A9C" w:rsidRPr="00EE78BC" w:rsidRDefault="00854A9C" w:rsidP="00854A9C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>Struct node</w:t>
      </w:r>
    </w:p>
    <w:p w14:paraId="38C22DF6" w14:textId="1A4C7C18" w:rsidR="002A1D54" w:rsidRPr="00EE78BC" w:rsidRDefault="002A1D54" w:rsidP="00854A9C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>Course *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course;</w:t>
      </w:r>
      <w:proofErr w:type="gramEnd"/>
    </w:p>
    <w:p w14:paraId="7EE3D0AF" w14:textId="2B1736C1" w:rsidR="002A1D54" w:rsidRPr="00EE78BC" w:rsidRDefault="002A1D54" w:rsidP="00854A9C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>Node*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next;</w:t>
      </w:r>
      <w:proofErr w:type="gramEnd"/>
    </w:p>
    <w:p w14:paraId="6C29B68A" w14:textId="3A83B863" w:rsidR="002A1D54" w:rsidRPr="00EE78BC" w:rsidRDefault="002A1D54" w:rsidP="00854A9C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 xml:space="preserve">Unsigned int 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key;</w:t>
      </w:r>
      <w:proofErr w:type="gramEnd"/>
    </w:p>
    <w:p w14:paraId="566185C5" w14:textId="77777777" w:rsidR="004A55E2" w:rsidRPr="00EE78BC" w:rsidRDefault="004A55E2" w:rsidP="00854A9C">
      <w:pPr>
        <w:rPr>
          <w:rFonts w:ascii="Times New Roman" w:hAnsi="Times New Roman" w:cs="Times New Roman"/>
          <w:sz w:val="24"/>
          <w:szCs w:val="24"/>
        </w:rPr>
      </w:pPr>
    </w:p>
    <w:p w14:paraId="54BB8525" w14:textId="293E590F" w:rsidR="004A55E2" w:rsidRPr="00EE78BC" w:rsidRDefault="004A55E2" w:rsidP="00854A9C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Node(</w:t>
      </w:r>
      <w:proofErr w:type="gramEnd"/>
      <w:r w:rsidRPr="00EE78BC">
        <w:rPr>
          <w:rFonts w:ascii="Times New Roman" w:hAnsi="Times New Roman" w:cs="Times New Roman"/>
          <w:sz w:val="24"/>
          <w:szCs w:val="24"/>
        </w:rPr>
        <w:t>)</w:t>
      </w:r>
    </w:p>
    <w:p w14:paraId="7A60C7AD" w14:textId="1494B01D" w:rsidR="004A55E2" w:rsidRPr="00EE78BC" w:rsidRDefault="004A55E2" w:rsidP="00854A9C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Node(</w:t>
      </w:r>
      <w:proofErr w:type="gramEnd"/>
      <w:r w:rsidR="00E44B8F" w:rsidRPr="00EE78BC">
        <w:rPr>
          <w:rFonts w:ascii="Times New Roman" w:hAnsi="Times New Roman" w:cs="Times New Roman"/>
          <w:sz w:val="24"/>
          <w:szCs w:val="24"/>
        </w:rPr>
        <w:t xml:space="preserve">Course </w:t>
      </w:r>
      <w:proofErr w:type="spellStart"/>
      <w:r w:rsidR="00E44B8F" w:rsidRPr="00EE78BC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="00E44B8F" w:rsidRPr="00EE78BC">
        <w:rPr>
          <w:rFonts w:ascii="Times New Roman" w:hAnsi="Times New Roman" w:cs="Times New Roman"/>
          <w:sz w:val="24"/>
          <w:szCs w:val="24"/>
        </w:rPr>
        <w:t>, unsigned key)</w:t>
      </w:r>
    </w:p>
    <w:p w14:paraId="3B352DE0" w14:textId="77777777" w:rsidR="00DB566F" w:rsidRPr="00EE78BC" w:rsidRDefault="00DB566F" w:rsidP="00854A9C">
      <w:pPr>
        <w:rPr>
          <w:rFonts w:ascii="Times New Roman" w:hAnsi="Times New Roman" w:cs="Times New Roman"/>
          <w:sz w:val="24"/>
          <w:szCs w:val="24"/>
        </w:rPr>
      </w:pPr>
    </w:p>
    <w:p w14:paraId="30298207" w14:textId="4E44BE63" w:rsidR="00DB566F" w:rsidRPr="00EE78BC" w:rsidRDefault="00DB566F" w:rsidP="00DB566F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usigned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int</w:t>
      </w:r>
      <w:r w:rsidRPr="00EE78BC">
        <w:rPr>
          <w:rFonts w:ascii="Times New Roman" w:hAnsi="Times New Roman" w:cs="Times New Roman"/>
          <w:sz w:val="24"/>
          <w:szCs w:val="24"/>
        </w:rPr>
        <w:t xml:space="preserve"> size =</w:t>
      </w:r>
      <w:r w:rsidRPr="00EE78BC">
        <w:rPr>
          <w:rFonts w:ascii="Times New Roman" w:hAnsi="Times New Roman" w:cs="Times New Roman"/>
          <w:sz w:val="24"/>
          <w:szCs w:val="24"/>
        </w:rPr>
        <w:t xml:space="preserve"> Default 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Size</w:t>
      </w:r>
      <w:r w:rsidRPr="00EE78BC">
        <w:rPr>
          <w:rFonts w:ascii="Times New Roman" w:hAnsi="Times New Roman" w:cs="Times New Roman"/>
          <w:sz w:val="24"/>
          <w:szCs w:val="24"/>
        </w:rPr>
        <w:t>;</w:t>
      </w:r>
      <w:proofErr w:type="gramEnd"/>
    </w:p>
    <w:p w14:paraId="097B8E98" w14:textId="2963845D" w:rsidR="00DB566F" w:rsidRPr="00EE78BC" w:rsidRDefault="0039280D" w:rsidP="00DB566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>Vector&lt;node&gt;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nodes;</w:t>
      </w:r>
      <w:proofErr w:type="gramEnd"/>
    </w:p>
    <w:p w14:paraId="5CFF8654" w14:textId="60139D0A" w:rsidR="0039280D" w:rsidRPr="00EE78BC" w:rsidRDefault="0039280D" w:rsidP="00DB566F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E78BC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E78BC">
        <w:rPr>
          <w:rFonts w:ascii="Times New Roman" w:hAnsi="Times New Roman" w:cs="Times New Roman"/>
          <w:sz w:val="24"/>
          <w:szCs w:val="24"/>
        </w:rPr>
        <w:t>);</w:t>
      </w:r>
    </w:p>
    <w:p w14:paraId="352CE572" w14:textId="29F884F4" w:rsidR="00E44766" w:rsidRPr="00EE78BC" w:rsidRDefault="00E44766" w:rsidP="00DB566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>Insert (Course course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);</w:t>
      </w:r>
      <w:proofErr w:type="gramEnd"/>
    </w:p>
    <w:p w14:paraId="7678C706" w14:textId="337105CB" w:rsidR="006315F8" w:rsidRPr="00EE78BC" w:rsidRDefault="00224349" w:rsidP="00224349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proofErr w:type="gramStart"/>
      <w:r w:rsidRPr="00EE78BC">
        <w:rPr>
          <w:rFonts w:ascii="Times New Roman" w:hAnsi="Times New Roman" w:cs="Times New Roman"/>
          <w:sz w:val="24"/>
          <w:szCs w:val="24"/>
        </w:rPr>
        <w:t>numPrerequisitesCourses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E78BC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courses string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Num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)</w:t>
      </w:r>
    </w:p>
    <w:p w14:paraId="7548B46F" w14:textId="228936CF" w:rsidR="000149B7" w:rsidRPr="00EE78BC" w:rsidRDefault="000149B7" w:rsidP="00224349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 xml:space="preserve">create key hashing the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Num</w:t>
      </w:r>
      <w:proofErr w:type="spellEnd"/>
    </w:p>
    <w:p w14:paraId="339BEE44" w14:textId="6988693F" w:rsidR="000149B7" w:rsidRPr="00EE78BC" w:rsidRDefault="000149B7" w:rsidP="00224349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>retrieve node</w:t>
      </w:r>
      <w:r w:rsidR="00BB19E8" w:rsidRPr="00EE78BC">
        <w:rPr>
          <w:rFonts w:ascii="Times New Roman" w:hAnsi="Times New Roman" w:cs="Times New Roman"/>
          <w:sz w:val="24"/>
          <w:szCs w:val="24"/>
        </w:rPr>
        <w:t xml:space="preserve"> using the key to create new node</w:t>
      </w:r>
    </w:p>
    <w:p w14:paraId="2E57F0A4" w14:textId="44D3ACDB" w:rsidR="00BB19E8" w:rsidRPr="00EE78BC" w:rsidRDefault="00BB19E8" w:rsidP="00224349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  <w:t xml:space="preserve">WHILE node </w:t>
      </w:r>
      <w:r w:rsidR="00957787" w:rsidRPr="00EE78BC">
        <w:rPr>
          <w:rFonts w:ascii="Times New Roman" w:hAnsi="Times New Roman" w:cs="Times New Roman"/>
          <w:sz w:val="24"/>
          <w:szCs w:val="24"/>
        </w:rPr>
        <w:t xml:space="preserve">is not equal to </w:t>
      </w:r>
      <w:proofErr w:type="spellStart"/>
      <w:r w:rsidR="00957787" w:rsidRPr="00EE78BC">
        <w:rPr>
          <w:rFonts w:ascii="Times New Roman" w:hAnsi="Times New Roman" w:cs="Times New Roman"/>
          <w:sz w:val="24"/>
          <w:szCs w:val="24"/>
        </w:rPr>
        <w:t>nullptr</w:t>
      </w:r>
      <w:proofErr w:type="spellEnd"/>
    </w:p>
    <w:p w14:paraId="6717FC28" w14:textId="2D8DBDE1" w:rsidR="00957787" w:rsidRPr="00EE78BC" w:rsidRDefault="00957787" w:rsidP="00224349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 xml:space="preserve">IF node pointer course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Num</w:t>
      </w:r>
      <w:proofErr w:type="spellEnd"/>
      <w:r w:rsidR="00F971A7" w:rsidRPr="00EE78BC">
        <w:rPr>
          <w:rFonts w:ascii="Times New Roman" w:hAnsi="Times New Roman" w:cs="Times New Roman"/>
          <w:sz w:val="24"/>
          <w:szCs w:val="24"/>
        </w:rPr>
        <w:t xml:space="preserve"> is = to </w:t>
      </w:r>
      <w:proofErr w:type="spellStart"/>
      <w:r w:rsidR="00F971A7" w:rsidRPr="00EE78BC">
        <w:rPr>
          <w:rFonts w:ascii="Times New Roman" w:hAnsi="Times New Roman" w:cs="Times New Roman"/>
          <w:sz w:val="24"/>
          <w:szCs w:val="24"/>
        </w:rPr>
        <w:t>courseNum</w:t>
      </w:r>
      <w:proofErr w:type="spellEnd"/>
    </w:p>
    <w:p w14:paraId="4D58349D" w14:textId="25172DD3" w:rsidR="00F971A7" w:rsidRPr="00EE78BC" w:rsidRDefault="00F971A7" w:rsidP="00224349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 xml:space="preserve">Total prerequisites </w:t>
      </w:r>
      <w:r w:rsidR="00D80F7D" w:rsidRPr="00EE78BC">
        <w:rPr>
          <w:rFonts w:ascii="Times New Roman" w:hAnsi="Times New Roman" w:cs="Times New Roman"/>
          <w:sz w:val="24"/>
          <w:szCs w:val="24"/>
        </w:rPr>
        <w:t xml:space="preserve">equal </w:t>
      </w:r>
      <w:proofErr w:type="spellStart"/>
      <w:proofErr w:type="gramStart"/>
      <w:r w:rsidR="00D80F7D" w:rsidRPr="00EE78BC">
        <w:rPr>
          <w:rFonts w:ascii="Times New Roman" w:hAnsi="Times New Roman" w:cs="Times New Roman"/>
          <w:sz w:val="24"/>
          <w:szCs w:val="24"/>
        </w:rPr>
        <w:t>node.prerequisites</w:t>
      </w:r>
      <w:proofErr w:type="gramEnd"/>
      <w:r w:rsidR="00D80F7D" w:rsidRPr="00EE78BC">
        <w:rPr>
          <w:rFonts w:ascii="Times New Roman" w:hAnsi="Times New Roman" w:cs="Times New Roman"/>
          <w:sz w:val="24"/>
          <w:szCs w:val="24"/>
        </w:rPr>
        <w:t>.size</w:t>
      </w:r>
      <w:proofErr w:type="spellEnd"/>
      <w:r w:rsidR="00D80F7D" w:rsidRPr="00EE78BC">
        <w:rPr>
          <w:rFonts w:ascii="Times New Roman" w:hAnsi="Times New Roman" w:cs="Times New Roman"/>
          <w:sz w:val="24"/>
          <w:szCs w:val="24"/>
        </w:rPr>
        <w:t>();</w:t>
      </w:r>
    </w:p>
    <w:p w14:paraId="5F8BC296" w14:textId="4CC34F7E" w:rsidR="00D80F7D" w:rsidRPr="00EE78BC" w:rsidRDefault="00D80F7D" w:rsidP="00224349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 xml:space="preserve">          FOR each prerequisite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p in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totalPrerequisites</w:t>
      </w:r>
      <w:proofErr w:type="spellEnd"/>
    </w:p>
    <w:p w14:paraId="70014D04" w14:textId="1A2D2C72" w:rsidR="00BF4CFC" w:rsidRPr="00EE78BC" w:rsidRDefault="00BF4CFC" w:rsidP="00224349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>Add prerequisites of p in total prerequisites</w:t>
      </w:r>
    </w:p>
    <w:p w14:paraId="7AE01FDF" w14:textId="490A5487" w:rsidR="004E3A98" w:rsidRPr="00EE78BC" w:rsidRDefault="004E3A98" w:rsidP="00224349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>Print the total number of prerequisites</w:t>
      </w:r>
    </w:p>
    <w:p w14:paraId="07392606" w14:textId="00829598" w:rsidR="004E3A98" w:rsidRPr="00EE78BC" w:rsidRDefault="004E3A98" w:rsidP="00224349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 xml:space="preserve">   ELSE</w:t>
      </w:r>
    </w:p>
    <w:p w14:paraId="33C8D7AF" w14:textId="1C1325ED" w:rsidR="004E3A98" w:rsidRPr="00EE78BC" w:rsidRDefault="004E3A98" w:rsidP="00224349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</w:r>
      <w:r w:rsidRPr="00EE78BC">
        <w:rPr>
          <w:rFonts w:ascii="Times New Roman" w:hAnsi="Times New Roman" w:cs="Times New Roman"/>
          <w:sz w:val="24"/>
          <w:szCs w:val="24"/>
        </w:rPr>
        <w:tab/>
        <w:t>Node = node pointer next</w:t>
      </w:r>
    </w:p>
    <w:p w14:paraId="3B782E78" w14:textId="77777777" w:rsidR="00077331" w:rsidRPr="00EE78BC" w:rsidRDefault="00077331" w:rsidP="00224349">
      <w:pPr>
        <w:rPr>
          <w:rFonts w:ascii="Times New Roman" w:hAnsi="Times New Roman" w:cs="Times New Roman"/>
          <w:sz w:val="24"/>
          <w:szCs w:val="24"/>
        </w:rPr>
      </w:pPr>
    </w:p>
    <w:p w14:paraId="1C724818" w14:textId="77777777" w:rsidR="004F5AC2" w:rsidRPr="00EE78BC" w:rsidRDefault="00077331" w:rsidP="00224349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proofErr w:type="gramStart"/>
      <w:r w:rsidRPr="00EE78BC">
        <w:rPr>
          <w:rFonts w:ascii="Times New Roman" w:hAnsi="Times New Roman" w:cs="Times New Roman"/>
          <w:sz w:val="24"/>
          <w:szCs w:val="24"/>
        </w:rPr>
        <w:t>printCourseInformation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E78BC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course, String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4C188692" w14:textId="5A533E1C" w:rsidR="004F5AC2" w:rsidRPr="00EE78BC" w:rsidRDefault="00077331" w:rsidP="004F5AC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create a key by hashing the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Num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D6378B" w14:textId="3D8D476F" w:rsidR="004F5AC2" w:rsidRPr="00EE78BC" w:rsidRDefault="00077331" w:rsidP="004F5AC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>retrieve node by using</w:t>
      </w:r>
      <w:r w:rsidR="004F5AC2" w:rsidRPr="00EE78BC">
        <w:rPr>
          <w:rFonts w:ascii="Times New Roman" w:hAnsi="Times New Roman" w:cs="Times New Roman"/>
          <w:sz w:val="24"/>
          <w:szCs w:val="24"/>
        </w:rPr>
        <w:t xml:space="preserve"> the</w:t>
      </w:r>
      <w:r w:rsidRPr="00EE78BC">
        <w:rPr>
          <w:rFonts w:ascii="Times New Roman" w:hAnsi="Times New Roman" w:cs="Times New Roman"/>
          <w:sz w:val="24"/>
          <w:szCs w:val="24"/>
        </w:rPr>
        <w:t xml:space="preserve"> key and set </w:t>
      </w:r>
      <w:r w:rsidR="004F5AC2" w:rsidRPr="00EE78BC">
        <w:rPr>
          <w:rFonts w:ascii="Times New Roman" w:hAnsi="Times New Roman" w:cs="Times New Roman"/>
          <w:sz w:val="24"/>
          <w:szCs w:val="24"/>
        </w:rPr>
        <w:t xml:space="preserve">key </w:t>
      </w:r>
      <w:r w:rsidRPr="00EE78BC">
        <w:rPr>
          <w:rFonts w:ascii="Times New Roman" w:hAnsi="Times New Roman" w:cs="Times New Roman"/>
          <w:sz w:val="24"/>
          <w:szCs w:val="24"/>
        </w:rPr>
        <w:t xml:space="preserve">to a new node </w:t>
      </w:r>
    </w:p>
    <w:p w14:paraId="49E4A561" w14:textId="77777777" w:rsidR="00B153CB" w:rsidRPr="00EE78BC" w:rsidRDefault="00077331" w:rsidP="004F5AC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WHILE node is not equal to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33C073A" w14:textId="517C849D" w:rsidR="00B153CB" w:rsidRPr="00EE78BC" w:rsidRDefault="00077331" w:rsidP="00B153CB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IF node pointer course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Num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is equal to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Nu</w:t>
      </w:r>
      <w:r w:rsidR="00B153CB" w:rsidRPr="00EE78BC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40B58F" w14:textId="7314A7BE" w:rsidR="00B153CB" w:rsidRPr="00EE78BC" w:rsidRDefault="00077331" w:rsidP="00B153CB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print course information </w:t>
      </w:r>
    </w:p>
    <w:p w14:paraId="1D13997F" w14:textId="77777777" w:rsidR="00B153CB" w:rsidRPr="00EE78BC" w:rsidRDefault="00077331" w:rsidP="00B153CB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FOR each prerequisite of the course </w:t>
      </w:r>
    </w:p>
    <w:p w14:paraId="20E4B044" w14:textId="2F41B9D2" w:rsidR="00B153CB" w:rsidRPr="00EE78BC" w:rsidRDefault="00077331" w:rsidP="00B153CB">
      <w:pPr>
        <w:ind w:left="216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EE78BC">
        <w:rPr>
          <w:rFonts w:ascii="Times New Roman" w:hAnsi="Times New Roman" w:cs="Times New Roman"/>
          <w:sz w:val="24"/>
          <w:szCs w:val="24"/>
        </w:rPr>
        <w:t>print  prerequisite</w:t>
      </w:r>
      <w:proofErr w:type="gramEnd"/>
      <w:r w:rsidRPr="00EE78BC">
        <w:rPr>
          <w:rFonts w:ascii="Times New Roman" w:hAnsi="Times New Roman" w:cs="Times New Roman"/>
          <w:sz w:val="24"/>
          <w:szCs w:val="24"/>
        </w:rPr>
        <w:t xml:space="preserve"> course information </w:t>
      </w:r>
    </w:p>
    <w:p w14:paraId="55ABACFD" w14:textId="77777777" w:rsidR="00B153CB" w:rsidRPr="00EE78BC" w:rsidRDefault="00077331" w:rsidP="00B153CB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ELSE </w:t>
      </w:r>
    </w:p>
    <w:p w14:paraId="46F60AD9" w14:textId="38799031" w:rsidR="00077331" w:rsidRPr="00EE78BC" w:rsidRDefault="00077331" w:rsidP="00B153CB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node </w:t>
      </w:r>
      <w:r w:rsidR="00B153CB" w:rsidRPr="00EE78BC">
        <w:rPr>
          <w:rFonts w:ascii="Times New Roman" w:hAnsi="Times New Roman" w:cs="Times New Roman"/>
          <w:sz w:val="24"/>
          <w:szCs w:val="24"/>
        </w:rPr>
        <w:t>=</w:t>
      </w:r>
      <w:r w:rsidRPr="00EE78BC">
        <w:rPr>
          <w:rFonts w:ascii="Times New Roman" w:hAnsi="Times New Roman" w:cs="Times New Roman"/>
          <w:sz w:val="24"/>
          <w:szCs w:val="24"/>
        </w:rPr>
        <w:t xml:space="preserve"> node pointer next</w:t>
      </w:r>
    </w:p>
    <w:p w14:paraId="48ECF1F0" w14:textId="77777777" w:rsidR="00644CD0" w:rsidRPr="00EE78BC" w:rsidRDefault="00644CD0" w:rsidP="00644CD0">
      <w:pPr>
        <w:rPr>
          <w:rFonts w:ascii="Times New Roman" w:hAnsi="Times New Roman" w:cs="Times New Roman"/>
          <w:sz w:val="24"/>
          <w:szCs w:val="24"/>
        </w:rPr>
      </w:pPr>
    </w:p>
    <w:p w14:paraId="2C84005A" w14:textId="77777777" w:rsidR="002F67E1" w:rsidRPr="00EE78BC" w:rsidRDefault="00644CD0" w:rsidP="00644CD0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EE78BC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44AD30D9" w14:textId="3C7100B9" w:rsidR="002F67E1" w:rsidRPr="00EE78BC" w:rsidRDefault="00644CD0" w:rsidP="002F67E1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* table </w:t>
      </w:r>
      <w:r w:rsidR="002F67E1" w:rsidRPr="00EE78BC">
        <w:rPr>
          <w:rFonts w:ascii="Times New Roman" w:hAnsi="Times New Roman" w:cs="Times New Roman"/>
          <w:sz w:val="24"/>
          <w:szCs w:val="24"/>
        </w:rPr>
        <w:t>=</w:t>
      </w:r>
      <w:r w:rsidRPr="00EE78BC">
        <w:rPr>
          <w:rFonts w:ascii="Times New Roman" w:hAnsi="Times New Roman" w:cs="Times New Roman"/>
          <w:sz w:val="24"/>
          <w:szCs w:val="24"/>
        </w:rPr>
        <w:t xml:space="preserve"> new </w:t>
      </w:r>
      <w:proofErr w:type="spellStart"/>
      <w:proofErr w:type="gramStart"/>
      <w:r w:rsidRPr="00EE78BC">
        <w:rPr>
          <w:rFonts w:ascii="Times New Roman" w:hAnsi="Times New Roman" w:cs="Times New Roman"/>
          <w:sz w:val="24"/>
          <w:szCs w:val="24"/>
        </w:rPr>
        <w:t>HashTabl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E78BC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C523B94" w14:textId="3A7D7AB4" w:rsidR="003B28F6" w:rsidRPr="00EE78BC" w:rsidRDefault="00644CD0" w:rsidP="002F67E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>Vector</w:t>
      </w:r>
      <w:r w:rsidR="003B28F6" w:rsidRPr="00EE78BC">
        <w:rPr>
          <w:rFonts w:ascii="Times New Roman" w:hAnsi="Times New Roman" w:cs="Times New Roman"/>
          <w:sz w:val="24"/>
          <w:szCs w:val="24"/>
        </w:rPr>
        <w:t>&lt;string&gt;</w:t>
      </w:r>
      <w:r w:rsidRPr="00EE78BC">
        <w:rPr>
          <w:rFonts w:ascii="Times New Roman" w:hAnsi="Times New Roman" w:cs="Times New Roman"/>
          <w:sz w:val="24"/>
          <w:szCs w:val="24"/>
        </w:rPr>
        <w:t xml:space="preserve">temp </w:t>
      </w:r>
    </w:p>
    <w:p w14:paraId="77F1B48B" w14:textId="77777777" w:rsidR="003B28F6" w:rsidRPr="00EE78BC" w:rsidRDefault="00644CD0" w:rsidP="002F67E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String line </w:t>
      </w:r>
    </w:p>
    <w:p w14:paraId="6B66965D" w14:textId="77777777" w:rsidR="00C37393" w:rsidRPr="00EE78BC" w:rsidRDefault="00644CD0" w:rsidP="002F67E1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Ifstream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EE78BC">
        <w:rPr>
          <w:rFonts w:ascii="Times New Roman" w:hAnsi="Times New Roman" w:cs="Times New Roman"/>
          <w:sz w:val="24"/>
          <w:szCs w:val="24"/>
        </w:rPr>
        <w:t>infil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E78BC">
        <w:rPr>
          <w:rFonts w:ascii="Times New Roman" w:hAnsi="Times New Roman" w:cs="Times New Roman"/>
          <w:sz w:val="24"/>
          <w:szCs w:val="24"/>
        </w:rPr>
        <w:t xml:space="preserve">“file name”) </w:t>
      </w:r>
    </w:p>
    <w:p w14:paraId="69A623EF" w14:textId="77777777" w:rsidR="00C37393" w:rsidRPr="00EE78BC" w:rsidRDefault="00644CD0" w:rsidP="002F67E1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EE78BC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EE78BC">
        <w:rPr>
          <w:rFonts w:ascii="Times New Roman" w:hAnsi="Times New Roman" w:cs="Times New Roman"/>
          <w:sz w:val="24"/>
          <w:szCs w:val="24"/>
        </w:rPr>
        <w:t>getlin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infil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, line)) </w:t>
      </w:r>
    </w:p>
    <w:p w14:paraId="7091834F" w14:textId="77777777" w:rsidR="00C37393" w:rsidRPr="00EE78BC" w:rsidRDefault="00644CD0" w:rsidP="00C37393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Stringstream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ss(line) </w:t>
      </w:r>
    </w:p>
    <w:p w14:paraId="30D8DE1E" w14:textId="77777777" w:rsidR="00C37393" w:rsidRPr="00EE78BC" w:rsidRDefault="00644CD0" w:rsidP="00C37393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EE78BC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EE78BC">
        <w:rPr>
          <w:rFonts w:ascii="Times New Roman" w:hAnsi="Times New Roman" w:cs="Times New Roman"/>
          <w:sz w:val="24"/>
          <w:szCs w:val="24"/>
        </w:rPr>
        <w:t>ss.good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()) </w:t>
      </w:r>
    </w:p>
    <w:p w14:paraId="0CCF1100" w14:textId="77777777" w:rsidR="0040192F" w:rsidRPr="00EE78BC" w:rsidRDefault="00644CD0" w:rsidP="00C37393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substr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FE5292D" w14:textId="77777777" w:rsidR="0040192F" w:rsidRPr="00EE78BC" w:rsidRDefault="00644CD0" w:rsidP="00C37393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E78BC">
        <w:rPr>
          <w:rFonts w:ascii="Times New Roman" w:hAnsi="Times New Roman" w:cs="Times New Roman"/>
          <w:sz w:val="24"/>
          <w:szCs w:val="24"/>
        </w:rPr>
        <w:t>getlin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E78BC">
        <w:rPr>
          <w:rFonts w:ascii="Times New Roman" w:hAnsi="Times New Roman" w:cs="Times New Roman"/>
          <w:sz w:val="24"/>
          <w:szCs w:val="24"/>
        </w:rPr>
        <w:t xml:space="preserve">ss,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substr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, ‘,’) </w:t>
      </w:r>
    </w:p>
    <w:p w14:paraId="00D6A86C" w14:textId="77777777" w:rsidR="0040192F" w:rsidRPr="00EE78BC" w:rsidRDefault="00644CD0" w:rsidP="00C37393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E78BC">
        <w:rPr>
          <w:rFonts w:ascii="Times New Roman" w:hAnsi="Times New Roman" w:cs="Times New Roman"/>
          <w:sz w:val="24"/>
          <w:szCs w:val="24"/>
        </w:rPr>
        <w:t>temp.push</w:t>
      </w:r>
      <w:proofErr w:type="gramEnd"/>
      <w:r w:rsidRPr="00EE78BC">
        <w:rPr>
          <w:rFonts w:ascii="Times New Roman" w:hAnsi="Times New Roman" w:cs="Times New Roman"/>
          <w:sz w:val="24"/>
          <w:szCs w:val="24"/>
        </w:rPr>
        <w:t>_back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substr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814C1AE" w14:textId="77777777" w:rsidR="0040192F" w:rsidRPr="00EE78BC" w:rsidRDefault="00644CD0" w:rsidP="002A2D94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E78BC">
        <w:rPr>
          <w:rFonts w:ascii="Times New Roman" w:hAnsi="Times New Roman" w:cs="Times New Roman"/>
          <w:sz w:val="24"/>
          <w:szCs w:val="24"/>
        </w:rPr>
        <w:t>table.insert</w:t>
      </w:r>
      <w:proofErr w:type="spellEnd"/>
      <w:proofErr w:type="gramEnd"/>
      <w:r w:rsidRPr="00EE78B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parseLin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(temp)) </w:t>
      </w:r>
    </w:p>
    <w:tbl>
      <w:tblPr>
        <w:tblStyle w:val="TableGrid"/>
        <w:tblpPr w:leftFromText="180" w:rightFromText="180" w:vertAnchor="text" w:horzAnchor="page" w:tblpX="1033" w:tblpY="1393"/>
        <w:tblW w:w="0" w:type="auto"/>
        <w:tblLook w:val="04A0" w:firstRow="1" w:lastRow="0" w:firstColumn="1" w:lastColumn="0" w:noHBand="0" w:noVBand="1"/>
      </w:tblPr>
      <w:tblGrid>
        <w:gridCol w:w="2337"/>
        <w:gridCol w:w="2518"/>
        <w:gridCol w:w="2157"/>
        <w:gridCol w:w="2338"/>
      </w:tblGrid>
      <w:tr w:rsidR="0095177C" w:rsidRPr="00EE78BC" w14:paraId="45CBCE74" w14:textId="77777777" w:rsidTr="0095177C">
        <w:tc>
          <w:tcPr>
            <w:tcW w:w="2337" w:type="dxa"/>
          </w:tcPr>
          <w:p w14:paraId="18807A20" w14:textId="77777777" w:rsidR="0095177C" w:rsidRPr="00EE78BC" w:rsidRDefault="0095177C" w:rsidP="009517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Code</w:t>
            </w:r>
          </w:p>
        </w:tc>
        <w:tc>
          <w:tcPr>
            <w:tcW w:w="2518" w:type="dxa"/>
          </w:tcPr>
          <w:p w14:paraId="13D9CA36" w14:textId="77777777" w:rsidR="0095177C" w:rsidRPr="00EE78BC" w:rsidRDefault="0095177C" w:rsidP="009517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e Cost</w:t>
            </w:r>
          </w:p>
        </w:tc>
        <w:tc>
          <w:tcPr>
            <w:tcW w:w="2157" w:type="dxa"/>
          </w:tcPr>
          <w:p w14:paraId="252F3004" w14:textId="77777777" w:rsidR="0095177C" w:rsidRPr="00EE78BC" w:rsidRDefault="0095177C" w:rsidP="009517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Times Executed</w:t>
            </w:r>
          </w:p>
        </w:tc>
        <w:tc>
          <w:tcPr>
            <w:tcW w:w="2338" w:type="dxa"/>
          </w:tcPr>
          <w:p w14:paraId="1E51DE59" w14:textId="77777777" w:rsidR="0095177C" w:rsidRPr="00EE78BC" w:rsidRDefault="0095177C" w:rsidP="0095177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</w:tr>
      <w:tr w:rsidR="0095177C" w:rsidRPr="00EE78BC" w14:paraId="491CA060" w14:textId="77777777" w:rsidTr="0095177C">
        <w:tc>
          <w:tcPr>
            <w:tcW w:w="2337" w:type="dxa"/>
          </w:tcPr>
          <w:p w14:paraId="36BC14FA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Create a key by hashing the 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courseNum</w:t>
            </w:r>
            <w:proofErr w:type="spellEnd"/>
          </w:p>
        </w:tc>
        <w:tc>
          <w:tcPr>
            <w:tcW w:w="2518" w:type="dxa"/>
          </w:tcPr>
          <w:p w14:paraId="687D96AE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57" w:type="dxa"/>
          </w:tcPr>
          <w:p w14:paraId="350A8593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6FB3359C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95177C" w:rsidRPr="00EE78BC" w14:paraId="58A1EE9E" w14:textId="77777777" w:rsidTr="0095177C">
        <w:tc>
          <w:tcPr>
            <w:tcW w:w="2337" w:type="dxa"/>
          </w:tcPr>
          <w:p w14:paraId="6A4162B5" w14:textId="77777777" w:rsidR="0095177C" w:rsidRPr="00EE78BC" w:rsidRDefault="0095177C" w:rsidP="0095177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while </w:t>
            </w:r>
            <w:proofErr w:type="gram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ode !</w:t>
            </w:r>
            <w:proofErr w:type="gram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ullptr</w:t>
            </w:r>
            <w:proofErr w:type="spellEnd"/>
          </w:p>
        </w:tc>
        <w:tc>
          <w:tcPr>
            <w:tcW w:w="2518" w:type="dxa"/>
          </w:tcPr>
          <w:p w14:paraId="69749FCE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57" w:type="dxa"/>
          </w:tcPr>
          <w:p w14:paraId="3A238AD0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00911366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95177C" w:rsidRPr="00EE78BC" w14:paraId="507E1716" w14:textId="77777777" w:rsidTr="0095177C">
        <w:tc>
          <w:tcPr>
            <w:tcW w:w="2337" w:type="dxa"/>
          </w:tcPr>
          <w:p w14:paraId="574C16F0" w14:textId="77777777" w:rsidR="0095177C" w:rsidRPr="00EE78BC" w:rsidRDefault="0095177C" w:rsidP="0095177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ode→course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proofErr w:type="gram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courseNum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 !</w:t>
            </w:r>
            <w:proofErr w:type="gram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= 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courseNum</w:t>
            </w:r>
            <w:proofErr w:type="spellEnd"/>
          </w:p>
        </w:tc>
        <w:tc>
          <w:tcPr>
            <w:tcW w:w="2518" w:type="dxa"/>
          </w:tcPr>
          <w:p w14:paraId="1D18DDF1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57" w:type="dxa"/>
          </w:tcPr>
          <w:p w14:paraId="5E07177A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511C949C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95177C" w:rsidRPr="00EE78BC" w14:paraId="6BF881AB" w14:textId="77777777" w:rsidTr="0095177C">
        <w:tc>
          <w:tcPr>
            <w:tcW w:w="2337" w:type="dxa"/>
          </w:tcPr>
          <w:p w14:paraId="10488ED9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print course information</w:t>
            </w:r>
          </w:p>
        </w:tc>
        <w:tc>
          <w:tcPr>
            <w:tcW w:w="2518" w:type="dxa"/>
          </w:tcPr>
          <w:p w14:paraId="4A9CC4DE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57" w:type="dxa"/>
          </w:tcPr>
          <w:p w14:paraId="7B394EAA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608BBDAD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5177C" w:rsidRPr="00EE78BC" w14:paraId="4477F4F8" w14:textId="77777777" w:rsidTr="0095177C">
        <w:tc>
          <w:tcPr>
            <w:tcW w:w="2337" w:type="dxa"/>
          </w:tcPr>
          <w:p w14:paraId="37936592" w14:textId="77777777" w:rsidR="0095177C" w:rsidRPr="00EE78BC" w:rsidRDefault="0095177C" w:rsidP="0095177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for each prerequisite of the course</w:t>
            </w:r>
          </w:p>
        </w:tc>
        <w:tc>
          <w:tcPr>
            <w:tcW w:w="2518" w:type="dxa"/>
          </w:tcPr>
          <w:p w14:paraId="2CAC73F9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57" w:type="dxa"/>
          </w:tcPr>
          <w:p w14:paraId="6EE9DA71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1C6E09BA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95177C" w:rsidRPr="00EE78BC" w14:paraId="5150AA00" w14:textId="77777777" w:rsidTr="0095177C">
        <w:tc>
          <w:tcPr>
            <w:tcW w:w="2337" w:type="dxa"/>
          </w:tcPr>
          <w:p w14:paraId="48FDA41C" w14:textId="77777777" w:rsidR="0095177C" w:rsidRPr="00EE78BC" w:rsidRDefault="0095177C" w:rsidP="0095177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print prerequisite information</w:t>
            </w:r>
          </w:p>
        </w:tc>
        <w:tc>
          <w:tcPr>
            <w:tcW w:w="2518" w:type="dxa"/>
          </w:tcPr>
          <w:p w14:paraId="458DB417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57" w:type="dxa"/>
          </w:tcPr>
          <w:p w14:paraId="6842C21A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641D40ED" w14:textId="77777777" w:rsidR="0095177C" w:rsidRPr="00EE78BC" w:rsidRDefault="0095177C" w:rsidP="0095177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95177C" w:rsidRPr="00EE78BC" w14:paraId="2A6A8021" w14:textId="77777777" w:rsidTr="0095177C">
        <w:tc>
          <w:tcPr>
            <w:tcW w:w="2337" w:type="dxa"/>
          </w:tcPr>
          <w:p w14:paraId="1E969D0A" w14:textId="77777777" w:rsidR="0095177C" w:rsidRPr="00EE78BC" w:rsidRDefault="0095177C" w:rsidP="0095177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518" w:type="dxa"/>
          </w:tcPr>
          <w:p w14:paraId="131356B6" w14:textId="77777777" w:rsidR="0095177C" w:rsidRPr="00EE78BC" w:rsidRDefault="0095177C" w:rsidP="0095177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7" w:type="dxa"/>
          </w:tcPr>
          <w:p w14:paraId="67F241EE" w14:textId="77777777" w:rsidR="0095177C" w:rsidRPr="00EE78BC" w:rsidRDefault="0095177C" w:rsidP="0095177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  <w:tc>
          <w:tcPr>
            <w:tcW w:w="2338" w:type="dxa"/>
          </w:tcPr>
          <w:p w14:paraId="53D8420B" w14:textId="77777777" w:rsidR="0095177C" w:rsidRPr="00EE78BC" w:rsidRDefault="0095177C" w:rsidP="0095177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n +1</w:t>
            </w:r>
          </w:p>
        </w:tc>
      </w:tr>
      <w:tr w:rsidR="0095177C" w:rsidRPr="00EE78BC" w14:paraId="3A69F344" w14:textId="77777777" w:rsidTr="0095177C">
        <w:tc>
          <w:tcPr>
            <w:tcW w:w="2337" w:type="dxa"/>
          </w:tcPr>
          <w:p w14:paraId="52C24D8D" w14:textId="77777777" w:rsidR="0095177C" w:rsidRPr="00EE78BC" w:rsidRDefault="0095177C" w:rsidP="0095177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518" w:type="dxa"/>
          </w:tcPr>
          <w:p w14:paraId="0325F2B8" w14:textId="77777777" w:rsidR="0095177C" w:rsidRPr="00EE78BC" w:rsidRDefault="0095177C" w:rsidP="0095177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7" w:type="dxa"/>
          </w:tcPr>
          <w:p w14:paraId="61DD1DCF" w14:textId="77777777" w:rsidR="0095177C" w:rsidRPr="00EE78BC" w:rsidRDefault="0095177C" w:rsidP="0095177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n Time</w:t>
            </w:r>
          </w:p>
        </w:tc>
        <w:tc>
          <w:tcPr>
            <w:tcW w:w="2338" w:type="dxa"/>
          </w:tcPr>
          <w:p w14:paraId="7ACD8B67" w14:textId="77777777" w:rsidR="0095177C" w:rsidRPr="00EE78BC" w:rsidRDefault="0095177C" w:rsidP="0095177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(n)</w:t>
            </w:r>
          </w:p>
        </w:tc>
      </w:tr>
    </w:tbl>
    <w:p w14:paraId="10AAB8BF" w14:textId="4607E624" w:rsidR="00644CD0" w:rsidRPr="00EE78BC" w:rsidRDefault="00644CD0" w:rsidP="00C37393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temp 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clear(</w:t>
      </w:r>
      <w:proofErr w:type="gramEnd"/>
      <w:r w:rsidRPr="00EE78BC">
        <w:rPr>
          <w:rFonts w:ascii="Times New Roman" w:hAnsi="Times New Roman" w:cs="Times New Roman"/>
          <w:sz w:val="24"/>
          <w:szCs w:val="24"/>
        </w:rPr>
        <w:t>)</w:t>
      </w:r>
    </w:p>
    <w:p w14:paraId="5116F944" w14:textId="2123E731" w:rsidR="0052411D" w:rsidRPr="00EE78BC" w:rsidRDefault="0052411D" w:rsidP="0052411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>//</w:t>
      </w:r>
      <w:r w:rsidRPr="00EE78BC">
        <w:rPr>
          <w:rFonts w:ascii="Times New Roman" w:hAnsi="Times New Roman" w:cs="Times New Roman"/>
          <w:b/>
          <w:bCs/>
          <w:sz w:val="24"/>
          <w:szCs w:val="24"/>
        </w:rPr>
        <w:t>Hash Table Run Time analysis</w:t>
      </w:r>
      <w:r w:rsidR="00686E25" w:rsidRPr="00EE78B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4B2969B4" w14:textId="77777777" w:rsidR="00686E25" w:rsidRPr="00EE78BC" w:rsidRDefault="00686E25" w:rsidP="0052411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5758606" w14:textId="77777777" w:rsidR="005A54D8" w:rsidRPr="00EE78BC" w:rsidRDefault="005A54D8" w:rsidP="00854A9C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889" w:tblpY="77"/>
        <w:tblW w:w="0" w:type="auto"/>
        <w:tblLook w:val="04A0" w:firstRow="1" w:lastRow="0" w:firstColumn="1" w:lastColumn="0" w:noHBand="0" w:noVBand="1"/>
      </w:tblPr>
      <w:tblGrid>
        <w:gridCol w:w="3090"/>
        <w:gridCol w:w="2206"/>
        <w:gridCol w:w="1985"/>
        <w:gridCol w:w="2069"/>
      </w:tblGrid>
      <w:tr w:rsidR="009F6025" w:rsidRPr="00EE78BC" w14:paraId="063F184F" w14:textId="77777777" w:rsidTr="005646ED">
        <w:tc>
          <w:tcPr>
            <w:tcW w:w="2900" w:type="dxa"/>
          </w:tcPr>
          <w:p w14:paraId="10A0E755" w14:textId="77777777" w:rsidR="009F6025" w:rsidRPr="00EE78BC" w:rsidRDefault="009F6025" w:rsidP="009F602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2285" w:type="dxa"/>
          </w:tcPr>
          <w:p w14:paraId="07D753F1" w14:textId="77777777" w:rsidR="009F6025" w:rsidRPr="00EE78BC" w:rsidRDefault="009F6025" w:rsidP="009F602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e Cost</w:t>
            </w:r>
          </w:p>
        </w:tc>
        <w:tc>
          <w:tcPr>
            <w:tcW w:w="2028" w:type="dxa"/>
          </w:tcPr>
          <w:p w14:paraId="6ABBF088" w14:textId="77777777" w:rsidR="009F6025" w:rsidRPr="00EE78BC" w:rsidRDefault="009F6025" w:rsidP="009F602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Times Executed</w:t>
            </w:r>
          </w:p>
        </w:tc>
        <w:tc>
          <w:tcPr>
            <w:tcW w:w="2137" w:type="dxa"/>
          </w:tcPr>
          <w:p w14:paraId="47078326" w14:textId="77777777" w:rsidR="009F6025" w:rsidRPr="00EE78BC" w:rsidRDefault="009F6025" w:rsidP="009F6025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</w:tr>
      <w:tr w:rsidR="009F6025" w:rsidRPr="00EE78BC" w14:paraId="6D4BE269" w14:textId="77777777" w:rsidTr="005646ED">
        <w:tc>
          <w:tcPr>
            <w:tcW w:w="2900" w:type="dxa"/>
          </w:tcPr>
          <w:p w14:paraId="3D943776" w14:textId="1A446B13" w:rsidR="009F6025" w:rsidRPr="00EE78BC" w:rsidRDefault="00667AE4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HashTable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* table = new </w:t>
            </w:r>
            <w:proofErr w:type="spellStart"/>
            <w:proofErr w:type="gram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HashTable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) Vector</w:t>
            </w:r>
            <w:r w:rsidR="00873244" w:rsidRPr="00EE78BC">
              <w:rPr>
                <w:rFonts w:ascii="Times New Roman" w:hAnsi="Times New Roman" w:cs="Times New Roman"/>
                <w:sz w:val="24"/>
                <w:szCs w:val="24"/>
              </w:rPr>
              <w:t>&lt;string&gt;</w:t>
            </w: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 temp</w:t>
            </w:r>
          </w:p>
        </w:tc>
        <w:tc>
          <w:tcPr>
            <w:tcW w:w="2285" w:type="dxa"/>
          </w:tcPr>
          <w:p w14:paraId="7A207C83" w14:textId="72FC6E82" w:rsidR="009F6025" w:rsidRPr="00EE78BC" w:rsidRDefault="00E1424D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28" w:type="dxa"/>
          </w:tcPr>
          <w:p w14:paraId="4B5594D7" w14:textId="03415BAF" w:rsidR="009F6025" w:rsidRPr="00EE78BC" w:rsidRDefault="00E1424D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37" w:type="dxa"/>
          </w:tcPr>
          <w:p w14:paraId="2D3BE1A3" w14:textId="10D83E56" w:rsidR="009F6025" w:rsidRPr="00EE78BC" w:rsidRDefault="00102771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F6025" w:rsidRPr="00EE78BC" w14:paraId="372AF52D" w14:textId="77777777" w:rsidTr="005646ED">
        <w:tc>
          <w:tcPr>
            <w:tcW w:w="2900" w:type="dxa"/>
          </w:tcPr>
          <w:p w14:paraId="1339B8D4" w14:textId="57642079" w:rsidR="009F6025" w:rsidRPr="00EE78BC" w:rsidRDefault="00DE4ED7" w:rsidP="009F602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Ifstream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infile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(“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filestream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”)</w:t>
            </w:r>
          </w:p>
        </w:tc>
        <w:tc>
          <w:tcPr>
            <w:tcW w:w="2285" w:type="dxa"/>
          </w:tcPr>
          <w:p w14:paraId="28745909" w14:textId="77777777" w:rsidR="009F6025" w:rsidRPr="00EE78BC" w:rsidRDefault="009F6025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128874B5" w14:textId="70E0A76A" w:rsidR="009F6025" w:rsidRPr="00EE78BC" w:rsidRDefault="00E1424D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137" w:type="dxa"/>
          </w:tcPr>
          <w:p w14:paraId="17F1ED58" w14:textId="6085F92E" w:rsidR="009F6025" w:rsidRPr="00EE78BC" w:rsidRDefault="00102771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9F6025" w:rsidRPr="00EE78BC" w14:paraId="1A48089F" w14:textId="77777777" w:rsidTr="005646ED">
        <w:tc>
          <w:tcPr>
            <w:tcW w:w="2900" w:type="dxa"/>
          </w:tcPr>
          <w:p w14:paraId="060C9FA2" w14:textId="5C602B13" w:rsidR="009F6025" w:rsidRPr="00EE78BC" w:rsidRDefault="00DE4ED7" w:rsidP="009F602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while(</w:t>
            </w:r>
            <w:proofErr w:type="spellStart"/>
            <w:proofErr w:type="gram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getline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infile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, line))</w:t>
            </w:r>
          </w:p>
        </w:tc>
        <w:tc>
          <w:tcPr>
            <w:tcW w:w="2285" w:type="dxa"/>
          </w:tcPr>
          <w:p w14:paraId="2D54CCFD" w14:textId="77777777" w:rsidR="009F6025" w:rsidRPr="00EE78BC" w:rsidRDefault="009F6025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2948D629" w14:textId="7ABA47E9" w:rsidR="009F6025" w:rsidRPr="00EE78BC" w:rsidRDefault="00E1424D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137" w:type="dxa"/>
          </w:tcPr>
          <w:p w14:paraId="6A4CAAF9" w14:textId="77777777" w:rsidR="009F6025" w:rsidRPr="00EE78BC" w:rsidRDefault="009F6025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9F6025" w:rsidRPr="00EE78BC" w14:paraId="522051FF" w14:textId="77777777" w:rsidTr="005646ED">
        <w:tc>
          <w:tcPr>
            <w:tcW w:w="2900" w:type="dxa"/>
          </w:tcPr>
          <w:p w14:paraId="587F8065" w14:textId="25A593A9" w:rsidR="009F6025" w:rsidRPr="00EE78BC" w:rsidRDefault="005546E3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Stringstream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 ss(line)</w:t>
            </w:r>
          </w:p>
        </w:tc>
        <w:tc>
          <w:tcPr>
            <w:tcW w:w="2285" w:type="dxa"/>
          </w:tcPr>
          <w:p w14:paraId="2E6D8B38" w14:textId="77777777" w:rsidR="009F6025" w:rsidRPr="00EE78BC" w:rsidRDefault="009F6025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3B82A5BB" w14:textId="43A21BE8" w:rsidR="009F6025" w:rsidRPr="00EE78BC" w:rsidRDefault="00E1424D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137" w:type="dxa"/>
          </w:tcPr>
          <w:p w14:paraId="1E1CCE3A" w14:textId="33798EF7" w:rsidR="009F6025" w:rsidRPr="00EE78BC" w:rsidRDefault="00102771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9F6025" w:rsidRPr="00EE78BC" w14:paraId="6C60C654" w14:textId="77777777" w:rsidTr="005646ED">
        <w:tc>
          <w:tcPr>
            <w:tcW w:w="2900" w:type="dxa"/>
          </w:tcPr>
          <w:p w14:paraId="3CF6960D" w14:textId="0D5C1F6F" w:rsidR="009F6025" w:rsidRPr="00EE78BC" w:rsidRDefault="005546E3" w:rsidP="009F602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while(</w:t>
            </w:r>
            <w:proofErr w:type="spellStart"/>
            <w:proofErr w:type="gram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ss.good</w:t>
            </w:r>
            <w:proofErr w:type="spellEnd"/>
            <w:proofErr w:type="gram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())</w:t>
            </w:r>
          </w:p>
        </w:tc>
        <w:tc>
          <w:tcPr>
            <w:tcW w:w="2285" w:type="dxa"/>
          </w:tcPr>
          <w:p w14:paraId="5AE75892" w14:textId="77777777" w:rsidR="009F6025" w:rsidRPr="00EE78BC" w:rsidRDefault="009F6025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783DCFCC" w14:textId="77777777" w:rsidR="009F6025" w:rsidRPr="00EE78BC" w:rsidRDefault="009F6025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137" w:type="dxa"/>
          </w:tcPr>
          <w:p w14:paraId="7659C17D" w14:textId="77777777" w:rsidR="009F6025" w:rsidRPr="00EE78BC" w:rsidRDefault="009F6025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9F6025" w:rsidRPr="00EE78BC" w14:paraId="72433837" w14:textId="77777777" w:rsidTr="005646ED">
        <w:tc>
          <w:tcPr>
            <w:tcW w:w="2900" w:type="dxa"/>
          </w:tcPr>
          <w:p w14:paraId="57A57056" w14:textId="0DC353B2" w:rsidR="009F6025" w:rsidRPr="00EE78BC" w:rsidRDefault="005546E3" w:rsidP="009F6025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String 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substr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proofErr w:type="gram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getline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ss, 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substr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 xml:space="preserve">, ‘,’) 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temp.push_back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substr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285" w:type="dxa"/>
          </w:tcPr>
          <w:p w14:paraId="00D37BC5" w14:textId="7BBA66FD" w:rsidR="009F6025" w:rsidRPr="00EE78BC" w:rsidRDefault="00E1424D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28" w:type="dxa"/>
          </w:tcPr>
          <w:p w14:paraId="4C3FF6F4" w14:textId="77777777" w:rsidR="009F6025" w:rsidRPr="00EE78BC" w:rsidRDefault="009F6025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137" w:type="dxa"/>
          </w:tcPr>
          <w:p w14:paraId="4CF1C5EF" w14:textId="77777777" w:rsidR="009F6025" w:rsidRPr="00EE78BC" w:rsidRDefault="009F6025" w:rsidP="009F60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5646ED" w:rsidRPr="00EE78BC" w14:paraId="3A9703B1" w14:textId="77777777" w:rsidTr="005646ED">
        <w:tc>
          <w:tcPr>
            <w:tcW w:w="2900" w:type="dxa"/>
          </w:tcPr>
          <w:p w14:paraId="17D08062" w14:textId="0B617824" w:rsidR="005646ED" w:rsidRPr="00EE78BC" w:rsidRDefault="005646ED" w:rsidP="005646E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proofErr w:type="gram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table.insert</w:t>
            </w:r>
            <w:proofErr w:type="spellEnd"/>
            <w:proofErr w:type="gram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parseLine</w:t>
            </w:r>
            <w:proofErr w:type="spellEnd"/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(temp));</w:t>
            </w:r>
          </w:p>
        </w:tc>
        <w:tc>
          <w:tcPr>
            <w:tcW w:w="2285" w:type="dxa"/>
          </w:tcPr>
          <w:p w14:paraId="34D9E062" w14:textId="390DF1BF" w:rsidR="005646ED" w:rsidRPr="00EE78BC" w:rsidRDefault="00E1424D" w:rsidP="005646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28" w:type="dxa"/>
          </w:tcPr>
          <w:p w14:paraId="2581CC98" w14:textId="28BEB0B8" w:rsidR="005646ED" w:rsidRPr="00EE78BC" w:rsidRDefault="00102771" w:rsidP="005646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137" w:type="dxa"/>
          </w:tcPr>
          <w:p w14:paraId="7F92B782" w14:textId="13260ACB" w:rsidR="005646ED" w:rsidRPr="00EE78BC" w:rsidRDefault="00102771" w:rsidP="005646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5646ED" w:rsidRPr="00EE78BC" w14:paraId="738F2347" w14:textId="77777777" w:rsidTr="005646ED">
        <w:tc>
          <w:tcPr>
            <w:tcW w:w="2900" w:type="dxa"/>
          </w:tcPr>
          <w:p w14:paraId="4E7574BE" w14:textId="77777777" w:rsidR="005646ED" w:rsidRPr="00EE78BC" w:rsidRDefault="005646ED" w:rsidP="005646E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85" w:type="dxa"/>
          </w:tcPr>
          <w:p w14:paraId="0B0C75E4" w14:textId="77777777" w:rsidR="005646ED" w:rsidRPr="00EE78BC" w:rsidRDefault="005646ED" w:rsidP="005646E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28" w:type="dxa"/>
          </w:tcPr>
          <w:p w14:paraId="78136FA3" w14:textId="258FF8D6" w:rsidR="005646ED" w:rsidRPr="00EE78BC" w:rsidRDefault="005646ED" w:rsidP="005646E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n Time</w:t>
            </w:r>
          </w:p>
        </w:tc>
        <w:tc>
          <w:tcPr>
            <w:tcW w:w="2137" w:type="dxa"/>
          </w:tcPr>
          <w:p w14:paraId="1CAEA8D1" w14:textId="2002956B" w:rsidR="005646ED" w:rsidRPr="00EE78BC" w:rsidRDefault="00C5370F" w:rsidP="005646E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n + 2</w:t>
            </w:r>
          </w:p>
        </w:tc>
      </w:tr>
      <w:tr w:rsidR="005646ED" w:rsidRPr="00EE78BC" w14:paraId="69795E7A" w14:textId="77777777" w:rsidTr="005646ED">
        <w:tc>
          <w:tcPr>
            <w:tcW w:w="2900" w:type="dxa"/>
          </w:tcPr>
          <w:p w14:paraId="50245B21" w14:textId="77777777" w:rsidR="005646ED" w:rsidRPr="00EE78BC" w:rsidRDefault="005646ED" w:rsidP="005646E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285" w:type="dxa"/>
          </w:tcPr>
          <w:p w14:paraId="1DC8D3B6" w14:textId="77777777" w:rsidR="005646ED" w:rsidRPr="00EE78BC" w:rsidRDefault="005646ED" w:rsidP="005646E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028" w:type="dxa"/>
          </w:tcPr>
          <w:p w14:paraId="3C6EB4F9" w14:textId="79DDC0D5" w:rsidR="005646ED" w:rsidRPr="00EE78BC" w:rsidRDefault="005646ED" w:rsidP="005646E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  <w:tc>
          <w:tcPr>
            <w:tcW w:w="2137" w:type="dxa"/>
          </w:tcPr>
          <w:p w14:paraId="7E2195B6" w14:textId="6F8FBC44" w:rsidR="005646ED" w:rsidRPr="00EE78BC" w:rsidRDefault="00C5370F" w:rsidP="005646ED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EE78B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(n)</w:t>
            </w:r>
          </w:p>
        </w:tc>
      </w:tr>
    </w:tbl>
    <w:p w14:paraId="2E0C653E" w14:textId="77777777" w:rsidR="001B1F10" w:rsidRPr="00EE78BC" w:rsidRDefault="001B1F10" w:rsidP="001B1F10">
      <w:pPr>
        <w:rPr>
          <w:rFonts w:ascii="Times New Roman" w:hAnsi="Times New Roman" w:cs="Times New Roman"/>
          <w:sz w:val="24"/>
          <w:szCs w:val="24"/>
        </w:rPr>
      </w:pPr>
    </w:p>
    <w:p w14:paraId="06624C33" w14:textId="77777777" w:rsidR="00F26DA3" w:rsidRPr="00EE78BC" w:rsidRDefault="00F26DA3" w:rsidP="001B1F10">
      <w:pPr>
        <w:rPr>
          <w:rFonts w:ascii="Times New Roman" w:hAnsi="Times New Roman" w:cs="Times New Roman"/>
          <w:sz w:val="24"/>
          <w:szCs w:val="24"/>
        </w:rPr>
      </w:pPr>
    </w:p>
    <w:p w14:paraId="40F86E75" w14:textId="77777777" w:rsidR="00F26DA3" w:rsidRPr="00EE78BC" w:rsidRDefault="00F26DA3" w:rsidP="00F26DA3">
      <w:pPr>
        <w:rPr>
          <w:rFonts w:ascii="Times New Roman" w:hAnsi="Times New Roman" w:cs="Times New Roman"/>
          <w:sz w:val="24"/>
          <w:szCs w:val="24"/>
        </w:rPr>
      </w:pPr>
    </w:p>
    <w:p w14:paraId="7447ACE8" w14:textId="77777777" w:rsidR="00F26DA3" w:rsidRPr="00EE78BC" w:rsidRDefault="00F26DA3" w:rsidP="00F26DA3">
      <w:pPr>
        <w:rPr>
          <w:rFonts w:ascii="Times New Roman" w:hAnsi="Times New Roman" w:cs="Times New Roman"/>
          <w:sz w:val="24"/>
          <w:szCs w:val="24"/>
        </w:rPr>
      </w:pPr>
    </w:p>
    <w:p w14:paraId="1CCB071C" w14:textId="77777777" w:rsidR="00F26DA3" w:rsidRPr="00EE78BC" w:rsidRDefault="00F26DA3" w:rsidP="00F26DA3">
      <w:pPr>
        <w:rPr>
          <w:rFonts w:ascii="Times New Roman" w:hAnsi="Times New Roman" w:cs="Times New Roman"/>
          <w:sz w:val="24"/>
          <w:szCs w:val="24"/>
        </w:rPr>
      </w:pPr>
    </w:p>
    <w:p w14:paraId="2CA64D49" w14:textId="77777777" w:rsidR="00F26DA3" w:rsidRPr="00EE78BC" w:rsidRDefault="00F26DA3" w:rsidP="00F26DA3">
      <w:pPr>
        <w:rPr>
          <w:rFonts w:ascii="Times New Roman" w:hAnsi="Times New Roman" w:cs="Times New Roman"/>
          <w:sz w:val="24"/>
          <w:szCs w:val="24"/>
        </w:rPr>
      </w:pPr>
    </w:p>
    <w:p w14:paraId="42013F49" w14:textId="77777777" w:rsidR="00F26DA3" w:rsidRPr="00EE78BC" w:rsidRDefault="00F26DA3" w:rsidP="00F26DA3">
      <w:pPr>
        <w:rPr>
          <w:rFonts w:ascii="Times New Roman" w:hAnsi="Times New Roman" w:cs="Times New Roman"/>
          <w:sz w:val="24"/>
          <w:szCs w:val="24"/>
        </w:rPr>
      </w:pPr>
    </w:p>
    <w:p w14:paraId="39E80EB8" w14:textId="77777777" w:rsidR="00F26DA3" w:rsidRPr="00EE78BC" w:rsidRDefault="00F26DA3" w:rsidP="00F26DA3">
      <w:pPr>
        <w:rPr>
          <w:rFonts w:ascii="Times New Roman" w:hAnsi="Times New Roman" w:cs="Times New Roman"/>
          <w:sz w:val="24"/>
          <w:szCs w:val="24"/>
        </w:rPr>
      </w:pPr>
    </w:p>
    <w:p w14:paraId="3305B527" w14:textId="77777777" w:rsidR="00F26DA3" w:rsidRPr="00EE78BC" w:rsidRDefault="00F26DA3" w:rsidP="00F26DA3">
      <w:pPr>
        <w:rPr>
          <w:rFonts w:ascii="Times New Roman" w:hAnsi="Times New Roman" w:cs="Times New Roman"/>
          <w:sz w:val="24"/>
          <w:szCs w:val="24"/>
        </w:rPr>
      </w:pPr>
    </w:p>
    <w:p w14:paraId="0987F815" w14:textId="77777777" w:rsidR="00F26DA3" w:rsidRPr="00EE78BC" w:rsidRDefault="00F26DA3" w:rsidP="00F26DA3">
      <w:pPr>
        <w:rPr>
          <w:rFonts w:ascii="Times New Roman" w:hAnsi="Times New Roman" w:cs="Times New Roman"/>
          <w:sz w:val="24"/>
          <w:szCs w:val="24"/>
        </w:rPr>
      </w:pPr>
    </w:p>
    <w:p w14:paraId="7A6B10A1" w14:textId="77777777" w:rsidR="00F26DA3" w:rsidRPr="00EE78BC" w:rsidRDefault="00F26DA3" w:rsidP="00F26DA3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02BEAD97" w14:textId="77777777" w:rsidR="00EE78BC" w:rsidRDefault="00EE78BC" w:rsidP="00F26DA3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34ADD4E0" w14:textId="77777777" w:rsidR="00EE78BC" w:rsidRDefault="00EE78BC" w:rsidP="00F26DA3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3AD3B9AC" w14:textId="77777777" w:rsidR="00EE78BC" w:rsidRDefault="00EE78BC" w:rsidP="00F26DA3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3488928F" w14:textId="0BCC61E1" w:rsidR="00F26DA3" w:rsidRPr="00EE78BC" w:rsidRDefault="00F26DA3" w:rsidP="00F26DA3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lastRenderedPageBreak/>
        <w:t>//</w:t>
      </w:r>
      <w:r w:rsidR="0093397B" w:rsidRPr="00EE78BC">
        <w:rPr>
          <w:rFonts w:ascii="Times New Roman" w:hAnsi="Times New Roman" w:cs="Times New Roman"/>
          <w:b/>
          <w:bCs/>
          <w:sz w:val="24"/>
          <w:szCs w:val="24"/>
        </w:rPr>
        <w:t xml:space="preserve">Binary </w:t>
      </w:r>
      <w:proofErr w:type="spellStart"/>
      <w:r w:rsidR="0093397B" w:rsidRPr="00EE78BC">
        <w:rPr>
          <w:rFonts w:ascii="Times New Roman" w:hAnsi="Times New Roman" w:cs="Times New Roman"/>
          <w:b/>
          <w:bCs/>
          <w:sz w:val="24"/>
          <w:szCs w:val="24"/>
        </w:rPr>
        <w:t>SearchTree</w:t>
      </w:r>
      <w:proofErr w:type="spellEnd"/>
      <w:r w:rsidR="0093397B" w:rsidRPr="00EE78BC">
        <w:rPr>
          <w:rFonts w:ascii="Times New Roman" w:hAnsi="Times New Roman" w:cs="Times New Roman"/>
          <w:b/>
          <w:bCs/>
          <w:sz w:val="24"/>
          <w:szCs w:val="24"/>
        </w:rPr>
        <w:t xml:space="preserve"> Pseudocode</w:t>
      </w:r>
    </w:p>
    <w:p w14:paraId="75543D13" w14:textId="77777777" w:rsidR="000A5258" w:rsidRPr="00EE78BC" w:rsidRDefault="000A5258" w:rsidP="00F26DA3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22FD2387" w14:textId="77777777" w:rsidR="000A5258" w:rsidRPr="00EE78BC" w:rsidRDefault="000A5258" w:rsidP="005D5352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Struct Course </w:t>
      </w:r>
    </w:p>
    <w:p w14:paraId="55B46670" w14:textId="77777777" w:rsidR="000A5258" w:rsidRPr="00EE78BC" w:rsidRDefault="000A5258" w:rsidP="005D535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Nam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9F0805" w14:textId="77777777" w:rsidR="00105EFC" w:rsidRPr="00EE78BC" w:rsidRDefault="000A5258" w:rsidP="005D535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Num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67D072" w14:textId="77777777" w:rsidR="00105EFC" w:rsidRPr="00EE78BC" w:rsidRDefault="000A5258" w:rsidP="005D5352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>Vector</w:t>
      </w:r>
      <w:r w:rsidR="00105EFC" w:rsidRPr="00EE78BC">
        <w:rPr>
          <w:rFonts w:ascii="Times New Roman" w:hAnsi="Times New Roman" w:cs="Times New Roman"/>
          <w:sz w:val="24"/>
          <w:szCs w:val="24"/>
        </w:rPr>
        <w:t>&lt;string&gt;</w:t>
      </w:r>
      <w:r w:rsidRPr="00EE78BC">
        <w:rPr>
          <w:rFonts w:ascii="Times New Roman" w:hAnsi="Times New Roman" w:cs="Times New Roman"/>
          <w:sz w:val="24"/>
          <w:szCs w:val="24"/>
        </w:rPr>
        <w:t xml:space="preserve">Prerequisite </w:t>
      </w:r>
    </w:p>
    <w:p w14:paraId="1AFC712A" w14:textId="507C58CF" w:rsidR="000A5258" w:rsidRPr="00EE78BC" w:rsidRDefault="000A5258" w:rsidP="005D5352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EE78BC">
        <w:rPr>
          <w:rFonts w:ascii="Times New Roman" w:hAnsi="Times New Roman" w:cs="Times New Roman"/>
          <w:sz w:val="24"/>
          <w:szCs w:val="24"/>
        </w:rPr>
        <w:t>Course(</w:t>
      </w:r>
      <w:proofErr w:type="gramEnd"/>
      <w:r w:rsidRPr="00EE78BC">
        <w:rPr>
          <w:rFonts w:ascii="Times New Roman" w:hAnsi="Times New Roman" w:cs="Times New Roman"/>
          <w:sz w:val="24"/>
          <w:szCs w:val="24"/>
        </w:rPr>
        <w:t>)</w:t>
      </w:r>
    </w:p>
    <w:p w14:paraId="2245A5D1" w14:textId="77777777" w:rsidR="00737E47" w:rsidRPr="00EE78BC" w:rsidRDefault="00737E47" w:rsidP="00105EFC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Struct Node </w:t>
      </w:r>
    </w:p>
    <w:p w14:paraId="741ABF46" w14:textId="77777777" w:rsidR="00737E47" w:rsidRPr="00EE78BC" w:rsidRDefault="00737E47" w:rsidP="00737E4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Course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5BA9591" w14:textId="77777777" w:rsidR="00737E47" w:rsidRPr="00EE78BC" w:rsidRDefault="00737E47" w:rsidP="00737E4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Node* right </w:t>
      </w:r>
    </w:p>
    <w:p w14:paraId="547E6B3C" w14:textId="77777777" w:rsidR="00737E47" w:rsidRPr="00EE78BC" w:rsidRDefault="00737E47" w:rsidP="00737E4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Node* left </w:t>
      </w:r>
    </w:p>
    <w:p w14:paraId="1FC65E8D" w14:textId="77777777" w:rsidR="00017759" w:rsidRPr="00EE78BC" w:rsidRDefault="00737E47" w:rsidP="00737E47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EE78BC">
        <w:rPr>
          <w:rFonts w:ascii="Times New Roman" w:hAnsi="Times New Roman" w:cs="Times New Roman"/>
          <w:sz w:val="24"/>
          <w:szCs w:val="24"/>
        </w:rPr>
        <w:t>Node(</w:t>
      </w:r>
      <w:proofErr w:type="gramEnd"/>
      <w:r w:rsidRPr="00EE78BC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86224EA" w14:textId="5187B39E" w:rsidR="00017759" w:rsidRPr="00EE78BC" w:rsidRDefault="00737E47" w:rsidP="00017759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Right </w:t>
      </w:r>
      <w:r w:rsidR="00017759" w:rsidRPr="00EE78BC">
        <w:rPr>
          <w:rFonts w:ascii="Times New Roman" w:hAnsi="Times New Roman" w:cs="Times New Roman"/>
          <w:sz w:val="24"/>
          <w:szCs w:val="24"/>
        </w:rPr>
        <w:t xml:space="preserve">= </w:t>
      </w:r>
      <w:r w:rsidRPr="00EE78BC">
        <w:rPr>
          <w:rFonts w:ascii="Times New Roman" w:hAnsi="Times New Roman" w:cs="Times New Roman"/>
          <w:sz w:val="24"/>
          <w:szCs w:val="24"/>
        </w:rPr>
        <w:t xml:space="preserve">left </w:t>
      </w:r>
      <w:r w:rsidR="00017759" w:rsidRPr="00EE78BC">
        <w:rPr>
          <w:rFonts w:ascii="Times New Roman" w:hAnsi="Times New Roman" w:cs="Times New Roman"/>
          <w:sz w:val="24"/>
          <w:szCs w:val="24"/>
        </w:rPr>
        <w:t>=</w:t>
      </w:r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149729" w14:textId="77777777" w:rsidR="00017759" w:rsidRPr="00EE78BC" w:rsidRDefault="00737E47" w:rsidP="00017759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EE78BC">
        <w:rPr>
          <w:rFonts w:ascii="Times New Roman" w:hAnsi="Times New Roman" w:cs="Times New Roman"/>
          <w:sz w:val="24"/>
          <w:szCs w:val="24"/>
        </w:rPr>
        <w:t>Node(</w:t>
      </w:r>
      <w:proofErr w:type="gramEnd"/>
      <w:r w:rsidRPr="00EE78BC">
        <w:rPr>
          <w:rFonts w:ascii="Times New Roman" w:hAnsi="Times New Roman" w:cs="Times New Roman"/>
          <w:sz w:val="24"/>
          <w:szCs w:val="24"/>
        </w:rPr>
        <w:t xml:space="preserve">Course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aCours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) : Node() </w:t>
      </w:r>
    </w:p>
    <w:p w14:paraId="08EFDDC3" w14:textId="06459D08" w:rsidR="00105EFC" w:rsidRPr="00EE78BC" w:rsidRDefault="00737E47" w:rsidP="00017759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this→cours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  <w:r w:rsidR="004C2756" w:rsidRPr="00EE78BC">
        <w:rPr>
          <w:rFonts w:ascii="Times New Roman" w:hAnsi="Times New Roman" w:cs="Times New Roman"/>
          <w:sz w:val="24"/>
          <w:szCs w:val="24"/>
        </w:rPr>
        <w:t>=</w:t>
      </w:r>
      <w:r w:rsidRPr="00EE78BC">
        <w:rPr>
          <w:rFonts w:ascii="Times New Roman" w:hAnsi="Times New Roman" w:cs="Times New Roman"/>
          <w:sz w:val="24"/>
          <w:szCs w:val="24"/>
        </w:rPr>
        <w:t xml:space="preserve"> Course</w:t>
      </w:r>
    </w:p>
    <w:p w14:paraId="0F9CB617" w14:textId="3C6971B0" w:rsidR="00BF4733" w:rsidRPr="00EE78BC" w:rsidRDefault="00BF4733" w:rsidP="00BF473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E78BC">
        <w:rPr>
          <w:rFonts w:ascii="Times New Roman" w:hAnsi="Times New Roman" w:cs="Times New Roman"/>
          <w:b/>
          <w:bCs/>
          <w:sz w:val="24"/>
          <w:szCs w:val="24"/>
        </w:rPr>
        <w:t>//</w:t>
      </w:r>
      <w:r w:rsidR="003801D5" w:rsidRPr="00EE78BC">
        <w:rPr>
          <w:rFonts w:ascii="Times New Roman" w:hAnsi="Times New Roman" w:cs="Times New Roman"/>
          <w:b/>
          <w:bCs/>
          <w:sz w:val="24"/>
          <w:szCs w:val="24"/>
        </w:rPr>
        <w:t xml:space="preserve">BST = </w:t>
      </w:r>
      <w:proofErr w:type="spellStart"/>
      <w:r w:rsidR="003801D5" w:rsidRPr="00EE78BC">
        <w:rPr>
          <w:rFonts w:ascii="Times New Roman" w:hAnsi="Times New Roman" w:cs="Times New Roman"/>
          <w:b/>
          <w:bCs/>
          <w:sz w:val="24"/>
          <w:szCs w:val="24"/>
        </w:rPr>
        <w:t>BinarySearchTree</w:t>
      </w:r>
      <w:proofErr w:type="spellEnd"/>
    </w:p>
    <w:p w14:paraId="108E22AC" w14:textId="77777777" w:rsidR="00BF4733" w:rsidRPr="00EE78BC" w:rsidRDefault="00BF4733" w:rsidP="00BF4733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BST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C4318C" w14:textId="77777777" w:rsidR="00BF4733" w:rsidRPr="00EE78BC" w:rsidRDefault="00BF4733" w:rsidP="00BF4733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Add </w:t>
      </w:r>
    </w:p>
    <w:p w14:paraId="7CB7404F" w14:textId="1D2B14A8" w:rsidR="00BF4733" w:rsidRPr="00EE78BC" w:rsidRDefault="00BF4733" w:rsidP="00BF4733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Remove </w:t>
      </w:r>
    </w:p>
    <w:p w14:paraId="51A329EB" w14:textId="77777777" w:rsidR="00BF4733" w:rsidRPr="00EE78BC" w:rsidRDefault="00BF4733" w:rsidP="00BF4733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Search </w:t>
      </w:r>
    </w:p>
    <w:p w14:paraId="706FEA9C" w14:textId="39AD8A65" w:rsidR="00BF4733" w:rsidRPr="00EE78BC" w:rsidRDefault="00BF4733" w:rsidP="00BF473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Inorder</w:t>
      </w:r>
      <w:proofErr w:type="spellEnd"/>
    </w:p>
    <w:p w14:paraId="4A1DBF0C" w14:textId="77777777" w:rsidR="00FF4774" w:rsidRPr="00EE78BC" w:rsidRDefault="00FF4774" w:rsidP="00BF4733">
      <w:pPr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BST</w:t>
      </w:r>
      <w:r w:rsidRPr="00EE78BC">
        <w:rPr>
          <w:rFonts w:ascii="Cambria Math" w:hAnsi="Cambria Math" w:cs="Cambria Math"/>
          <w:sz w:val="24"/>
          <w:szCs w:val="24"/>
        </w:rPr>
        <w:t>∷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PrintCourseInfo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E78BC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Num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3E5B10B" w14:textId="3699ECC9" w:rsidR="00FF4774" w:rsidRPr="00EE78BC" w:rsidRDefault="00FF4774" w:rsidP="00FF4774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this→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printCourseInfo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E78BC">
        <w:rPr>
          <w:rFonts w:ascii="Times New Roman" w:hAnsi="Times New Roman" w:cs="Times New Roman"/>
          <w:sz w:val="24"/>
          <w:szCs w:val="24"/>
        </w:rPr>
        <w:t xml:space="preserve">root,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Num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)</w:t>
      </w:r>
    </w:p>
    <w:p w14:paraId="5804075E" w14:textId="77777777" w:rsidR="00FF4774" w:rsidRPr="00EE78BC" w:rsidRDefault="00FF4774" w:rsidP="00FF477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voidCourseBST</w:t>
      </w:r>
      <w:r w:rsidRPr="00EE78BC">
        <w:rPr>
          <w:rFonts w:ascii="Cambria Math" w:hAnsi="Cambria Math" w:cs="Cambria Math"/>
          <w:sz w:val="24"/>
          <w:szCs w:val="24"/>
        </w:rPr>
        <w:t>∷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addNod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E78BC">
        <w:rPr>
          <w:rFonts w:ascii="Times New Roman" w:hAnsi="Times New Roman" w:cs="Times New Roman"/>
          <w:sz w:val="24"/>
          <w:szCs w:val="24"/>
        </w:rPr>
        <w:t xml:space="preserve">Node* node, Course course) </w:t>
      </w:r>
    </w:p>
    <w:p w14:paraId="5C1FC078" w14:textId="77777777" w:rsidR="00357542" w:rsidRPr="00EE78BC" w:rsidRDefault="00FF4774" w:rsidP="00FF4774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EE78BC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EE78BC">
        <w:rPr>
          <w:rFonts w:ascii="Times New Roman" w:hAnsi="Times New Roman" w:cs="Times New Roman"/>
          <w:sz w:val="24"/>
          <w:szCs w:val="24"/>
        </w:rPr>
        <w:t>node→cours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Num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compares (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course.courseNum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) &gt; 0 </w:t>
      </w:r>
    </w:p>
    <w:p w14:paraId="130C01EA" w14:textId="6BA89061" w:rsidR="00357542" w:rsidRPr="00EE78BC" w:rsidRDefault="00FF4774" w:rsidP="00F27157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EE78BC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EE78BC">
        <w:rPr>
          <w:rFonts w:ascii="Times New Roman" w:hAnsi="Times New Roman" w:cs="Times New Roman"/>
          <w:sz w:val="24"/>
          <w:szCs w:val="24"/>
        </w:rPr>
        <w:t>node→left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  <w:r w:rsidR="00F27157" w:rsidRPr="00EE78BC">
        <w:rPr>
          <w:rFonts w:ascii="Times New Roman" w:hAnsi="Times New Roman" w:cs="Times New Roman"/>
          <w:sz w:val="24"/>
          <w:szCs w:val="24"/>
        </w:rPr>
        <w:t>=</w:t>
      </w:r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5EE9EDD" w14:textId="255EE8C4" w:rsidR="00357542" w:rsidRPr="00EE78BC" w:rsidRDefault="00FF4774" w:rsidP="00F27157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node left </w:t>
      </w:r>
      <w:r w:rsidR="00F27157" w:rsidRPr="00EE78BC">
        <w:rPr>
          <w:rFonts w:ascii="Times New Roman" w:hAnsi="Times New Roman" w:cs="Times New Roman"/>
          <w:sz w:val="24"/>
          <w:szCs w:val="24"/>
        </w:rPr>
        <w:t>=</w:t>
      </w:r>
      <w:r w:rsidRPr="00EE78BC">
        <w:rPr>
          <w:rFonts w:ascii="Times New Roman" w:hAnsi="Times New Roman" w:cs="Times New Roman"/>
          <w:sz w:val="24"/>
          <w:szCs w:val="24"/>
        </w:rPr>
        <w:t xml:space="preserve"> new Node(course) </w:t>
      </w:r>
    </w:p>
    <w:p w14:paraId="1EFA0CD0" w14:textId="77777777" w:rsidR="00357542" w:rsidRPr="00EE78BC" w:rsidRDefault="00FF4774" w:rsidP="00F27157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ELSE </w:t>
      </w:r>
    </w:p>
    <w:p w14:paraId="774D41FD" w14:textId="77777777" w:rsidR="00F27157" w:rsidRPr="00EE78BC" w:rsidRDefault="00FF4774" w:rsidP="00F27157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lastRenderedPageBreak/>
        <w:t>this→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addNod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E78BC">
        <w:rPr>
          <w:rFonts w:ascii="Times New Roman" w:hAnsi="Times New Roman" w:cs="Times New Roman"/>
          <w:sz w:val="24"/>
          <w:szCs w:val="24"/>
        </w:rPr>
        <w:t>node→left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, course) </w:t>
      </w:r>
    </w:p>
    <w:p w14:paraId="454EC45C" w14:textId="6E20B1AE" w:rsidR="00FF4774" w:rsidRPr="00EE78BC" w:rsidRDefault="00FF4774" w:rsidP="00F2715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>ELSE</w:t>
      </w:r>
    </w:p>
    <w:p w14:paraId="1FF84E4C" w14:textId="6E33B9F5" w:rsidR="00EE78BC" w:rsidRPr="00EE78BC" w:rsidRDefault="00015570" w:rsidP="00F27157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ab/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EE78BC">
        <w:rPr>
          <w:rFonts w:ascii="Times New Roman" w:hAnsi="Times New Roman" w:cs="Times New Roman"/>
          <w:sz w:val="24"/>
          <w:szCs w:val="24"/>
        </w:rPr>
        <w:t>node→right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  <w:r w:rsidR="00842292">
        <w:rPr>
          <w:rFonts w:ascii="Times New Roman" w:hAnsi="Times New Roman" w:cs="Times New Roman"/>
          <w:sz w:val="24"/>
          <w:szCs w:val="24"/>
        </w:rPr>
        <w:t>=</w:t>
      </w:r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EE78BC"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394D8DD" w14:textId="7E4EF8F6" w:rsidR="00EE78BC" w:rsidRPr="00EE78BC" w:rsidRDefault="00015570" w:rsidP="00EE78BC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node→right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 xml:space="preserve"> </w:t>
      </w:r>
      <w:r w:rsidR="00842292">
        <w:rPr>
          <w:rFonts w:ascii="Times New Roman" w:hAnsi="Times New Roman" w:cs="Times New Roman"/>
          <w:sz w:val="24"/>
          <w:szCs w:val="24"/>
        </w:rPr>
        <w:t>=</w:t>
      </w:r>
      <w:r w:rsidRPr="00EE78BC">
        <w:rPr>
          <w:rFonts w:ascii="Times New Roman" w:hAnsi="Times New Roman" w:cs="Times New Roman"/>
          <w:sz w:val="24"/>
          <w:szCs w:val="24"/>
        </w:rPr>
        <w:t xml:space="preserve"> new Node(courses) </w:t>
      </w:r>
    </w:p>
    <w:p w14:paraId="47D93995" w14:textId="77777777" w:rsidR="00EE78BC" w:rsidRPr="00EE78BC" w:rsidRDefault="00015570" w:rsidP="00EE78B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E78BC">
        <w:rPr>
          <w:rFonts w:ascii="Times New Roman" w:hAnsi="Times New Roman" w:cs="Times New Roman"/>
          <w:sz w:val="24"/>
          <w:szCs w:val="24"/>
        </w:rPr>
        <w:t xml:space="preserve">ELSE </w:t>
      </w:r>
    </w:p>
    <w:p w14:paraId="7654349C" w14:textId="20506902" w:rsidR="00015570" w:rsidRDefault="00015570" w:rsidP="00EE78BC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EE78BC">
        <w:rPr>
          <w:rFonts w:ascii="Times New Roman" w:hAnsi="Times New Roman" w:cs="Times New Roman"/>
          <w:sz w:val="24"/>
          <w:szCs w:val="24"/>
        </w:rPr>
        <w:t>this→</w:t>
      </w:r>
      <w:proofErr w:type="gramStart"/>
      <w:r w:rsidRPr="00EE78BC">
        <w:rPr>
          <w:rFonts w:ascii="Times New Roman" w:hAnsi="Times New Roman" w:cs="Times New Roman"/>
          <w:sz w:val="24"/>
          <w:szCs w:val="24"/>
        </w:rPr>
        <w:t>addNode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E78BC">
        <w:rPr>
          <w:rFonts w:ascii="Times New Roman" w:hAnsi="Times New Roman" w:cs="Times New Roman"/>
          <w:sz w:val="24"/>
          <w:szCs w:val="24"/>
        </w:rPr>
        <w:t>node→right</w:t>
      </w:r>
      <w:proofErr w:type="spellEnd"/>
      <w:r w:rsidRPr="00EE78BC">
        <w:rPr>
          <w:rFonts w:ascii="Times New Roman" w:hAnsi="Times New Roman" w:cs="Times New Roman"/>
          <w:sz w:val="24"/>
          <w:szCs w:val="24"/>
        </w:rPr>
        <w:t>, course)</w:t>
      </w:r>
    </w:p>
    <w:p w14:paraId="40E6E72E" w14:textId="77777777" w:rsidR="00D865AB" w:rsidRPr="00307CD7" w:rsidRDefault="00D865AB" w:rsidP="00D865AB">
      <w:pPr>
        <w:rPr>
          <w:rFonts w:ascii="Times New Roman" w:hAnsi="Times New Roman" w:cs="Times New Roman"/>
          <w:sz w:val="24"/>
          <w:szCs w:val="24"/>
        </w:rPr>
      </w:pPr>
      <w:r w:rsidRPr="00307CD7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307CD7">
        <w:rPr>
          <w:rFonts w:ascii="Times New Roman" w:hAnsi="Times New Roman" w:cs="Times New Roman"/>
          <w:sz w:val="24"/>
          <w:szCs w:val="24"/>
        </w:rPr>
        <w:t>CourseBST</w:t>
      </w:r>
      <w:r w:rsidRPr="00307CD7">
        <w:rPr>
          <w:rFonts w:ascii="Cambria Math" w:hAnsi="Cambria Math" w:cs="Cambria Math"/>
          <w:sz w:val="24"/>
          <w:szCs w:val="24"/>
        </w:rPr>
        <w:t>∷</w:t>
      </w:r>
      <w:proofErr w:type="gramStart"/>
      <w:r w:rsidRPr="00307CD7">
        <w:rPr>
          <w:rFonts w:ascii="Times New Roman" w:hAnsi="Times New Roman" w:cs="Times New Roman"/>
          <w:sz w:val="24"/>
          <w:szCs w:val="24"/>
        </w:rPr>
        <w:t>printSampleSchedule</w:t>
      </w:r>
      <w:proofErr w:type="spellEnd"/>
      <w:r w:rsidRPr="00307CD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07CD7">
        <w:rPr>
          <w:rFonts w:ascii="Times New Roman" w:hAnsi="Times New Roman" w:cs="Times New Roman"/>
          <w:sz w:val="24"/>
          <w:szCs w:val="24"/>
        </w:rPr>
        <w:t xml:space="preserve">Node* node) </w:t>
      </w:r>
    </w:p>
    <w:p w14:paraId="26C592FB" w14:textId="4C93D6C3" w:rsidR="00D865AB" w:rsidRPr="00307CD7" w:rsidRDefault="00D865AB" w:rsidP="00D865AB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307CD7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307CD7">
        <w:rPr>
          <w:rFonts w:ascii="Times New Roman" w:hAnsi="Times New Roman" w:cs="Times New Roman"/>
          <w:sz w:val="24"/>
          <w:szCs w:val="24"/>
        </w:rPr>
        <w:t xml:space="preserve">node </w:t>
      </w:r>
      <w:r w:rsidR="0075300A">
        <w:rPr>
          <w:rFonts w:ascii="Times New Roman" w:hAnsi="Times New Roman" w:cs="Times New Roman"/>
          <w:sz w:val="24"/>
          <w:szCs w:val="24"/>
        </w:rPr>
        <w:t>!=</w:t>
      </w:r>
      <w:r w:rsidRPr="00307CD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07CD7"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 w:rsidRPr="00307CD7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1D4F4421" w14:textId="77777777" w:rsidR="008573D2" w:rsidRPr="00307CD7" w:rsidRDefault="00D865AB" w:rsidP="00D865AB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307CD7">
        <w:rPr>
          <w:rFonts w:ascii="Times New Roman" w:hAnsi="Times New Roman" w:cs="Times New Roman"/>
          <w:sz w:val="24"/>
          <w:szCs w:val="24"/>
        </w:rPr>
        <w:t>printSampleSchedule</w:t>
      </w:r>
      <w:proofErr w:type="spellEnd"/>
      <w:r w:rsidRPr="00307CD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07CD7">
        <w:rPr>
          <w:rFonts w:ascii="Times New Roman" w:hAnsi="Times New Roman" w:cs="Times New Roman"/>
          <w:sz w:val="24"/>
          <w:szCs w:val="24"/>
        </w:rPr>
        <w:t>node→left</w:t>
      </w:r>
      <w:proofErr w:type="spellEnd"/>
      <w:r w:rsidRPr="00307CD7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53959A7B" w14:textId="77777777" w:rsidR="008573D2" w:rsidRPr="00307CD7" w:rsidRDefault="00D865AB" w:rsidP="008573D2">
      <w:pPr>
        <w:ind w:left="1440"/>
        <w:rPr>
          <w:rFonts w:ascii="Times New Roman" w:hAnsi="Times New Roman" w:cs="Times New Roman"/>
          <w:sz w:val="24"/>
          <w:szCs w:val="24"/>
        </w:rPr>
      </w:pPr>
      <w:r w:rsidRPr="00307CD7">
        <w:rPr>
          <w:rFonts w:ascii="Times New Roman" w:hAnsi="Times New Roman" w:cs="Times New Roman"/>
          <w:sz w:val="24"/>
          <w:szCs w:val="24"/>
        </w:rPr>
        <w:t xml:space="preserve">print </w:t>
      </w:r>
      <w:proofErr w:type="spellStart"/>
      <w:r w:rsidRPr="00307CD7">
        <w:rPr>
          <w:rFonts w:ascii="Times New Roman" w:hAnsi="Times New Roman" w:cs="Times New Roman"/>
          <w:sz w:val="24"/>
          <w:szCs w:val="24"/>
        </w:rPr>
        <w:t>node→</w:t>
      </w:r>
      <w:proofErr w:type="gramStart"/>
      <w:r w:rsidRPr="00307CD7">
        <w:rPr>
          <w:rFonts w:ascii="Times New Roman" w:hAnsi="Times New Roman" w:cs="Times New Roman"/>
          <w:sz w:val="24"/>
          <w:szCs w:val="24"/>
        </w:rPr>
        <w:t>course.courseNum</w:t>
      </w:r>
      <w:proofErr w:type="spellEnd"/>
      <w:proofErr w:type="gramEnd"/>
      <w:r w:rsidRPr="00307CD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07CD7">
        <w:rPr>
          <w:rFonts w:ascii="Times New Roman" w:hAnsi="Times New Roman" w:cs="Times New Roman"/>
          <w:sz w:val="24"/>
          <w:szCs w:val="24"/>
        </w:rPr>
        <w:t>node→course,courseName</w:t>
      </w:r>
      <w:proofErr w:type="spellEnd"/>
      <w:r w:rsidRPr="00307CD7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2396528" w14:textId="77777777" w:rsidR="008573D2" w:rsidRPr="00307CD7" w:rsidRDefault="00D865AB" w:rsidP="008573D2">
      <w:pPr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 w:rsidRPr="00307CD7">
        <w:rPr>
          <w:rFonts w:ascii="Times New Roman" w:hAnsi="Times New Roman" w:cs="Times New Roman"/>
          <w:sz w:val="24"/>
          <w:szCs w:val="24"/>
        </w:rPr>
        <w:t>printSampleSchedule</w:t>
      </w:r>
      <w:proofErr w:type="spellEnd"/>
      <w:r w:rsidRPr="00307CD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07CD7">
        <w:rPr>
          <w:rFonts w:ascii="Times New Roman" w:hAnsi="Times New Roman" w:cs="Times New Roman"/>
          <w:sz w:val="24"/>
          <w:szCs w:val="24"/>
        </w:rPr>
        <w:t>node→right</w:t>
      </w:r>
      <w:proofErr w:type="spellEnd"/>
      <w:r w:rsidRPr="00307CD7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6B1A1C7A" w14:textId="2D54331B" w:rsidR="00D865AB" w:rsidRDefault="00D865AB" w:rsidP="008573D2">
      <w:pPr>
        <w:ind w:left="720"/>
        <w:rPr>
          <w:rFonts w:ascii="Times New Roman" w:hAnsi="Times New Roman" w:cs="Times New Roman"/>
          <w:sz w:val="24"/>
          <w:szCs w:val="24"/>
        </w:rPr>
      </w:pPr>
      <w:r w:rsidRPr="00307CD7">
        <w:rPr>
          <w:rFonts w:ascii="Times New Roman" w:hAnsi="Times New Roman" w:cs="Times New Roman"/>
          <w:sz w:val="24"/>
          <w:szCs w:val="24"/>
        </w:rPr>
        <w:t>return</w:t>
      </w:r>
    </w:p>
    <w:p w14:paraId="1279EBB2" w14:textId="77777777" w:rsidR="00FB475C" w:rsidRPr="00356AE8" w:rsidRDefault="00FB475C" w:rsidP="0024180A">
      <w:pPr>
        <w:rPr>
          <w:rFonts w:ascii="Times New Roman" w:hAnsi="Times New Roman" w:cs="Times New Roman"/>
          <w:sz w:val="24"/>
          <w:szCs w:val="24"/>
        </w:rPr>
      </w:pPr>
      <w:r w:rsidRPr="00356AE8">
        <w:rPr>
          <w:rFonts w:ascii="Times New Roman" w:hAnsi="Times New Roman" w:cs="Times New Roman"/>
          <w:sz w:val="24"/>
          <w:szCs w:val="24"/>
        </w:rPr>
        <w:t xml:space="preserve">void </w:t>
      </w:r>
      <w:proofErr w:type="spellStart"/>
      <w:r w:rsidRPr="00356AE8">
        <w:rPr>
          <w:rFonts w:ascii="Times New Roman" w:hAnsi="Times New Roman" w:cs="Times New Roman"/>
          <w:sz w:val="24"/>
          <w:szCs w:val="24"/>
        </w:rPr>
        <w:t>CourseBST</w:t>
      </w:r>
      <w:r w:rsidRPr="00356AE8">
        <w:rPr>
          <w:rFonts w:ascii="Cambria Math" w:hAnsi="Cambria Math" w:cs="Cambria Math"/>
          <w:sz w:val="24"/>
          <w:szCs w:val="24"/>
        </w:rPr>
        <w:t>∷</w:t>
      </w:r>
      <w:proofErr w:type="gramStart"/>
      <w:r w:rsidRPr="00356AE8">
        <w:rPr>
          <w:rFonts w:ascii="Times New Roman" w:hAnsi="Times New Roman" w:cs="Times New Roman"/>
          <w:sz w:val="24"/>
          <w:szCs w:val="24"/>
        </w:rPr>
        <w:t>printCourseInfo</w:t>
      </w:r>
      <w:proofErr w:type="spellEnd"/>
      <w:r w:rsidRPr="00356AE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56AE8">
        <w:rPr>
          <w:rFonts w:ascii="Times New Roman" w:hAnsi="Times New Roman" w:cs="Times New Roman"/>
          <w:sz w:val="24"/>
          <w:szCs w:val="24"/>
        </w:rPr>
        <w:t xml:space="preserve">Node* current, string </w:t>
      </w:r>
      <w:proofErr w:type="spellStart"/>
      <w:r w:rsidRPr="00356AE8">
        <w:rPr>
          <w:rFonts w:ascii="Times New Roman" w:hAnsi="Times New Roman" w:cs="Times New Roman"/>
          <w:sz w:val="24"/>
          <w:szCs w:val="24"/>
        </w:rPr>
        <w:t>courseNum</w:t>
      </w:r>
      <w:proofErr w:type="spellEnd"/>
      <w:r w:rsidRPr="00356AE8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AB0300D" w14:textId="0F19ACA1" w:rsidR="00FB475C" w:rsidRPr="00356AE8" w:rsidRDefault="00FB475C" w:rsidP="00FB475C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356AE8">
        <w:rPr>
          <w:rFonts w:ascii="Times New Roman" w:hAnsi="Times New Roman" w:cs="Times New Roman"/>
          <w:sz w:val="24"/>
          <w:szCs w:val="24"/>
        </w:rPr>
        <w:t>WHILE (</w:t>
      </w:r>
      <w:proofErr w:type="gramStart"/>
      <w:r w:rsidRPr="00356AE8">
        <w:rPr>
          <w:rFonts w:ascii="Times New Roman" w:hAnsi="Times New Roman" w:cs="Times New Roman"/>
          <w:sz w:val="24"/>
          <w:szCs w:val="24"/>
        </w:rPr>
        <w:t xml:space="preserve">current </w:t>
      </w:r>
      <w:r w:rsidR="0075300A">
        <w:rPr>
          <w:rFonts w:ascii="Times New Roman" w:hAnsi="Times New Roman" w:cs="Times New Roman"/>
          <w:sz w:val="24"/>
          <w:szCs w:val="24"/>
        </w:rPr>
        <w:t>!</w:t>
      </w:r>
      <w:proofErr w:type="gramEnd"/>
      <w:r w:rsidR="0075300A">
        <w:rPr>
          <w:rFonts w:ascii="Times New Roman" w:hAnsi="Times New Roman" w:cs="Times New Roman"/>
          <w:sz w:val="24"/>
          <w:szCs w:val="24"/>
        </w:rPr>
        <w:t>=</w:t>
      </w:r>
      <w:r w:rsidRPr="00356A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6AE8"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 w:rsidRPr="00356AE8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92B9684" w14:textId="60B6DF61" w:rsidR="00FB475C" w:rsidRPr="00356AE8" w:rsidRDefault="00FB475C" w:rsidP="00FB475C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56AE8">
        <w:rPr>
          <w:rFonts w:ascii="Times New Roman" w:hAnsi="Times New Roman" w:cs="Times New Roman"/>
          <w:sz w:val="24"/>
          <w:szCs w:val="24"/>
        </w:rPr>
        <w:t>IF (</w:t>
      </w:r>
      <w:proofErr w:type="spellStart"/>
      <w:r w:rsidRPr="00356AE8">
        <w:rPr>
          <w:rFonts w:ascii="Times New Roman" w:hAnsi="Times New Roman" w:cs="Times New Roman"/>
          <w:sz w:val="24"/>
          <w:szCs w:val="24"/>
        </w:rPr>
        <w:t>current→</w:t>
      </w:r>
      <w:proofErr w:type="gramStart"/>
      <w:r w:rsidRPr="00356AE8">
        <w:rPr>
          <w:rFonts w:ascii="Times New Roman" w:hAnsi="Times New Roman" w:cs="Times New Roman"/>
          <w:sz w:val="24"/>
          <w:szCs w:val="24"/>
        </w:rPr>
        <w:t>course.coureNum</w:t>
      </w:r>
      <w:proofErr w:type="spellEnd"/>
      <w:proofErr w:type="gramEnd"/>
      <w:r w:rsidRPr="00356AE8">
        <w:rPr>
          <w:rFonts w:ascii="Times New Roman" w:hAnsi="Times New Roman" w:cs="Times New Roman"/>
          <w:sz w:val="24"/>
          <w:szCs w:val="24"/>
        </w:rPr>
        <w:t xml:space="preserve"> compares(</w:t>
      </w:r>
      <w:proofErr w:type="spellStart"/>
      <w:r w:rsidRPr="00356AE8">
        <w:rPr>
          <w:rFonts w:ascii="Times New Roman" w:hAnsi="Times New Roman" w:cs="Times New Roman"/>
          <w:sz w:val="24"/>
          <w:szCs w:val="24"/>
        </w:rPr>
        <w:t>courseNum</w:t>
      </w:r>
      <w:proofErr w:type="spellEnd"/>
      <w:r w:rsidRPr="00356AE8">
        <w:rPr>
          <w:rFonts w:ascii="Times New Roman" w:hAnsi="Times New Roman" w:cs="Times New Roman"/>
          <w:sz w:val="24"/>
          <w:szCs w:val="24"/>
        </w:rPr>
        <w:t xml:space="preserve">) </w:t>
      </w:r>
      <w:r w:rsidR="0075300A">
        <w:rPr>
          <w:rFonts w:ascii="Times New Roman" w:hAnsi="Times New Roman" w:cs="Times New Roman"/>
          <w:sz w:val="24"/>
          <w:szCs w:val="24"/>
        </w:rPr>
        <w:t>=</w:t>
      </w:r>
      <w:r w:rsidRPr="00356AE8">
        <w:rPr>
          <w:rFonts w:ascii="Times New Roman" w:hAnsi="Times New Roman" w:cs="Times New Roman"/>
          <w:sz w:val="24"/>
          <w:szCs w:val="24"/>
        </w:rPr>
        <w:t xml:space="preserve"> 0 </w:t>
      </w:r>
    </w:p>
    <w:p w14:paraId="11AFF352" w14:textId="77777777" w:rsidR="00FB475C" w:rsidRPr="00356AE8" w:rsidRDefault="00FB475C" w:rsidP="00FB475C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356AE8">
        <w:rPr>
          <w:rFonts w:ascii="Times New Roman" w:hAnsi="Times New Roman" w:cs="Times New Roman"/>
          <w:sz w:val="24"/>
          <w:szCs w:val="24"/>
        </w:rPr>
        <w:t xml:space="preserve">print current </w:t>
      </w:r>
      <w:proofErr w:type="spellStart"/>
      <w:proofErr w:type="gramStart"/>
      <w:r w:rsidRPr="00356AE8">
        <w:rPr>
          <w:rFonts w:ascii="Times New Roman" w:hAnsi="Times New Roman" w:cs="Times New Roman"/>
          <w:sz w:val="24"/>
          <w:szCs w:val="24"/>
        </w:rPr>
        <w:t>course.courseNum</w:t>
      </w:r>
      <w:proofErr w:type="spellEnd"/>
      <w:proofErr w:type="gramEnd"/>
      <w:r w:rsidRPr="00356AE8">
        <w:rPr>
          <w:rFonts w:ascii="Times New Roman" w:hAnsi="Times New Roman" w:cs="Times New Roman"/>
          <w:sz w:val="24"/>
          <w:szCs w:val="24"/>
        </w:rPr>
        <w:t xml:space="preserve">, current </w:t>
      </w:r>
      <w:proofErr w:type="spellStart"/>
      <w:r w:rsidRPr="00356AE8">
        <w:rPr>
          <w:rFonts w:ascii="Times New Roman" w:hAnsi="Times New Roman" w:cs="Times New Roman"/>
          <w:sz w:val="24"/>
          <w:szCs w:val="24"/>
        </w:rPr>
        <w:t>course.courseName</w:t>
      </w:r>
      <w:proofErr w:type="spellEnd"/>
      <w:r w:rsidRPr="00356AE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CC47259" w14:textId="51C9BE33" w:rsidR="00B66970" w:rsidRPr="00356AE8" w:rsidRDefault="00FB475C" w:rsidP="00FB475C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356AE8">
        <w:rPr>
          <w:rFonts w:ascii="Times New Roman" w:hAnsi="Times New Roman" w:cs="Times New Roman"/>
          <w:sz w:val="24"/>
          <w:szCs w:val="24"/>
        </w:rPr>
        <w:t xml:space="preserve">unsigned int size </w:t>
      </w:r>
      <w:r w:rsidR="0075300A">
        <w:rPr>
          <w:rFonts w:ascii="Times New Roman" w:hAnsi="Times New Roman" w:cs="Times New Roman"/>
          <w:sz w:val="24"/>
          <w:szCs w:val="24"/>
        </w:rPr>
        <w:t>=</w:t>
      </w:r>
      <w:r w:rsidRPr="00356A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56AE8">
        <w:rPr>
          <w:rFonts w:ascii="Times New Roman" w:hAnsi="Times New Roman" w:cs="Times New Roman"/>
          <w:sz w:val="24"/>
          <w:szCs w:val="24"/>
        </w:rPr>
        <w:t>NumPrerequisitesCourses</w:t>
      </w:r>
      <w:proofErr w:type="spellEnd"/>
      <w:r w:rsidRPr="00356AE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356AE8">
        <w:rPr>
          <w:rFonts w:ascii="Times New Roman" w:hAnsi="Times New Roman" w:cs="Times New Roman"/>
          <w:sz w:val="24"/>
          <w:szCs w:val="24"/>
        </w:rPr>
        <w:t>current→course</w:t>
      </w:r>
      <w:proofErr w:type="spellEnd"/>
      <w:r w:rsidRPr="00356AE8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4FE660F" w14:textId="77777777" w:rsidR="00B66970" w:rsidRPr="00356AE8" w:rsidRDefault="00FB475C" w:rsidP="00FB475C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356AE8">
        <w:rPr>
          <w:rFonts w:ascii="Times New Roman" w:hAnsi="Times New Roman" w:cs="Times New Roman"/>
          <w:sz w:val="24"/>
          <w:szCs w:val="24"/>
        </w:rPr>
        <w:t xml:space="preserve">print prerequisites </w:t>
      </w:r>
    </w:p>
    <w:p w14:paraId="349DF053" w14:textId="0CA5AE5E" w:rsidR="00B66970" w:rsidRPr="00356AE8" w:rsidRDefault="00FB475C" w:rsidP="00FB475C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356AE8">
        <w:rPr>
          <w:rFonts w:ascii="Times New Roman" w:hAnsi="Times New Roman" w:cs="Times New Roman"/>
          <w:sz w:val="24"/>
          <w:szCs w:val="24"/>
        </w:rPr>
        <w:t xml:space="preserve">unsigned int </w:t>
      </w:r>
      <w:proofErr w:type="spellStart"/>
      <w:r w:rsidRPr="00356AE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56AE8">
        <w:rPr>
          <w:rFonts w:ascii="Times New Roman" w:hAnsi="Times New Roman" w:cs="Times New Roman"/>
          <w:sz w:val="24"/>
          <w:szCs w:val="24"/>
        </w:rPr>
        <w:t xml:space="preserve"> </w:t>
      </w:r>
      <w:r w:rsidR="0075300A">
        <w:rPr>
          <w:rFonts w:ascii="Times New Roman" w:hAnsi="Times New Roman" w:cs="Times New Roman"/>
          <w:sz w:val="24"/>
          <w:szCs w:val="24"/>
        </w:rPr>
        <w:t>=</w:t>
      </w:r>
      <w:r w:rsidRPr="00356AE8">
        <w:rPr>
          <w:rFonts w:ascii="Times New Roman" w:hAnsi="Times New Roman" w:cs="Times New Roman"/>
          <w:sz w:val="24"/>
          <w:szCs w:val="24"/>
        </w:rPr>
        <w:t xml:space="preserve"> 0 </w:t>
      </w:r>
    </w:p>
    <w:p w14:paraId="646E9FC8" w14:textId="61DB6F63" w:rsidR="0093397B" w:rsidRDefault="00356AE8" w:rsidP="00356AE8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356AE8">
        <w:rPr>
          <w:rFonts w:ascii="Times New Roman" w:hAnsi="Times New Roman" w:cs="Times New Roman"/>
          <w:sz w:val="24"/>
          <w:szCs w:val="24"/>
        </w:rPr>
        <w:t>FOR (</w:t>
      </w:r>
      <w:proofErr w:type="spellStart"/>
      <w:r w:rsidRPr="00356AE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56AE8">
        <w:rPr>
          <w:rFonts w:ascii="Times New Roman" w:hAnsi="Times New Roman" w:cs="Times New Roman"/>
          <w:sz w:val="24"/>
          <w:szCs w:val="24"/>
        </w:rPr>
        <w:t xml:space="preserve"> </w:t>
      </w:r>
      <w:r w:rsidR="0075300A">
        <w:rPr>
          <w:rFonts w:ascii="Times New Roman" w:hAnsi="Times New Roman" w:cs="Times New Roman"/>
          <w:sz w:val="24"/>
          <w:szCs w:val="24"/>
        </w:rPr>
        <w:t>=</w:t>
      </w:r>
      <w:r w:rsidRPr="00356AE8">
        <w:rPr>
          <w:rFonts w:ascii="Times New Roman" w:hAnsi="Times New Roman" w:cs="Times New Roman"/>
          <w:sz w:val="24"/>
          <w:szCs w:val="24"/>
        </w:rPr>
        <w:t xml:space="preserve"> 0, I</w:t>
      </w:r>
      <w:r w:rsidRPr="00356AE8">
        <w:rPr>
          <w:rFonts w:ascii="Times New Roman" w:hAnsi="Times New Roman" w:cs="Times New Roman"/>
          <w:sz w:val="24"/>
          <w:szCs w:val="24"/>
        </w:rPr>
        <w:t xml:space="preserve">&lt;size </w:t>
      </w:r>
      <w:proofErr w:type="spellStart"/>
      <w:r w:rsidRPr="00356AE8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356AE8">
        <w:rPr>
          <w:rFonts w:ascii="Times New Roman" w:hAnsi="Times New Roman" w:cs="Times New Roman"/>
          <w:sz w:val="24"/>
          <w:szCs w:val="24"/>
        </w:rPr>
        <w:t xml:space="preserve"> ++)</w:t>
      </w:r>
    </w:p>
    <w:p w14:paraId="07C33CC2" w14:textId="77777777" w:rsidR="00E320CB" w:rsidRPr="00B91246" w:rsidRDefault="00E320CB" w:rsidP="00356AE8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B91246">
        <w:rPr>
          <w:rFonts w:ascii="Times New Roman" w:hAnsi="Times New Roman" w:cs="Times New Roman"/>
          <w:sz w:val="24"/>
          <w:szCs w:val="24"/>
        </w:rPr>
        <w:t>print current→course.preRequisites.at(</w:t>
      </w:r>
      <w:proofErr w:type="spellStart"/>
      <w:r w:rsidRPr="00B91246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91246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C828BB1" w14:textId="37632D35" w:rsidR="00E320CB" w:rsidRPr="00B91246" w:rsidRDefault="00E320CB" w:rsidP="00E320CB">
      <w:pPr>
        <w:ind w:left="216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B91246">
        <w:rPr>
          <w:rFonts w:ascii="Times New Roman" w:hAnsi="Times New Roman" w:cs="Times New Roman"/>
          <w:sz w:val="24"/>
          <w:szCs w:val="24"/>
        </w:rPr>
        <w:t xml:space="preserve">IF( </w:t>
      </w:r>
      <w:proofErr w:type="spellStart"/>
      <w:r w:rsidRPr="00B91246">
        <w:rPr>
          <w:rFonts w:ascii="Times New Roman" w:hAnsi="Times New Roman" w:cs="Times New Roman"/>
          <w:sz w:val="24"/>
          <w:szCs w:val="24"/>
        </w:rPr>
        <w:t>i</w:t>
      </w:r>
      <w:proofErr w:type="spellEnd"/>
      <w:proofErr w:type="gramEnd"/>
      <w:r w:rsidRPr="00B91246">
        <w:rPr>
          <w:rFonts w:ascii="Times New Roman" w:hAnsi="Times New Roman" w:cs="Times New Roman"/>
          <w:sz w:val="24"/>
          <w:szCs w:val="24"/>
        </w:rPr>
        <w:t xml:space="preserve"> </w:t>
      </w:r>
      <w:r w:rsidR="0064217D">
        <w:rPr>
          <w:rFonts w:ascii="Times New Roman" w:hAnsi="Times New Roman" w:cs="Times New Roman"/>
          <w:sz w:val="24"/>
          <w:szCs w:val="24"/>
        </w:rPr>
        <w:t>!</w:t>
      </w:r>
      <w:r w:rsidR="0075300A">
        <w:rPr>
          <w:rFonts w:ascii="Times New Roman" w:hAnsi="Times New Roman" w:cs="Times New Roman"/>
          <w:sz w:val="24"/>
          <w:szCs w:val="24"/>
        </w:rPr>
        <w:t>=</w:t>
      </w:r>
      <w:r w:rsidRPr="00B91246">
        <w:rPr>
          <w:rFonts w:ascii="Times New Roman" w:hAnsi="Times New Roman" w:cs="Times New Roman"/>
          <w:sz w:val="24"/>
          <w:szCs w:val="24"/>
        </w:rPr>
        <w:t xml:space="preserve"> size – 1) </w:t>
      </w:r>
    </w:p>
    <w:p w14:paraId="3BEB2931" w14:textId="67FE940C" w:rsidR="00E320CB" w:rsidRPr="00B91246" w:rsidRDefault="00E320CB" w:rsidP="00F92A3F">
      <w:pPr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B91246">
        <w:rPr>
          <w:rFonts w:ascii="Times New Roman" w:hAnsi="Times New Roman" w:cs="Times New Roman"/>
          <w:sz w:val="24"/>
          <w:szCs w:val="24"/>
        </w:rPr>
        <w:t>print “, “</w:t>
      </w:r>
    </w:p>
    <w:p w14:paraId="678429DE" w14:textId="1F8C9BDD" w:rsidR="00F92A3F" w:rsidRPr="00B91246" w:rsidRDefault="00F92A3F" w:rsidP="00E320CB">
      <w:pPr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B91246">
        <w:rPr>
          <w:rFonts w:ascii="Times New Roman" w:hAnsi="Times New Roman" w:cs="Times New Roman"/>
          <w:sz w:val="24"/>
          <w:szCs w:val="24"/>
        </w:rPr>
        <w:t>IF (</w:t>
      </w:r>
      <w:proofErr w:type="spellStart"/>
      <w:r w:rsidRPr="00B91246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B91246">
        <w:rPr>
          <w:rFonts w:ascii="Times New Roman" w:hAnsi="Times New Roman" w:cs="Times New Roman"/>
          <w:sz w:val="24"/>
          <w:szCs w:val="24"/>
        </w:rPr>
        <w:t xml:space="preserve"> </w:t>
      </w:r>
      <w:r w:rsidR="00B91246">
        <w:rPr>
          <w:rFonts w:ascii="Times New Roman" w:hAnsi="Times New Roman" w:cs="Times New Roman"/>
          <w:sz w:val="24"/>
          <w:szCs w:val="24"/>
        </w:rPr>
        <w:t>=</w:t>
      </w:r>
      <w:r w:rsidRPr="00B91246">
        <w:rPr>
          <w:rFonts w:ascii="Times New Roman" w:hAnsi="Times New Roman" w:cs="Times New Roman"/>
          <w:sz w:val="24"/>
          <w:szCs w:val="24"/>
        </w:rPr>
        <w:t xml:space="preserve"> 0) </w:t>
      </w:r>
    </w:p>
    <w:p w14:paraId="466B80E8" w14:textId="77777777" w:rsidR="00F92A3F" w:rsidRPr="00B91246" w:rsidRDefault="00F92A3F" w:rsidP="00F92A3F">
      <w:pPr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B91246">
        <w:rPr>
          <w:rFonts w:ascii="Times New Roman" w:hAnsi="Times New Roman" w:cs="Times New Roman"/>
          <w:sz w:val="24"/>
          <w:szCs w:val="24"/>
        </w:rPr>
        <w:t xml:space="preserve">print no prerequisites needed </w:t>
      </w:r>
    </w:p>
    <w:p w14:paraId="34935C45" w14:textId="544717DE" w:rsidR="00F92A3F" w:rsidRDefault="00F92A3F" w:rsidP="00F92A3F">
      <w:pPr>
        <w:ind w:left="2160" w:firstLine="720"/>
        <w:rPr>
          <w:rFonts w:ascii="Times New Roman" w:hAnsi="Times New Roman" w:cs="Times New Roman"/>
          <w:sz w:val="24"/>
          <w:szCs w:val="24"/>
        </w:rPr>
      </w:pPr>
      <w:r w:rsidRPr="00B91246">
        <w:rPr>
          <w:rFonts w:ascii="Times New Roman" w:hAnsi="Times New Roman" w:cs="Times New Roman"/>
          <w:sz w:val="24"/>
          <w:szCs w:val="24"/>
        </w:rPr>
        <w:t>return</w:t>
      </w:r>
    </w:p>
    <w:p w14:paraId="35E0758A" w14:textId="77777777" w:rsidR="003F6238" w:rsidRDefault="003F6238" w:rsidP="003F6238">
      <w:r>
        <w:rPr>
          <w:rFonts w:ascii="Times New Roman" w:hAnsi="Times New Roman" w:cs="Times New Roman"/>
          <w:sz w:val="24"/>
          <w:szCs w:val="24"/>
        </w:rPr>
        <w:tab/>
      </w:r>
      <w:r>
        <w:t xml:space="preserve">ELSE </w:t>
      </w:r>
    </w:p>
    <w:p w14:paraId="5260FF53" w14:textId="77777777" w:rsidR="009D789F" w:rsidRPr="00FA79F0" w:rsidRDefault="003F6238" w:rsidP="003F6238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A79F0">
        <w:rPr>
          <w:rFonts w:ascii="Times New Roman" w:hAnsi="Times New Roman" w:cs="Times New Roman"/>
          <w:sz w:val="24"/>
          <w:szCs w:val="24"/>
        </w:rPr>
        <w:t>IF (</w:t>
      </w:r>
      <w:proofErr w:type="spellStart"/>
      <w:r w:rsidRPr="00FA79F0">
        <w:rPr>
          <w:rFonts w:ascii="Times New Roman" w:hAnsi="Times New Roman" w:cs="Times New Roman"/>
          <w:sz w:val="24"/>
          <w:szCs w:val="24"/>
        </w:rPr>
        <w:t>courseNum</w:t>
      </w:r>
      <w:proofErr w:type="spellEnd"/>
      <w:r w:rsidRPr="00FA79F0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A79F0">
        <w:rPr>
          <w:rFonts w:ascii="Times New Roman" w:hAnsi="Times New Roman" w:cs="Times New Roman"/>
          <w:sz w:val="24"/>
          <w:szCs w:val="24"/>
        </w:rPr>
        <w:t>compare(</w:t>
      </w:r>
      <w:proofErr w:type="spellStart"/>
      <w:proofErr w:type="gramEnd"/>
      <w:r w:rsidRPr="00FA79F0">
        <w:rPr>
          <w:rFonts w:ascii="Times New Roman" w:hAnsi="Times New Roman" w:cs="Times New Roman"/>
          <w:sz w:val="24"/>
          <w:szCs w:val="24"/>
        </w:rPr>
        <w:t>current→course</w:t>
      </w:r>
      <w:proofErr w:type="spellEnd"/>
      <w:r w:rsidRPr="00FA79F0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A79F0">
        <w:rPr>
          <w:rFonts w:ascii="Times New Roman" w:hAnsi="Times New Roman" w:cs="Times New Roman"/>
          <w:sz w:val="24"/>
          <w:szCs w:val="24"/>
        </w:rPr>
        <w:t>courseNum</w:t>
      </w:r>
      <w:proofErr w:type="spellEnd"/>
      <w:r w:rsidRPr="00FA79F0">
        <w:rPr>
          <w:rFonts w:ascii="Times New Roman" w:hAnsi="Times New Roman" w:cs="Times New Roman"/>
          <w:sz w:val="24"/>
          <w:szCs w:val="24"/>
        </w:rPr>
        <w:t xml:space="preserve">) &lt; 0 current equals </w:t>
      </w:r>
    </w:p>
    <w:p w14:paraId="1AD07BDB" w14:textId="77777777" w:rsidR="00FA79F0" w:rsidRPr="00FA79F0" w:rsidRDefault="009D789F" w:rsidP="009D789F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FA79F0">
        <w:rPr>
          <w:rFonts w:ascii="Times New Roman" w:hAnsi="Times New Roman" w:cs="Times New Roman"/>
          <w:sz w:val="24"/>
          <w:szCs w:val="24"/>
        </w:rPr>
        <w:lastRenderedPageBreak/>
        <w:t>C</w:t>
      </w:r>
      <w:r w:rsidR="003F6238" w:rsidRPr="00FA79F0">
        <w:rPr>
          <w:rFonts w:ascii="Times New Roman" w:hAnsi="Times New Roman" w:cs="Times New Roman"/>
          <w:sz w:val="24"/>
          <w:szCs w:val="24"/>
        </w:rPr>
        <w:t>urrent</w:t>
      </w:r>
      <w:r w:rsidRPr="00FA79F0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FA79F0">
        <w:rPr>
          <w:rFonts w:ascii="Times New Roman" w:hAnsi="Times New Roman" w:cs="Times New Roman"/>
          <w:sz w:val="24"/>
          <w:szCs w:val="24"/>
        </w:rPr>
        <w:t>current</w:t>
      </w:r>
      <w:r w:rsidR="003F6238" w:rsidRPr="00FA79F0">
        <w:rPr>
          <w:rFonts w:ascii="Times New Roman" w:hAnsi="Times New Roman" w:cs="Times New Roman"/>
          <w:sz w:val="24"/>
          <w:szCs w:val="24"/>
        </w:rPr>
        <w:t>→left</w:t>
      </w:r>
      <w:proofErr w:type="spellEnd"/>
      <w:r w:rsidR="003F6238" w:rsidRPr="00FA79F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ACFCB37" w14:textId="338F482B" w:rsidR="003F6238" w:rsidRDefault="003F6238" w:rsidP="00FA79F0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A79F0">
        <w:rPr>
          <w:rFonts w:ascii="Times New Roman" w:hAnsi="Times New Roman" w:cs="Times New Roman"/>
          <w:sz w:val="24"/>
          <w:szCs w:val="24"/>
        </w:rPr>
        <w:t>ELSE</w:t>
      </w:r>
    </w:p>
    <w:p w14:paraId="01B3C114" w14:textId="7ACE65B1" w:rsidR="00FA79F0" w:rsidRDefault="00A45342" w:rsidP="00FA79F0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A45342">
        <w:rPr>
          <w:rFonts w:ascii="Times New Roman" w:hAnsi="Times New Roman" w:cs="Times New Roman"/>
          <w:sz w:val="24"/>
          <w:szCs w:val="24"/>
        </w:rPr>
        <w:t xml:space="preserve">current equals </w:t>
      </w:r>
      <w:proofErr w:type="spellStart"/>
      <w:r w:rsidRPr="00A45342">
        <w:rPr>
          <w:rFonts w:ascii="Times New Roman" w:hAnsi="Times New Roman" w:cs="Times New Roman"/>
          <w:sz w:val="24"/>
          <w:szCs w:val="24"/>
        </w:rPr>
        <w:t>current→right</w:t>
      </w:r>
      <w:proofErr w:type="spellEnd"/>
    </w:p>
    <w:p w14:paraId="13E97760" w14:textId="77777777" w:rsidR="00C7085B" w:rsidRPr="00F80261" w:rsidRDefault="00C7085B" w:rsidP="00C7085B">
      <w:pPr>
        <w:rPr>
          <w:rFonts w:ascii="Times New Roman" w:hAnsi="Times New Roman" w:cs="Times New Roman"/>
          <w:sz w:val="24"/>
          <w:szCs w:val="24"/>
        </w:rPr>
      </w:pPr>
      <w:r w:rsidRPr="00F80261">
        <w:rPr>
          <w:rFonts w:ascii="Times New Roman" w:hAnsi="Times New Roman" w:cs="Times New Roman"/>
          <w:sz w:val="24"/>
          <w:szCs w:val="24"/>
        </w:rPr>
        <w:t xml:space="preserve">int </w:t>
      </w:r>
      <w:proofErr w:type="gramStart"/>
      <w:r w:rsidRPr="00F80261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F80261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441C1BD0" w14:textId="11DDCB87" w:rsidR="00C7085B" w:rsidRPr="00F80261" w:rsidRDefault="00C7085B" w:rsidP="00C7085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80261">
        <w:rPr>
          <w:rFonts w:ascii="Times New Roman" w:hAnsi="Times New Roman" w:cs="Times New Roman"/>
          <w:sz w:val="24"/>
          <w:szCs w:val="24"/>
        </w:rPr>
        <w:t xml:space="preserve">Tree* tree </w:t>
      </w:r>
      <w:r w:rsidR="00F80261" w:rsidRPr="00F80261">
        <w:rPr>
          <w:rFonts w:ascii="Times New Roman" w:hAnsi="Times New Roman" w:cs="Times New Roman"/>
          <w:sz w:val="24"/>
          <w:szCs w:val="24"/>
        </w:rPr>
        <w:t xml:space="preserve">= </w:t>
      </w:r>
      <w:r w:rsidRPr="00F80261">
        <w:rPr>
          <w:rFonts w:ascii="Times New Roman" w:hAnsi="Times New Roman" w:cs="Times New Roman"/>
          <w:sz w:val="24"/>
          <w:szCs w:val="24"/>
        </w:rPr>
        <w:t xml:space="preserve">new </w:t>
      </w:r>
      <w:proofErr w:type="gramStart"/>
      <w:r w:rsidRPr="00F80261">
        <w:rPr>
          <w:rFonts w:ascii="Times New Roman" w:hAnsi="Times New Roman" w:cs="Times New Roman"/>
          <w:sz w:val="24"/>
          <w:szCs w:val="24"/>
        </w:rPr>
        <w:t>Tree(</w:t>
      </w:r>
      <w:proofErr w:type="gramEnd"/>
      <w:r w:rsidRPr="00F80261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8D27C4D" w14:textId="77777777" w:rsidR="00C7085B" w:rsidRPr="00F80261" w:rsidRDefault="00C7085B" w:rsidP="00C7085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80261">
        <w:rPr>
          <w:rFonts w:ascii="Times New Roman" w:hAnsi="Times New Roman" w:cs="Times New Roman"/>
          <w:sz w:val="24"/>
          <w:szCs w:val="24"/>
        </w:rPr>
        <w:t>Vector</w:t>
      </w:r>
      <w:r w:rsidRPr="00F80261">
        <w:rPr>
          <w:rFonts w:ascii="Times New Roman" w:hAnsi="Times New Roman" w:cs="Times New Roman"/>
          <w:sz w:val="24"/>
          <w:szCs w:val="24"/>
        </w:rPr>
        <w:t>&lt;string&gt;</w:t>
      </w:r>
      <w:r w:rsidRPr="00F80261">
        <w:rPr>
          <w:rFonts w:ascii="Times New Roman" w:hAnsi="Times New Roman" w:cs="Times New Roman"/>
          <w:sz w:val="24"/>
          <w:szCs w:val="24"/>
        </w:rPr>
        <w:t xml:space="preserve">temp </w:t>
      </w:r>
    </w:p>
    <w:p w14:paraId="4911CD1D" w14:textId="77777777" w:rsidR="00F218DC" w:rsidRPr="00F80261" w:rsidRDefault="00C7085B" w:rsidP="00C7085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F80261">
        <w:rPr>
          <w:rFonts w:ascii="Times New Roman" w:hAnsi="Times New Roman" w:cs="Times New Roman"/>
          <w:sz w:val="24"/>
          <w:szCs w:val="24"/>
        </w:rPr>
        <w:t xml:space="preserve">String line </w:t>
      </w:r>
    </w:p>
    <w:p w14:paraId="74AECCD2" w14:textId="77777777" w:rsidR="00F218DC" w:rsidRPr="00F80261" w:rsidRDefault="00C7085B" w:rsidP="00C7085B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F80261">
        <w:rPr>
          <w:rFonts w:ascii="Times New Roman" w:hAnsi="Times New Roman" w:cs="Times New Roman"/>
          <w:sz w:val="24"/>
          <w:szCs w:val="24"/>
        </w:rPr>
        <w:t>Ifstream</w:t>
      </w:r>
      <w:proofErr w:type="spellEnd"/>
      <w:r w:rsidRPr="00F802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F80261">
        <w:rPr>
          <w:rFonts w:ascii="Times New Roman" w:hAnsi="Times New Roman" w:cs="Times New Roman"/>
          <w:sz w:val="24"/>
          <w:szCs w:val="24"/>
        </w:rPr>
        <w:t>infile</w:t>
      </w:r>
      <w:proofErr w:type="spellEnd"/>
      <w:r w:rsidRPr="00F8026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80261">
        <w:rPr>
          <w:rFonts w:ascii="Times New Roman" w:hAnsi="Times New Roman" w:cs="Times New Roman"/>
          <w:sz w:val="24"/>
          <w:szCs w:val="24"/>
        </w:rPr>
        <w:t xml:space="preserve">“file name”) </w:t>
      </w:r>
    </w:p>
    <w:p w14:paraId="6E81DF17" w14:textId="77777777" w:rsidR="00F218DC" w:rsidRPr="00F80261" w:rsidRDefault="00C7085B" w:rsidP="00C7085B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F80261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F80261">
        <w:rPr>
          <w:rFonts w:ascii="Times New Roman" w:hAnsi="Times New Roman" w:cs="Times New Roman"/>
          <w:sz w:val="24"/>
          <w:szCs w:val="24"/>
        </w:rPr>
        <w:t>getline</w:t>
      </w:r>
      <w:proofErr w:type="spellEnd"/>
      <w:r w:rsidRPr="00F8026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80261">
        <w:rPr>
          <w:rFonts w:ascii="Times New Roman" w:hAnsi="Times New Roman" w:cs="Times New Roman"/>
          <w:sz w:val="24"/>
          <w:szCs w:val="24"/>
        </w:rPr>
        <w:t>infile,line</w:t>
      </w:r>
      <w:proofErr w:type="spellEnd"/>
      <w:r w:rsidRPr="00F80261">
        <w:rPr>
          <w:rFonts w:ascii="Times New Roman" w:hAnsi="Times New Roman" w:cs="Times New Roman"/>
          <w:sz w:val="24"/>
          <w:szCs w:val="24"/>
        </w:rPr>
        <w:t xml:space="preserve">)) </w:t>
      </w:r>
    </w:p>
    <w:p w14:paraId="163265B4" w14:textId="77777777" w:rsidR="00D36670" w:rsidRPr="00F80261" w:rsidRDefault="00C7085B" w:rsidP="00D36670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F80261">
        <w:rPr>
          <w:rFonts w:ascii="Times New Roman" w:hAnsi="Times New Roman" w:cs="Times New Roman"/>
          <w:sz w:val="24"/>
          <w:szCs w:val="24"/>
        </w:rPr>
        <w:t>Stringstream</w:t>
      </w:r>
      <w:proofErr w:type="spellEnd"/>
      <w:r w:rsidRPr="00F80261">
        <w:rPr>
          <w:rFonts w:ascii="Times New Roman" w:hAnsi="Times New Roman" w:cs="Times New Roman"/>
          <w:sz w:val="24"/>
          <w:szCs w:val="24"/>
        </w:rPr>
        <w:t xml:space="preserve"> ss(line) </w:t>
      </w:r>
    </w:p>
    <w:p w14:paraId="72505401" w14:textId="77777777" w:rsidR="009F06C2" w:rsidRPr="00F80261" w:rsidRDefault="00C7085B" w:rsidP="00D36670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F80261">
        <w:rPr>
          <w:rFonts w:ascii="Times New Roman" w:hAnsi="Times New Roman" w:cs="Times New Roman"/>
          <w:sz w:val="24"/>
          <w:szCs w:val="24"/>
        </w:rPr>
        <w:t>WHILE(</w:t>
      </w:r>
      <w:proofErr w:type="spellStart"/>
      <w:proofErr w:type="gramEnd"/>
      <w:r w:rsidRPr="00F80261">
        <w:rPr>
          <w:rFonts w:ascii="Times New Roman" w:hAnsi="Times New Roman" w:cs="Times New Roman"/>
          <w:sz w:val="24"/>
          <w:szCs w:val="24"/>
        </w:rPr>
        <w:t>ss.good</w:t>
      </w:r>
      <w:proofErr w:type="spellEnd"/>
      <w:r w:rsidRPr="00F80261">
        <w:rPr>
          <w:rFonts w:ascii="Times New Roman" w:hAnsi="Times New Roman" w:cs="Times New Roman"/>
          <w:sz w:val="24"/>
          <w:szCs w:val="24"/>
        </w:rPr>
        <w:t xml:space="preserve">()) </w:t>
      </w:r>
    </w:p>
    <w:p w14:paraId="190BA365" w14:textId="77777777" w:rsidR="009F06C2" w:rsidRPr="00F80261" w:rsidRDefault="00C7085B" w:rsidP="00D36670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F80261">
        <w:rPr>
          <w:rFonts w:ascii="Times New Roman" w:hAnsi="Times New Roman" w:cs="Times New Roman"/>
          <w:sz w:val="24"/>
          <w:szCs w:val="24"/>
        </w:rPr>
        <w:t xml:space="preserve">string </w:t>
      </w:r>
      <w:proofErr w:type="spellStart"/>
      <w:r w:rsidRPr="00F80261">
        <w:rPr>
          <w:rFonts w:ascii="Times New Roman" w:hAnsi="Times New Roman" w:cs="Times New Roman"/>
          <w:sz w:val="24"/>
          <w:szCs w:val="24"/>
        </w:rPr>
        <w:t>substr</w:t>
      </w:r>
      <w:proofErr w:type="spellEnd"/>
      <w:r w:rsidRPr="00F8026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148947" w14:textId="77777777" w:rsidR="009F06C2" w:rsidRPr="00F80261" w:rsidRDefault="00C7085B" w:rsidP="00D36670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80261">
        <w:rPr>
          <w:rFonts w:ascii="Times New Roman" w:hAnsi="Times New Roman" w:cs="Times New Roman"/>
          <w:sz w:val="24"/>
          <w:szCs w:val="24"/>
        </w:rPr>
        <w:t>getline</w:t>
      </w:r>
      <w:proofErr w:type="spellEnd"/>
      <w:r w:rsidRPr="00F8026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F80261">
        <w:rPr>
          <w:rFonts w:ascii="Times New Roman" w:hAnsi="Times New Roman" w:cs="Times New Roman"/>
          <w:sz w:val="24"/>
          <w:szCs w:val="24"/>
        </w:rPr>
        <w:t xml:space="preserve">ss, </w:t>
      </w:r>
      <w:proofErr w:type="spellStart"/>
      <w:r w:rsidRPr="00F80261">
        <w:rPr>
          <w:rFonts w:ascii="Times New Roman" w:hAnsi="Times New Roman" w:cs="Times New Roman"/>
          <w:sz w:val="24"/>
          <w:szCs w:val="24"/>
        </w:rPr>
        <w:t>substr</w:t>
      </w:r>
      <w:proofErr w:type="spellEnd"/>
      <w:r w:rsidRPr="00F80261">
        <w:rPr>
          <w:rFonts w:ascii="Times New Roman" w:hAnsi="Times New Roman" w:cs="Times New Roman"/>
          <w:sz w:val="24"/>
          <w:szCs w:val="24"/>
        </w:rPr>
        <w:t xml:space="preserve">, ‘,’) </w:t>
      </w:r>
    </w:p>
    <w:p w14:paraId="70BE9088" w14:textId="6E88182E" w:rsidR="002E7C26" w:rsidRPr="00F80261" w:rsidRDefault="00C7085B" w:rsidP="00D36670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80261">
        <w:rPr>
          <w:rFonts w:ascii="Times New Roman" w:hAnsi="Times New Roman" w:cs="Times New Roman"/>
          <w:sz w:val="24"/>
          <w:szCs w:val="24"/>
        </w:rPr>
        <w:t>temp.push</w:t>
      </w:r>
      <w:proofErr w:type="gramEnd"/>
      <w:r w:rsidRPr="00F80261">
        <w:rPr>
          <w:rFonts w:ascii="Times New Roman" w:hAnsi="Times New Roman" w:cs="Times New Roman"/>
          <w:sz w:val="24"/>
          <w:szCs w:val="24"/>
        </w:rPr>
        <w:t>_back</w:t>
      </w:r>
      <w:proofErr w:type="spellEnd"/>
      <w:r w:rsidRPr="00F8026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80261">
        <w:rPr>
          <w:rFonts w:ascii="Times New Roman" w:hAnsi="Times New Roman" w:cs="Times New Roman"/>
          <w:sz w:val="24"/>
          <w:szCs w:val="24"/>
        </w:rPr>
        <w:t>substr</w:t>
      </w:r>
      <w:proofErr w:type="spellEnd"/>
      <w:r w:rsidRPr="00F80261">
        <w:rPr>
          <w:rFonts w:ascii="Times New Roman" w:hAnsi="Times New Roman" w:cs="Times New Roman"/>
          <w:sz w:val="24"/>
          <w:szCs w:val="24"/>
        </w:rPr>
        <w:t>)</w:t>
      </w:r>
    </w:p>
    <w:p w14:paraId="3F86BD08" w14:textId="77777777" w:rsidR="009F06C2" w:rsidRPr="00F80261" w:rsidRDefault="009F06C2" w:rsidP="009F06C2">
      <w:pPr>
        <w:rPr>
          <w:rFonts w:ascii="Times New Roman" w:hAnsi="Times New Roman" w:cs="Times New Roman"/>
          <w:sz w:val="24"/>
          <w:szCs w:val="24"/>
        </w:rPr>
      </w:pPr>
      <w:r w:rsidRPr="00F80261">
        <w:rPr>
          <w:rFonts w:ascii="Times New Roman" w:hAnsi="Times New Roman" w:cs="Times New Roman"/>
          <w:sz w:val="24"/>
          <w:szCs w:val="24"/>
        </w:rPr>
        <w:tab/>
      </w:r>
      <w:proofErr w:type="spellStart"/>
      <w:proofErr w:type="gramStart"/>
      <w:r w:rsidRPr="00F80261">
        <w:rPr>
          <w:rFonts w:ascii="Times New Roman" w:hAnsi="Times New Roman" w:cs="Times New Roman"/>
          <w:sz w:val="24"/>
          <w:szCs w:val="24"/>
        </w:rPr>
        <w:t>tree.insert</w:t>
      </w:r>
      <w:proofErr w:type="spellEnd"/>
      <w:proofErr w:type="gramEnd"/>
      <w:r w:rsidRPr="00F8026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80261">
        <w:rPr>
          <w:rFonts w:ascii="Times New Roman" w:hAnsi="Times New Roman" w:cs="Times New Roman"/>
          <w:sz w:val="24"/>
          <w:szCs w:val="24"/>
        </w:rPr>
        <w:t>parseLine</w:t>
      </w:r>
      <w:proofErr w:type="spellEnd"/>
      <w:r w:rsidRPr="00F80261">
        <w:rPr>
          <w:rFonts w:ascii="Times New Roman" w:hAnsi="Times New Roman" w:cs="Times New Roman"/>
          <w:sz w:val="24"/>
          <w:szCs w:val="24"/>
        </w:rPr>
        <w:t xml:space="preserve">(temp)) </w:t>
      </w:r>
    </w:p>
    <w:p w14:paraId="0C650332" w14:textId="76193157" w:rsidR="009F06C2" w:rsidRDefault="009F06C2" w:rsidP="009F06C2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F80261">
        <w:rPr>
          <w:rFonts w:ascii="Times New Roman" w:hAnsi="Times New Roman" w:cs="Times New Roman"/>
          <w:sz w:val="24"/>
          <w:szCs w:val="24"/>
        </w:rPr>
        <w:t>temp.clear</w:t>
      </w:r>
      <w:proofErr w:type="spellEnd"/>
      <w:proofErr w:type="gramEnd"/>
    </w:p>
    <w:p w14:paraId="66E6930B" w14:textId="568FDB2F" w:rsidR="00311682" w:rsidRDefault="00311682" w:rsidP="009F06C2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//This Prints the course list</w:t>
      </w:r>
    </w:p>
    <w:p w14:paraId="1276DBD5" w14:textId="77777777" w:rsidR="001C45F3" w:rsidRPr="00B51A1B" w:rsidRDefault="001C45F3" w:rsidP="001C45F3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51A1B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Pr="00B51A1B">
        <w:rPr>
          <w:rFonts w:ascii="Times New Roman" w:hAnsi="Times New Roman" w:cs="Times New Roman"/>
          <w:sz w:val="24"/>
          <w:szCs w:val="24"/>
        </w:rPr>
        <w:t xml:space="preserve"> (Node* node) </w:t>
      </w:r>
    </w:p>
    <w:p w14:paraId="3E5F23CF" w14:textId="6FCA9C8B" w:rsidR="001C45F3" w:rsidRPr="00B51A1B" w:rsidRDefault="001C45F3" w:rsidP="001C45F3">
      <w:pPr>
        <w:rPr>
          <w:rFonts w:ascii="Times New Roman" w:hAnsi="Times New Roman" w:cs="Times New Roman"/>
          <w:sz w:val="24"/>
          <w:szCs w:val="24"/>
        </w:rPr>
      </w:pPr>
      <w:r w:rsidRPr="00B51A1B">
        <w:rPr>
          <w:rFonts w:ascii="Times New Roman" w:hAnsi="Times New Roman" w:cs="Times New Roman"/>
          <w:sz w:val="24"/>
          <w:szCs w:val="24"/>
        </w:rPr>
        <w:t xml:space="preserve">IF </w:t>
      </w:r>
      <w:proofErr w:type="gramStart"/>
      <w:r w:rsidRPr="00B51A1B">
        <w:rPr>
          <w:rFonts w:ascii="Times New Roman" w:hAnsi="Times New Roman" w:cs="Times New Roman"/>
          <w:sz w:val="24"/>
          <w:szCs w:val="24"/>
        </w:rPr>
        <w:t xml:space="preserve">node </w:t>
      </w:r>
      <w:r w:rsidR="00FF2D46" w:rsidRPr="00B51A1B">
        <w:rPr>
          <w:rFonts w:ascii="Times New Roman" w:hAnsi="Times New Roman" w:cs="Times New Roman"/>
          <w:sz w:val="24"/>
          <w:szCs w:val="24"/>
        </w:rPr>
        <w:t>!</w:t>
      </w:r>
      <w:proofErr w:type="gramEnd"/>
      <w:r w:rsidR="00FF2D46" w:rsidRPr="00B51A1B">
        <w:rPr>
          <w:rFonts w:ascii="Times New Roman" w:hAnsi="Times New Roman" w:cs="Times New Roman"/>
          <w:sz w:val="24"/>
          <w:szCs w:val="24"/>
        </w:rPr>
        <w:t>=</w:t>
      </w:r>
      <w:r w:rsidRPr="00B51A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1A1B"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 w:rsidRPr="00B51A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8C005FF" w14:textId="77777777" w:rsidR="00FF2D46" w:rsidRPr="00B51A1B" w:rsidRDefault="001C45F3" w:rsidP="001C45F3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B51A1B">
        <w:rPr>
          <w:rFonts w:ascii="Times New Roman" w:hAnsi="Times New Roman" w:cs="Times New Roman"/>
          <w:sz w:val="24"/>
          <w:szCs w:val="24"/>
        </w:rPr>
        <w:t>inOrder→node.left</w:t>
      </w:r>
      <w:proofErr w:type="spellEnd"/>
      <w:r w:rsidRPr="00B51A1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5C5DB9" w14:textId="77777777" w:rsidR="00FF2D46" w:rsidRPr="00B51A1B" w:rsidRDefault="001C45F3" w:rsidP="001C45F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51A1B">
        <w:rPr>
          <w:rFonts w:ascii="Times New Roman" w:hAnsi="Times New Roman" w:cs="Times New Roman"/>
          <w:sz w:val="24"/>
          <w:szCs w:val="24"/>
        </w:rPr>
        <w:t>print course information</w:t>
      </w:r>
    </w:p>
    <w:p w14:paraId="76598460" w14:textId="49B2BF29" w:rsidR="00311682" w:rsidRDefault="001C45F3" w:rsidP="001C45F3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B51A1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51A1B">
        <w:rPr>
          <w:rFonts w:ascii="Times New Roman" w:hAnsi="Times New Roman" w:cs="Times New Roman"/>
          <w:sz w:val="24"/>
          <w:szCs w:val="24"/>
        </w:rPr>
        <w:t>inOrder→node.right</w:t>
      </w:r>
      <w:proofErr w:type="spellEnd"/>
    </w:p>
    <w:p w14:paraId="7D99297A" w14:textId="4C1E5C36" w:rsidR="0093397B" w:rsidRDefault="00677CE8" w:rsidP="00F26DA3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//Prints the list </w:t>
      </w:r>
      <w:r w:rsidR="000621D5" w:rsidRPr="000621D5">
        <w:rPr>
          <w:rFonts w:ascii="Times New Roman" w:hAnsi="Times New Roman" w:cs="Times New Roman"/>
          <w:b/>
          <w:bCs/>
          <w:sz w:val="24"/>
          <w:szCs w:val="24"/>
        </w:rPr>
        <w:t>alphanumerically</w:t>
      </w:r>
    </w:p>
    <w:p w14:paraId="0C021F48" w14:textId="77777777" w:rsidR="00912457" w:rsidRPr="00912457" w:rsidRDefault="00912457" w:rsidP="00912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912457">
        <w:rPr>
          <w:rFonts w:ascii="Times New Roman" w:hAnsi="Times New Roman" w:cs="Times New Roman"/>
          <w:sz w:val="24"/>
          <w:szCs w:val="24"/>
        </w:rPr>
        <w:t>Bst→</w:t>
      </w:r>
      <w:proofErr w:type="gramStart"/>
      <w:r w:rsidRPr="00912457">
        <w:rPr>
          <w:rFonts w:ascii="Times New Roman" w:hAnsi="Times New Roman" w:cs="Times New Roman"/>
          <w:sz w:val="24"/>
          <w:szCs w:val="24"/>
        </w:rPr>
        <w:t>inOrder</w:t>
      </w:r>
      <w:proofErr w:type="spellEnd"/>
      <w:r w:rsidRPr="009124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912457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62B6623C" w14:textId="50A6045C" w:rsidR="00407BC3" w:rsidRDefault="00912457" w:rsidP="00912457">
      <w:pPr>
        <w:rPr>
          <w:rFonts w:ascii="Times New Roman" w:hAnsi="Times New Roman" w:cs="Times New Roman"/>
          <w:sz w:val="24"/>
          <w:szCs w:val="24"/>
        </w:rPr>
      </w:pPr>
      <w:r w:rsidRPr="00912457">
        <w:rPr>
          <w:rFonts w:ascii="Times New Roman" w:hAnsi="Times New Roman" w:cs="Times New Roman"/>
          <w:sz w:val="24"/>
          <w:szCs w:val="24"/>
        </w:rPr>
        <w:t xml:space="preserve">print </w:t>
      </w:r>
      <w:proofErr w:type="spellStart"/>
      <w:r w:rsidRPr="00912457">
        <w:rPr>
          <w:rFonts w:ascii="Times New Roman" w:hAnsi="Times New Roman" w:cs="Times New Roman"/>
          <w:sz w:val="24"/>
          <w:szCs w:val="24"/>
        </w:rPr>
        <w:t>inOrder</w:t>
      </w:r>
      <w:proofErr w:type="spellEnd"/>
    </w:p>
    <w:p w14:paraId="02635B8F" w14:textId="77777777" w:rsidR="00967FC1" w:rsidRDefault="00967FC1" w:rsidP="00912457">
      <w:pPr>
        <w:rPr>
          <w:rFonts w:ascii="Times New Roman" w:hAnsi="Times New Roman" w:cs="Times New Roman"/>
          <w:sz w:val="24"/>
          <w:szCs w:val="24"/>
        </w:rPr>
      </w:pPr>
    </w:p>
    <w:p w14:paraId="49151E9B" w14:textId="77777777" w:rsidR="00F158DD" w:rsidRDefault="00F158DD" w:rsidP="0091245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383D0B1" w14:textId="77777777" w:rsidR="00F158DD" w:rsidRDefault="00F158DD" w:rsidP="0091245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7AA1AD" w14:textId="7A809FEA" w:rsidR="00967FC1" w:rsidRDefault="00967FC1" w:rsidP="0091245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//BST Run Time and Analysi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F158DD" w14:paraId="4F57465E" w14:textId="77777777" w:rsidTr="00F158DD">
        <w:tc>
          <w:tcPr>
            <w:tcW w:w="2337" w:type="dxa"/>
          </w:tcPr>
          <w:p w14:paraId="0613FA27" w14:textId="7F5D5A42" w:rsidR="00F158DD" w:rsidRPr="00F158DD" w:rsidRDefault="00F158DD" w:rsidP="007305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2337" w:type="dxa"/>
          </w:tcPr>
          <w:p w14:paraId="47705148" w14:textId="6266034F" w:rsidR="00F158DD" w:rsidRDefault="00F158DD" w:rsidP="007305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e Cost</w:t>
            </w:r>
          </w:p>
        </w:tc>
        <w:tc>
          <w:tcPr>
            <w:tcW w:w="2338" w:type="dxa"/>
          </w:tcPr>
          <w:p w14:paraId="3AEB09F4" w14:textId="1B1EAF30" w:rsidR="00F158DD" w:rsidRDefault="00F158DD" w:rsidP="007305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Times Executed</w:t>
            </w:r>
          </w:p>
        </w:tc>
        <w:tc>
          <w:tcPr>
            <w:tcW w:w="2338" w:type="dxa"/>
          </w:tcPr>
          <w:p w14:paraId="65E9A477" w14:textId="5406DFF1" w:rsidR="00F158DD" w:rsidRDefault="00F158DD" w:rsidP="007305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</w:tr>
      <w:tr w:rsidR="00F158DD" w14:paraId="0035C48E" w14:textId="77777777" w:rsidTr="00F158DD">
        <w:tc>
          <w:tcPr>
            <w:tcW w:w="2337" w:type="dxa"/>
          </w:tcPr>
          <w:p w14:paraId="62335585" w14:textId="12FE30CF" w:rsidR="00F158DD" w:rsidRPr="007305D4" w:rsidRDefault="00C005C5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If(</w:t>
            </w:r>
            <w:proofErr w:type="gramEnd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 xml:space="preserve">node </w:t>
            </w:r>
            <w:proofErr w:type="spellStart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courseNum</w:t>
            </w:r>
            <w:proofErr w:type="spellEnd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 xml:space="preserve"> compares </w:t>
            </w:r>
            <w:proofErr w:type="spellStart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courseNum</w:t>
            </w:r>
            <w:proofErr w:type="spellEnd"/>
          </w:p>
        </w:tc>
        <w:tc>
          <w:tcPr>
            <w:tcW w:w="2337" w:type="dxa"/>
          </w:tcPr>
          <w:p w14:paraId="6664B332" w14:textId="7A50C52A" w:rsidR="00F158DD" w:rsidRPr="009C2372" w:rsidRDefault="00C661B0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403B63E0" w14:textId="58C5CF2B" w:rsidR="00F158DD" w:rsidRPr="009C2372" w:rsidRDefault="00C661B0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417352A1" w14:textId="48E726AF" w:rsidR="00F158DD" w:rsidRPr="009C2372" w:rsidRDefault="00C4730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158DD" w14:paraId="5E6A9A7F" w14:textId="77777777" w:rsidTr="00F158DD">
        <w:tc>
          <w:tcPr>
            <w:tcW w:w="2337" w:type="dxa"/>
          </w:tcPr>
          <w:p w14:paraId="29C23BCD" w14:textId="276303A0" w:rsidR="00F158DD" w:rsidRPr="007305D4" w:rsidRDefault="00CE5937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If(</w:t>
            </w:r>
            <w:proofErr w:type="gramEnd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 xml:space="preserve">node left </w:t>
            </w:r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w:r w:rsidRPr="007305D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nullptr</w:t>
            </w:r>
            <w:proofErr w:type="spellEnd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37" w:type="dxa"/>
          </w:tcPr>
          <w:p w14:paraId="1B7CF481" w14:textId="07A8DBF0" w:rsidR="00F158DD" w:rsidRPr="009C2372" w:rsidRDefault="00C661B0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23BCB03D" w14:textId="37A9813C" w:rsidR="00F158DD" w:rsidRPr="009C2372" w:rsidRDefault="00C661B0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18C1D08E" w14:textId="66C3F0FF" w:rsidR="00F158DD" w:rsidRPr="009C2372" w:rsidRDefault="00C4730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158DD" w14:paraId="5B4E095C" w14:textId="77777777" w:rsidTr="00F158DD">
        <w:tc>
          <w:tcPr>
            <w:tcW w:w="2337" w:type="dxa"/>
          </w:tcPr>
          <w:p w14:paraId="3AB5DBD8" w14:textId="5325FB8D" w:rsidR="00F158DD" w:rsidRPr="007305D4" w:rsidRDefault="007E5BB5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05D4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7305D4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7305D4">
              <w:rPr>
                <w:rFonts w:ascii="Times New Roman" w:hAnsi="Times New Roman" w:cs="Times New Roman"/>
                <w:sz w:val="24"/>
                <w:szCs w:val="24"/>
              </w:rPr>
              <w:t xml:space="preserve">new node to </w:t>
            </w:r>
            <w:r w:rsidR="007305D4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left subtree</w:t>
            </w:r>
          </w:p>
        </w:tc>
        <w:tc>
          <w:tcPr>
            <w:tcW w:w="2337" w:type="dxa"/>
          </w:tcPr>
          <w:p w14:paraId="6DBFC1E9" w14:textId="740A4D71" w:rsidR="00F158DD" w:rsidRPr="009C2372" w:rsidRDefault="00C661B0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707EFCAE" w14:textId="7CCFA1C0" w:rsidR="00F158DD" w:rsidRPr="009C2372" w:rsidRDefault="00C661B0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52B094EC" w14:textId="06015649" w:rsidR="00F158DD" w:rsidRPr="009C2372" w:rsidRDefault="00C4730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158DD" w14:paraId="03B7E6E2" w14:textId="77777777" w:rsidTr="00F158DD">
        <w:tc>
          <w:tcPr>
            <w:tcW w:w="2337" w:type="dxa"/>
          </w:tcPr>
          <w:p w14:paraId="5BC9F047" w14:textId="0DFE1612" w:rsidR="00F158DD" w:rsidRPr="007305D4" w:rsidRDefault="007E5BB5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ELSE</w:t>
            </w:r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traverse nodes left subtree)</w:t>
            </w:r>
          </w:p>
        </w:tc>
        <w:tc>
          <w:tcPr>
            <w:tcW w:w="2337" w:type="dxa"/>
          </w:tcPr>
          <w:p w14:paraId="6D13B62C" w14:textId="4A49DE4A" w:rsidR="00F158DD" w:rsidRPr="009C2372" w:rsidRDefault="00C661B0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2840A2C8" w14:textId="37D05DD9" w:rsidR="00F158DD" w:rsidRPr="009C2372" w:rsidRDefault="00634996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52B1A29B" w14:textId="54C1AE09" w:rsidR="00F158DD" w:rsidRPr="009C2372" w:rsidRDefault="00C4730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F158DD" w14:paraId="769BFC68" w14:textId="77777777" w:rsidTr="00F158DD">
        <w:tc>
          <w:tcPr>
            <w:tcW w:w="2337" w:type="dxa"/>
          </w:tcPr>
          <w:p w14:paraId="41212605" w14:textId="57B70828" w:rsidR="00F158DD" w:rsidRPr="007305D4" w:rsidRDefault="007305D4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If(</w:t>
            </w:r>
            <w:proofErr w:type="gramEnd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 xml:space="preserve">node right equals </w:t>
            </w:r>
            <w:proofErr w:type="spellStart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nullptr</w:t>
            </w:r>
            <w:proofErr w:type="spellEnd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337" w:type="dxa"/>
          </w:tcPr>
          <w:p w14:paraId="2FBC7751" w14:textId="0EE188A3" w:rsidR="00F158DD" w:rsidRPr="009C2372" w:rsidRDefault="00C661B0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6C3A2EAC" w14:textId="31773231" w:rsidR="00F158DD" w:rsidRPr="009C2372" w:rsidRDefault="00634996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0F1D6AEF" w14:textId="253E7852" w:rsidR="00F158DD" w:rsidRPr="009C2372" w:rsidRDefault="00C4730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158DD" w14:paraId="47A836C9" w14:textId="77777777" w:rsidTr="00F158DD">
        <w:tc>
          <w:tcPr>
            <w:tcW w:w="2337" w:type="dxa"/>
          </w:tcPr>
          <w:p w14:paraId="592F1AB7" w14:textId="1E6D70E5" w:rsidR="00F158DD" w:rsidRPr="007305D4" w:rsidRDefault="007305D4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305D4">
              <w:rPr>
                <w:rFonts w:ascii="Times New Roman" w:hAnsi="Times New Roman" w:cs="Times New Roman"/>
                <w:sz w:val="24"/>
                <w:szCs w:val="24"/>
              </w:rPr>
              <w:t xml:space="preserve">add </w:t>
            </w:r>
            <w:r w:rsidR="00603A58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7305D4">
              <w:rPr>
                <w:rFonts w:ascii="Times New Roman" w:hAnsi="Times New Roman" w:cs="Times New Roman"/>
                <w:sz w:val="24"/>
                <w:szCs w:val="24"/>
              </w:rPr>
              <w:t xml:space="preserve">new node to </w:t>
            </w:r>
            <w:r w:rsidR="00603A58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right subtree</w:t>
            </w:r>
          </w:p>
        </w:tc>
        <w:tc>
          <w:tcPr>
            <w:tcW w:w="2337" w:type="dxa"/>
          </w:tcPr>
          <w:p w14:paraId="7F20BEE9" w14:textId="7D43A130" w:rsidR="00F158DD" w:rsidRPr="009C2372" w:rsidRDefault="00C661B0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2648E815" w14:textId="44CD624F" w:rsidR="00F158DD" w:rsidRPr="009C2372" w:rsidRDefault="00634996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55FC35C9" w14:textId="689AAE97" w:rsidR="00F158DD" w:rsidRPr="009C2372" w:rsidRDefault="00C4730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F158DD" w14:paraId="55BE5E83" w14:textId="77777777" w:rsidTr="00F158DD">
        <w:tc>
          <w:tcPr>
            <w:tcW w:w="2337" w:type="dxa"/>
          </w:tcPr>
          <w:p w14:paraId="1B4AA3E6" w14:textId="70D9D643" w:rsidR="00F158DD" w:rsidRPr="007305D4" w:rsidRDefault="007305D4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ELSE</w:t>
            </w:r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7305D4">
              <w:rPr>
                <w:rFonts w:ascii="Times New Roman" w:hAnsi="Times New Roman" w:cs="Times New Roman"/>
                <w:sz w:val="24"/>
                <w:szCs w:val="24"/>
              </w:rPr>
              <w:t>traverse node right subtree)</w:t>
            </w:r>
          </w:p>
        </w:tc>
        <w:tc>
          <w:tcPr>
            <w:tcW w:w="2337" w:type="dxa"/>
          </w:tcPr>
          <w:p w14:paraId="197E7118" w14:textId="268BB5AF" w:rsidR="00F158DD" w:rsidRPr="009C2372" w:rsidRDefault="00C661B0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22C56496" w14:textId="0C836C2B" w:rsidR="00F158DD" w:rsidRPr="009C2372" w:rsidRDefault="00634996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09B0912F" w14:textId="6B640F6A" w:rsidR="00F158DD" w:rsidRPr="009C2372" w:rsidRDefault="009C2372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C2372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603A58" w14:paraId="045A8D14" w14:textId="77777777" w:rsidTr="00F158DD">
        <w:tc>
          <w:tcPr>
            <w:tcW w:w="2337" w:type="dxa"/>
          </w:tcPr>
          <w:p w14:paraId="77459DE2" w14:textId="77777777" w:rsidR="00603A58" w:rsidRPr="007305D4" w:rsidRDefault="00603A5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44C6EE59" w14:textId="77777777" w:rsidR="00603A58" w:rsidRDefault="00603A58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1EB2A0EE" w14:textId="74889650" w:rsidR="00603A58" w:rsidRPr="009C2372" w:rsidRDefault="009C2372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  <w:tc>
          <w:tcPr>
            <w:tcW w:w="2338" w:type="dxa"/>
          </w:tcPr>
          <w:p w14:paraId="45D480B6" w14:textId="4E2FE576" w:rsidR="00603A58" w:rsidRDefault="00F50DEB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n+5</w:t>
            </w:r>
          </w:p>
        </w:tc>
      </w:tr>
      <w:tr w:rsidR="00603A58" w14:paraId="35419F81" w14:textId="77777777" w:rsidTr="00F158DD">
        <w:tc>
          <w:tcPr>
            <w:tcW w:w="2337" w:type="dxa"/>
          </w:tcPr>
          <w:p w14:paraId="1B961A67" w14:textId="77777777" w:rsidR="00603A58" w:rsidRPr="007305D4" w:rsidRDefault="00603A5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37" w:type="dxa"/>
          </w:tcPr>
          <w:p w14:paraId="687F903F" w14:textId="77777777" w:rsidR="00603A58" w:rsidRDefault="00603A58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00CDAEE3" w14:textId="190B0CEE" w:rsidR="00603A58" w:rsidRDefault="009C2372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n Time</w:t>
            </w:r>
          </w:p>
        </w:tc>
        <w:tc>
          <w:tcPr>
            <w:tcW w:w="2338" w:type="dxa"/>
          </w:tcPr>
          <w:p w14:paraId="6DBAE073" w14:textId="6F09A137" w:rsidR="00603A58" w:rsidRDefault="00F50DEB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(n)</w:t>
            </w:r>
          </w:p>
        </w:tc>
      </w:tr>
    </w:tbl>
    <w:p w14:paraId="29E79F68" w14:textId="77777777" w:rsidR="00A00F94" w:rsidRDefault="00A00F94" w:rsidP="0091245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807245" w14:textId="77777777" w:rsidR="0036376A" w:rsidRDefault="0036376A" w:rsidP="00912457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16"/>
        <w:gridCol w:w="1849"/>
        <w:gridCol w:w="2299"/>
        <w:gridCol w:w="2286"/>
      </w:tblGrid>
      <w:tr w:rsidR="00B55707" w14:paraId="064F7324" w14:textId="77777777" w:rsidTr="00692CB2">
        <w:tc>
          <w:tcPr>
            <w:tcW w:w="2785" w:type="dxa"/>
          </w:tcPr>
          <w:p w14:paraId="6A63FACF" w14:textId="311F5949" w:rsidR="00B55707" w:rsidRDefault="00A35E99" w:rsidP="00A35E9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e</w:t>
            </w:r>
          </w:p>
        </w:tc>
        <w:tc>
          <w:tcPr>
            <w:tcW w:w="1889" w:type="dxa"/>
          </w:tcPr>
          <w:p w14:paraId="1899D562" w14:textId="39A651A3" w:rsidR="00B55707" w:rsidRDefault="00A35E99" w:rsidP="00A35E9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e Cost</w:t>
            </w:r>
          </w:p>
        </w:tc>
        <w:tc>
          <w:tcPr>
            <w:tcW w:w="2338" w:type="dxa"/>
          </w:tcPr>
          <w:p w14:paraId="609BBF94" w14:textId="3460E583" w:rsidR="00B55707" w:rsidRDefault="00A35E99" w:rsidP="00A35E9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Times Executed</w:t>
            </w:r>
          </w:p>
        </w:tc>
        <w:tc>
          <w:tcPr>
            <w:tcW w:w="2338" w:type="dxa"/>
          </w:tcPr>
          <w:p w14:paraId="52118CB2" w14:textId="37906603" w:rsidR="00B55707" w:rsidRDefault="00A35E99" w:rsidP="00A35E99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</w:tr>
      <w:tr w:rsidR="00B55707" w14:paraId="7E8CE7A8" w14:textId="77777777" w:rsidTr="00692CB2">
        <w:tc>
          <w:tcPr>
            <w:tcW w:w="2785" w:type="dxa"/>
          </w:tcPr>
          <w:p w14:paraId="3100E3D3" w14:textId="4CB3A5E6" w:rsidR="00B55707" w:rsidRPr="003F4FB1" w:rsidRDefault="00A90E91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4FB1">
              <w:rPr>
                <w:rFonts w:ascii="Times New Roman" w:hAnsi="Times New Roman" w:cs="Times New Roman"/>
                <w:sz w:val="24"/>
                <w:szCs w:val="24"/>
              </w:rPr>
              <w:t xml:space="preserve">Tree* tree = new </w:t>
            </w:r>
            <w:proofErr w:type="gramStart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Tree(</w:t>
            </w:r>
            <w:proofErr w:type="gram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89" w:type="dxa"/>
          </w:tcPr>
          <w:p w14:paraId="0A30F4E4" w14:textId="72AF1EBC" w:rsidR="00B55707" w:rsidRPr="0028209A" w:rsidRDefault="00E36F66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38" w:type="dxa"/>
          </w:tcPr>
          <w:p w14:paraId="132F7D23" w14:textId="617D868D" w:rsidR="00B55707" w:rsidRPr="0028209A" w:rsidRDefault="00C5565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1FE064EF" w14:textId="1CCB227C" w:rsidR="00B55707" w:rsidRPr="0028209A" w:rsidRDefault="005E4D8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55707" w14:paraId="71650E33" w14:textId="77777777" w:rsidTr="00692CB2">
        <w:tc>
          <w:tcPr>
            <w:tcW w:w="2785" w:type="dxa"/>
          </w:tcPr>
          <w:p w14:paraId="7EA01921" w14:textId="1EC71DF0" w:rsidR="00B55707" w:rsidRPr="003F4FB1" w:rsidRDefault="00692CB2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Ifstream</w:t>
            </w:r>
            <w:proofErr w:type="spell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infile</w:t>
            </w:r>
            <w:proofErr w:type="spell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(“</w:t>
            </w:r>
            <w:proofErr w:type="spellStart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filestream</w:t>
            </w:r>
            <w:proofErr w:type="spell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”)</w:t>
            </w:r>
          </w:p>
        </w:tc>
        <w:tc>
          <w:tcPr>
            <w:tcW w:w="1889" w:type="dxa"/>
          </w:tcPr>
          <w:p w14:paraId="5EF105FD" w14:textId="433B0683" w:rsidR="00B55707" w:rsidRPr="0028209A" w:rsidRDefault="00E36F66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5F7FB69D" w14:textId="29BA0C7B" w:rsidR="00B55707" w:rsidRPr="0028209A" w:rsidRDefault="00C5565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418DA0F7" w14:textId="37F6BB8D" w:rsidR="00B55707" w:rsidRPr="0028209A" w:rsidRDefault="005E4D8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B55707" w14:paraId="35FBF266" w14:textId="77777777" w:rsidTr="00692CB2">
        <w:tc>
          <w:tcPr>
            <w:tcW w:w="2785" w:type="dxa"/>
          </w:tcPr>
          <w:p w14:paraId="4CDEBF00" w14:textId="3DD93A40" w:rsidR="00B55707" w:rsidRPr="003F4FB1" w:rsidRDefault="00BB14D4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while(</w:t>
            </w:r>
            <w:proofErr w:type="spellStart"/>
            <w:proofErr w:type="gram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getline</w:t>
            </w:r>
            <w:proofErr w:type="spell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infile</w:t>
            </w:r>
            <w:proofErr w:type="spell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, line))</w:t>
            </w:r>
          </w:p>
        </w:tc>
        <w:tc>
          <w:tcPr>
            <w:tcW w:w="1889" w:type="dxa"/>
          </w:tcPr>
          <w:p w14:paraId="1852423D" w14:textId="4A759EF0" w:rsidR="00B55707" w:rsidRPr="0028209A" w:rsidRDefault="00E36F66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26C3CC78" w14:textId="45F02B4D" w:rsidR="00B55707" w:rsidRPr="0028209A" w:rsidRDefault="00C5565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4087D4CF" w14:textId="34C678B7" w:rsidR="00B55707" w:rsidRPr="0028209A" w:rsidRDefault="005E4D8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B55707" w14:paraId="26F81116" w14:textId="77777777" w:rsidTr="00692CB2">
        <w:tc>
          <w:tcPr>
            <w:tcW w:w="2785" w:type="dxa"/>
          </w:tcPr>
          <w:p w14:paraId="1D8F0DCC" w14:textId="519C417D" w:rsidR="00B55707" w:rsidRPr="003F4FB1" w:rsidRDefault="00E43BE7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Stringstream</w:t>
            </w:r>
            <w:proofErr w:type="spell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 xml:space="preserve"> ss(line)</w:t>
            </w:r>
          </w:p>
        </w:tc>
        <w:tc>
          <w:tcPr>
            <w:tcW w:w="1889" w:type="dxa"/>
          </w:tcPr>
          <w:p w14:paraId="1410FD50" w14:textId="338E00F1" w:rsidR="00B55707" w:rsidRPr="0028209A" w:rsidRDefault="00C5565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6AD2B45C" w14:textId="5C60B1CA" w:rsidR="00B55707" w:rsidRPr="0028209A" w:rsidRDefault="00C5565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305E2682" w14:textId="51B327F8" w:rsidR="00B55707" w:rsidRPr="0028209A" w:rsidRDefault="005E4D8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B55707" w14:paraId="71842E32" w14:textId="77777777" w:rsidTr="00692CB2">
        <w:tc>
          <w:tcPr>
            <w:tcW w:w="2785" w:type="dxa"/>
          </w:tcPr>
          <w:p w14:paraId="15B433E4" w14:textId="761BE4D2" w:rsidR="00B55707" w:rsidRPr="003F4FB1" w:rsidRDefault="00A554C6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while(</w:t>
            </w:r>
            <w:proofErr w:type="spellStart"/>
            <w:proofErr w:type="gramStart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ss.good</w:t>
            </w:r>
            <w:proofErr w:type="spellEnd"/>
            <w:proofErr w:type="gram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())</w:t>
            </w:r>
          </w:p>
        </w:tc>
        <w:tc>
          <w:tcPr>
            <w:tcW w:w="1889" w:type="dxa"/>
          </w:tcPr>
          <w:p w14:paraId="3D375C76" w14:textId="69C6DE5D" w:rsidR="00B55707" w:rsidRPr="0028209A" w:rsidRDefault="00C5565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0FE30246" w14:textId="1E4E638A" w:rsidR="00B55707" w:rsidRPr="0028209A" w:rsidRDefault="00C5565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12DADE05" w14:textId="48766E62" w:rsidR="00B55707" w:rsidRPr="0028209A" w:rsidRDefault="005E4D8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B55707" w14:paraId="0C3A2F6F" w14:textId="77777777" w:rsidTr="00692CB2">
        <w:tc>
          <w:tcPr>
            <w:tcW w:w="2785" w:type="dxa"/>
          </w:tcPr>
          <w:p w14:paraId="76ED1FD5" w14:textId="4AE10BFE" w:rsidR="00B55707" w:rsidRPr="003F4FB1" w:rsidRDefault="00065C34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4FB1">
              <w:rPr>
                <w:rFonts w:ascii="Times New Roman" w:hAnsi="Times New Roman" w:cs="Times New Roman"/>
                <w:sz w:val="24"/>
                <w:szCs w:val="24"/>
              </w:rPr>
              <w:t xml:space="preserve">String </w:t>
            </w:r>
            <w:proofErr w:type="spellStart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substr</w:t>
            </w:r>
            <w:proofErr w:type="spell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 xml:space="preserve">; </w:t>
            </w:r>
            <w:proofErr w:type="spellStart"/>
            <w:proofErr w:type="gramStart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getline</w:t>
            </w:r>
            <w:proofErr w:type="spell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 xml:space="preserve">ss, </w:t>
            </w:r>
            <w:proofErr w:type="spellStart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substr</w:t>
            </w:r>
            <w:proofErr w:type="spell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 xml:space="preserve">, ‘,’) </w:t>
            </w:r>
            <w:proofErr w:type="spellStart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temp.push_back</w:t>
            </w:r>
            <w:proofErr w:type="spell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substr</w:t>
            </w:r>
            <w:proofErr w:type="spell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1889" w:type="dxa"/>
          </w:tcPr>
          <w:p w14:paraId="01EB2F56" w14:textId="0D4D7433" w:rsidR="00B55707" w:rsidRPr="0028209A" w:rsidRDefault="00C5565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38" w:type="dxa"/>
          </w:tcPr>
          <w:p w14:paraId="36839A95" w14:textId="100E59AD" w:rsidR="00B55707" w:rsidRPr="0028209A" w:rsidRDefault="00C5565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71CE23A4" w14:textId="4894831C" w:rsidR="00B55707" w:rsidRPr="0028209A" w:rsidRDefault="005E4D8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B55707" w14:paraId="6DA539EB" w14:textId="77777777" w:rsidTr="00692CB2">
        <w:tc>
          <w:tcPr>
            <w:tcW w:w="2785" w:type="dxa"/>
          </w:tcPr>
          <w:p w14:paraId="2F3A7BAF" w14:textId="73FA646C" w:rsidR="00B55707" w:rsidRPr="003F4FB1" w:rsidRDefault="003F4FB1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proofErr w:type="gramStart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tree.insert</w:t>
            </w:r>
            <w:proofErr w:type="spellEnd"/>
            <w:proofErr w:type="gram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parseLine</w:t>
            </w:r>
            <w:proofErr w:type="spellEnd"/>
            <w:r w:rsidRPr="003F4FB1">
              <w:rPr>
                <w:rFonts w:ascii="Times New Roman" w:hAnsi="Times New Roman" w:cs="Times New Roman"/>
                <w:sz w:val="24"/>
                <w:szCs w:val="24"/>
              </w:rPr>
              <w:t>(temp))</w:t>
            </w:r>
          </w:p>
        </w:tc>
        <w:tc>
          <w:tcPr>
            <w:tcW w:w="1889" w:type="dxa"/>
          </w:tcPr>
          <w:p w14:paraId="71A7B18D" w14:textId="6F6F76E8" w:rsidR="00B55707" w:rsidRPr="0028209A" w:rsidRDefault="00C5565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38" w:type="dxa"/>
          </w:tcPr>
          <w:p w14:paraId="49536B47" w14:textId="1DC2A96C" w:rsidR="00B55707" w:rsidRPr="0028209A" w:rsidRDefault="00C5565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2338" w:type="dxa"/>
          </w:tcPr>
          <w:p w14:paraId="204762C7" w14:textId="070FEF10" w:rsidR="00B55707" w:rsidRPr="0028209A" w:rsidRDefault="005E4D88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209A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F4FB1" w14:paraId="7906E00B" w14:textId="77777777" w:rsidTr="00692CB2">
        <w:tc>
          <w:tcPr>
            <w:tcW w:w="2785" w:type="dxa"/>
          </w:tcPr>
          <w:p w14:paraId="283F18E4" w14:textId="77777777" w:rsidR="003F4FB1" w:rsidRPr="003F4FB1" w:rsidRDefault="003F4FB1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17AAA9DD" w14:textId="77777777" w:rsidR="003F4FB1" w:rsidRDefault="003F4FB1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09433E42" w14:textId="47DE43D8" w:rsidR="003F4FB1" w:rsidRDefault="003F4FB1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Cost</w:t>
            </w:r>
          </w:p>
        </w:tc>
        <w:tc>
          <w:tcPr>
            <w:tcW w:w="2338" w:type="dxa"/>
          </w:tcPr>
          <w:p w14:paraId="73B81B94" w14:textId="1C04FCEB" w:rsidR="003F4FB1" w:rsidRDefault="0028209A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n + 2</w:t>
            </w:r>
          </w:p>
        </w:tc>
      </w:tr>
      <w:tr w:rsidR="003F4FB1" w14:paraId="0F655CFC" w14:textId="77777777" w:rsidTr="00692CB2">
        <w:tc>
          <w:tcPr>
            <w:tcW w:w="2785" w:type="dxa"/>
          </w:tcPr>
          <w:p w14:paraId="52E68C48" w14:textId="77777777" w:rsidR="003F4FB1" w:rsidRPr="003F4FB1" w:rsidRDefault="003F4FB1" w:rsidP="0091245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9" w:type="dxa"/>
          </w:tcPr>
          <w:p w14:paraId="71A09B1E" w14:textId="77777777" w:rsidR="003F4FB1" w:rsidRDefault="003F4FB1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338" w:type="dxa"/>
          </w:tcPr>
          <w:p w14:paraId="396BBC7E" w14:textId="014CE61A" w:rsidR="003F4FB1" w:rsidRDefault="003F4FB1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un Time</w:t>
            </w:r>
          </w:p>
        </w:tc>
        <w:tc>
          <w:tcPr>
            <w:tcW w:w="2338" w:type="dxa"/>
          </w:tcPr>
          <w:p w14:paraId="752B0B81" w14:textId="2BF50590" w:rsidR="003F4FB1" w:rsidRDefault="0028209A" w:rsidP="00912457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(n)</w:t>
            </w:r>
          </w:p>
        </w:tc>
      </w:tr>
    </w:tbl>
    <w:p w14:paraId="0F37BFFF" w14:textId="77777777" w:rsidR="0036376A" w:rsidRDefault="0036376A" w:rsidP="0091245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00CF561" w14:textId="77777777" w:rsidR="0056730D" w:rsidRDefault="0056730D" w:rsidP="00912457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DA6B79" w14:textId="68BF7E20" w:rsidR="0056730D" w:rsidRDefault="0056730D" w:rsidP="00912457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//Menu that is printed</w:t>
      </w:r>
    </w:p>
    <w:p w14:paraId="45E23AFC" w14:textId="6233152D" w:rsidR="00137884" w:rsidRPr="00607796" w:rsidRDefault="00137884" w:rsidP="00912457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607796">
        <w:rPr>
          <w:rFonts w:ascii="Times New Roman" w:hAnsi="Times New Roman" w:cs="Times New Roman"/>
          <w:sz w:val="24"/>
          <w:szCs w:val="24"/>
        </w:rPr>
        <w:t>CourseBST</w:t>
      </w:r>
      <w:proofErr w:type="spellEnd"/>
      <w:r w:rsidRPr="00607796">
        <w:rPr>
          <w:rFonts w:ascii="Times New Roman" w:hAnsi="Times New Roman" w:cs="Times New Roman"/>
          <w:sz w:val="24"/>
          <w:szCs w:val="24"/>
        </w:rPr>
        <w:t xml:space="preserve">* </w:t>
      </w:r>
      <w:proofErr w:type="spellStart"/>
      <w:r w:rsidRPr="00607796">
        <w:rPr>
          <w:rFonts w:ascii="Times New Roman" w:hAnsi="Times New Roman" w:cs="Times New Roman"/>
          <w:sz w:val="24"/>
          <w:szCs w:val="24"/>
        </w:rPr>
        <w:t>coursesBST</w:t>
      </w:r>
      <w:proofErr w:type="spellEnd"/>
      <w:r w:rsidRPr="00607796">
        <w:rPr>
          <w:rFonts w:ascii="Times New Roman" w:hAnsi="Times New Roman" w:cs="Times New Roman"/>
          <w:sz w:val="24"/>
          <w:szCs w:val="24"/>
        </w:rPr>
        <w:t xml:space="preserve"> </w:t>
      </w:r>
      <w:r w:rsidR="000B363F" w:rsidRPr="00607796">
        <w:rPr>
          <w:rFonts w:ascii="Times New Roman" w:hAnsi="Times New Roman" w:cs="Times New Roman"/>
          <w:sz w:val="24"/>
          <w:szCs w:val="24"/>
        </w:rPr>
        <w:t>=</w:t>
      </w:r>
      <w:r w:rsidRPr="0060779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07796"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 w:rsidRPr="0060779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B3823E0" w14:textId="1762F82D" w:rsidR="00137884" w:rsidRPr="00607796" w:rsidRDefault="00137884" w:rsidP="00912457">
      <w:pPr>
        <w:rPr>
          <w:rFonts w:ascii="Times New Roman" w:hAnsi="Times New Roman" w:cs="Times New Roman"/>
          <w:sz w:val="24"/>
          <w:szCs w:val="24"/>
        </w:rPr>
      </w:pPr>
      <w:r w:rsidRPr="00607796">
        <w:rPr>
          <w:rFonts w:ascii="Times New Roman" w:hAnsi="Times New Roman" w:cs="Times New Roman"/>
          <w:sz w:val="24"/>
          <w:szCs w:val="24"/>
        </w:rPr>
        <w:t xml:space="preserve">print </w:t>
      </w:r>
      <w:r w:rsidR="005A3EB9" w:rsidRPr="00607796">
        <w:rPr>
          <w:rFonts w:ascii="Times New Roman" w:hAnsi="Times New Roman" w:cs="Times New Roman"/>
          <w:sz w:val="24"/>
          <w:szCs w:val="24"/>
        </w:rPr>
        <w:t xml:space="preserve">Hello!! </w:t>
      </w:r>
      <w:r w:rsidR="000E137E" w:rsidRPr="00607796">
        <w:rPr>
          <w:rFonts w:ascii="Times New Roman" w:hAnsi="Times New Roman" w:cs="Times New Roman"/>
          <w:sz w:val="24"/>
          <w:szCs w:val="24"/>
        </w:rPr>
        <w:t>Welcome to your course Planner</w:t>
      </w:r>
    </w:p>
    <w:p w14:paraId="1B7CC8A3" w14:textId="36EBAFD9" w:rsidR="003C3B81" w:rsidRDefault="00137884" w:rsidP="00912457">
      <w:pPr>
        <w:rPr>
          <w:rFonts w:ascii="Times New Roman" w:hAnsi="Times New Roman" w:cs="Times New Roman"/>
          <w:sz w:val="24"/>
          <w:szCs w:val="24"/>
        </w:rPr>
      </w:pPr>
      <w:r w:rsidRPr="00607796">
        <w:rPr>
          <w:rFonts w:ascii="Times New Roman" w:hAnsi="Times New Roman" w:cs="Times New Roman"/>
          <w:sz w:val="24"/>
          <w:szCs w:val="24"/>
        </w:rPr>
        <w:t xml:space="preserve">String option </w:t>
      </w:r>
      <w:r w:rsidR="005A3EB9" w:rsidRPr="00607796">
        <w:rPr>
          <w:rFonts w:ascii="Times New Roman" w:hAnsi="Times New Roman" w:cs="Times New Roman"/>
          <w:sz w:val="24"/>
          <w:szCs w:val="24"/>
        </w:rPr>
        <w:t>=</w:t>
      </w:r>
      <w:r w:rsidRPr="00607796">
        <w:rPr>
          <w:rFonts w:ascii="Times New Roman" w:hAnsi="Times New Roman" w:cs="Times New Roman"/>
          <w:sz w:val="24"/>
          <w:szCs w:val="24"/>
        </w:rPr>
        <w:t xml:space="preserve"> 0</w:t>
      </w:r>
    </w:p>
    <w:p w14:paraId="66E40DEF" w14:textId="3418A8F4" w:rsidR="00806718" w:rsidRPr="00806718" w:rsidRDefault="0014374F" w:rsidP="00912457">
      <w:pPr>
        <w:rPr>
          <w:rFonts w:ascii="Times New Roman" w:hAnsi="Times New Roman" w:cs="Times New Roman"/>
          <w:sz w:val="24"/>
          <w:szCs w:val="24"/>
        </w:rPr>
      </w:pPr>
      <w:r w:rsidRPr="00806718">
        <w:rPr>
          <w:rFonts w:ascii="Times New Roman" w:hAnsi="Times New Roman" w:cs="Times New Roman"/>
          <w:sz w:val="24"/>
          <w:szCs w:val="24"/>
        </w:rPr>
        <w:t xml:space="preserve">int </w:t>
      </w:r>
      <w:proofErr w:type="spellStart"/>
      <w:r w:rsidRPr="00806718">
        <w:rPr>
          <w:rFonts w:ascii="Times New Roman" w:hAnsi="Times New Roman" w:cs="Times New Roman"/>
          <w:sz w:val="24"/>
          <w:szCs w:val="24"/>
        </w:rPr>
        <w:t>userOption</w:t>
      </w:r>
      <w:proofErr w:type="spellEnd"/>
      <w:r w:rsidRPr="00806718">
        <w:rPr>
          <w:rFonts w:ascii="Times New Roman" w:hAnsi="Times New Roman" w:cs="Times New Roman"/>
          <w:sz w:val="24"/>
          <w:szCs w:val="24"/>
        </w:rPr>
        <w:t xml:space="preserve"> </w:t>
      </w:r>
      <w:r w:rsidR="00806718">
        <w:rPr>
          <w:rFonts w:ascii="Times New Roman" w:hAnsi="Times New Roman" w:cs="Times New Roman"/>
          <w:sz w:val="24"/>
          <w:szCs w:val="24"/>
        </w:rPr>
        <w:t>=</w:t>
      </w:r>
      <w:r w:rsidRPr="0080671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806718">
        <w:rPr>
          <w:rFonts w:ascii="Times New Roman" w:hAnsi="Times New Roman" w:cs="Times New Roman"/>
          <w:sz w:val="24"/>
          <w:szCs w:val="24"/>
        </w:rPr>
        <w:t>option[</w:t>
      </w:r>
      <w:proofErr w:type="gramEnd"/>
      <w:r w:rsidRPr="00806718">
        <w:rPr>
          <w:rFonts w:ascii="Times New Roman" w:hAnsi="Times New Roman" w:cs="Times New Roman"/>
          <w:sz w:val="24"/>
          <w:szCs w:val="24"/>
        </w:rPr>
        <w:t xml:space="preserve">0] – ‘0’ </w:t>
      </w:r>
    </w:p>
    <w:p w14:paraId="74B34518" w14:textId="19F620A3" w:rsidR="0014374F" w:rsidRDefault="0014374F" w:rsidP="00912457">
      <w:pPr>
        <w:rPr>
          <w:rFonts w:ascii="Times New Roman" w:hAnsi="Times New Roman" w:cs="Times New Roman"/>
          <w:sz w:val="24"/>
          <w:szCs w:val="24"/>
        </w:rPr>
      </w:pPr>
      <w:r w:rsidRPr="00806718">
        <w:rPr>
          <w:rFonts w:ascii="Times New Roman" w:hAnsi="Times New Roman" w:cs="Times New Roman"/>
          <w:sz w:val="24"/>
          <w:szCs w:val="24"/>
        </w:rPr>
        <w:t>WHILE (</w:t>
      </w:r>
      <w:proofErr w:type="spellStart"/>
      <w:proofErr w:type="gramStart"/>
      <w:r w:rsidRPr="00806718">
        <w:rPr>
          <w:rFonts w:ascii="Times New Roman" w:hAnsi="Times New Roman" w:cs="Times New Roman"/>
          <w:sz w:val="24"/>
          <w:szCs w:val="24"/>
        </w:rPr>
        <w:t>userOption</w:t>
      </w:r>
      <w:proofErr w:type="spellEnd"/>
      <w:r w:rsidRPr="00806718">
        <w:rPr>
          <w:rFonts w:ascii="Times New Roman" w:hAnsi="Times New Roman" w:cs="Times New Roman"/>
          <w:sz w:val="24"/>
          <w:szCs w:val="24"/>
        </w:rPr>
        <w:t xml:space="preserve"> </w:t>
      </w:r>
      <w:r w:rsidR="00806718">
        <w:rPr>
          <w:rFonts w:ascii="Times New Roman" w:hAnsi="Times New Roman" w:cs="Times New Roman"/>
          <w:sz w:val="24"/>
          <w:szCs w:val="24"/>
        </w:rPr>
        <w:t>!</w:t>
      </w:r>
      <w:proofErr w:type="gramEnd"/>
      <w:r w:rsidR="00806718">
        <w:rPr>
          <w:rFonts w:ascii="Times New Roman" w:hAnsi="Times New Roman" w:cs="Times New Roman"/>
          <w:sz w:val="24"/>
          <w:szCs w:val="24"/>
        </w:rPr>
        <w:t>=</w:t>
      </w:r>
      <w:r w:rsidRPr="00806718">
        <w:rPr>
          <w:rFonts w:ascii="Times New Roman" w:hAnsi="Times New Roman" w:cs="Times New Roman"/>
          <w:sz w:val="24"/>
          <w:szCs w:val="24"/>
        </w:rPr>
        <w:t xml:space="preserve"> 9)</w:t>
      </w:r>
    </w:p>
    <w:p w14:paraId="03874917" w14:textId="77777777" w:rsidR="00654A2F" w:rsidRPr="000A4978" w:rsidRDefault="0080309C" w:rsidP="009124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0A4978">
        <w:rPr>
          <w:rFonts w:ascii="Times New Roman" w:hAnsi="Times New Roman" w:cs="Times New Roman"/>
          <w:sz w:val="24"/>
          <w:szCs w:val="24"/>
        </w:rPr>
        <w:t xml:space="preserve">print 1. Load Data Structure </w:t>
      </w:r>
    </w:p>
    <w:p w14:paraId="74042F45" w14:textId="55A62D97" w:rsidR="00654A2F" w:rsidRPr="000A4978" w:rsidRDefault="0080309C" w:rsidP="00654A2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4978">
        <w:rPr>
          <w:rFonts w:ascii="Times New Roman" w:hAnsi="Times New Roman" w:cs="Times New Roman"/>
          <w:sz w:val="24"/>
          <w:szCs w:val="24"/>
        </w:rPr>
        <w:t xml:space="preserve">print 2. Print </w:t>
      </w:r>
      <w:r w:rsidR="003D2EFA" w:rsidRPr="000A4978">
        <w:rPr>
          <w:rFonts w:ascii="Times New Roman" w:hAnsi="Times New Roman" w:cs="Times New Roman"/>
          <w:sz w:val="24"/>
          <w:szCs w:val="24"/>
        </w:rPr>
        <w:t xml:space="preserve">The </w:t>
      </w:r>
      <w:r w:rsidRPr="000A4978">
        <w:rPr>
          <w:rFonts w:ascii="Times New Roman" w:hAnsi="Times New Roman" w:cs="Times New Roman"/>
          <w:sz w:val="24"/>
          <w:szCs w:val="24"/>
        </w:rPr>
        <w:t xml:space="preserve">Course List </w:t>
      </w:r>
    </w:p>
    <w:p w14:paraId="27CB3293" w14:textId="77777777" w:rsidR="00654A2F" w:rsidRPr="000A4978" w:rsidRDefault="0080309C" w:rsidP="00654A2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4978">
        <w:rPr>
          <w:rFonts w:ascii="Times New Roman" w:hAnsi="Times New Roman" w:cs="Times New Roman"/>
          <w:sz w:val="24"/>
          <w:szCs w:val="24"/>
        </w:rPr>
        <w:t xml:space="preserve">print 3. Print Course print </w:t>
      </w:r>
    </w:p>
    <w:p w14:paraId="3265D4AC" w14:textId="284D6A5A" w:rsidR="00654A2F" w:rsidRPr="000A4978" w:rsidRDefault="00C20A33" w:rsidP="00654A2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4978">
        <w:rPr>
          <w:rFonts w:ascii="Times New Roman" w:hAnsi="Times New Roman" w:cs="Times New Roman"/>
          <w:sz w:val="24"/>
          <w:szCs w:val="24"/>
        </w:rPr>
        <w:t xml:space="preserve">print </w:t>
      </w:r>
      <w:r w:rsidR="0080309C" w:rsidRPr="000A4978">
        <w:rPr>
          <w:rFonts w:ascii="Times New Roman" w:hAnsi="Times New Roman" w:cs="Times New Roman"/>
          <w:sz w:val="24"/>
          <w:szCs w:val="24"/>
        </w:rPr>
        <w:t xml:space="preserve">9. Exit </w:t>
      </w:r>
    </w:p>
    <w:p w14:paraId="63871231" w14:textId="49ED5002" w:rsidR="0080309C" w:rsidRDefault="00C20A33" w:rsidP="00654A2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0A4978">
        <w:rPr>
          <w:rFonts w:ascii="Times New Roman" w:hAnsi="Times New Roman" w:cs="Times New Roman"/>
          <w:sz w:val="24"/>
          <w:szCs w:val="24"/>
        </w:rPr>
        <w:t xml:space="preserve">Print </w:t>
      </w:r>
      <w:r w:rsidR="0080309C" w:rsidRPr="000A4978">
        <w:rPr>
          <w:rFonts w:ascii="Times New Roman" w:hAnsi="Times New Roman" w:cs="Times New Roman"/>
          <w:sz w:val="24"/>
          <w:szCs w:val="24"/>
        </w:rPr>
        <w:t xml:space="preserve">Please select </w:t>
      </w:r>
      <w:proofErr w:type="spellStart"/>
      <w:proofErr w:type="gramStart"/>
      <w:r w:rsidR="000A4978" w:rsidRPr="000A4978">
        <w:rPr>
          <w:rFonts w:ascii="Times New Roman" w:hAnsi="Times New Roman" w:cs="Times New Roman"/>
          <w:sz w:val="24"/>
          <w:szCs w:val="24"/>
        </w:rPr>
        <w:t>a</w:t>
      </w:r>
      <w:proofErr w:type="spellEnd"/>
      <w:proofErr w:type="gramEnd"/>
      <w:r w:rsidR="0080309C" w:rsidRPr="000A4978">
        <w:rPr>
          <w:rFonts w:ascii="Times New Roman" w:hAnsi="Times New Roman" w:cs="Times New Roman"/>
          <w:sz w:val="24"/>
          <w:szCs w:val="24"/>
        </w:rPr>
        <w:t xml:space="preserve"> option</w:t>
      </w:r>
    </w:p>
    <w:p w14:paraId="0A459674" w14:textId="390267A8" w:rsidR="00940783" w:rsidRDefault="00940783" w:rsidP="00654A2F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gt;&gt; option</w:t>
      </w:r>
    </w:p>
    <w:p w14:paraId="27E3DA02" w14:textId="4C5C0C95" w:rsidR="00385FC9" w:rsidRPr="00447539" w:rsidRDefault="00385FC9" w:rsidP="00654A2F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447539">
        <w:rPr>
          <w:rFonts w:ascii="Times New Roman" w:hAnsi="Times New Roman" w:cs="Times New Roman"/>
          <w:sz w:val="24"/>
          <w:szCs w:val="24"/>
        </w:rPr>
        <w:t>IF (</w:t>
      </w:r>
      <w:proofErr w:type="spellStart"/>
      <w:r w:rsidRPr="00447539">
        <w:rPr>
          <w:rFonts w:ascii="Times New Roman" w:hAnsi="Times New Roman" w:cs="Times New Roman"/>
          <w:sz w:val="24"/>
          <w:szCs w:val="24"/>
        </w:rPr>
        <w:t>userOption.length</w:t>
      </w:r>
      <w:proofErr w:type="spellEnd"/>
      <w:r w:rsidRPr="00447539">
        <w:rPr>
          <w:rFonts w:ascii="Times New Roman" w:hAnsi="Times New Roman" w:cs="Times New Roman"/>
          <w:sz w:val="24"/>
          <w:szCs w:val="24"/>
        </w:rPr>
        <w:t xml:space="preserve">() </w:t>
      </w:r>
      <w:r w:rsidR="00E768CB" w:rsidRPr="00447539">
        <w:rPr>
          <w:rFonts w:ascii="Times New Roman" w:hAnsi="Times New Roman" w:cs="Times New Roman"/>
          <w:sz w:val="24"/>
          <w:szCs w:val="24"/>
        </w:rPr>
        <w:t>=</w:t>
      </w:r>
      <w:r w:rsidRPr="00447539">
        <w:rPr>
          <w:rFonts w:ascii="Times New Roman" w:hAnsi="Times New Roman" w:cs="Times New Roman"/>
          <w:sz w:val="24"/>
          <w:szCs w:val="24"/>
        </w:rPr>
        <w:t xml:space="preserve"> 1) </w:t>
      </w:r>
    </w:p>
    <w:p w14:paraId="7F62E316" w14:textId="2FF367DA" w:rsidR="00940783" w:rsidRPr="00447539" w:rsidRDefault="00385FC9" w:rsidP="00385FC9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447539">
        <w:rPr>
          <w:rFonts w:ascii="Times New Roman" w:hAnsi="Times New Roman" w:cs="Times New Roman"/>
          <w:sz w:val="24"/>
          <w:szCs w:val="24"/>
        </w:rPr>
        <w:t>userOption</w:t>
      </w:r>
      <w:proofErr w:type="spellEnd"/>
      <w:r w:rsidRPr="00447539">
        <w:rPr>
          <w:rFonts w:ascii="Times New Roman" w:hAnsi="Times New Roman" w:cs="Times New Roman"/>
          <w:sz w:val="24"/>
          <w:szCs w:val="24"/>
        </w:rPr>
        <w:t xml:space="preserve"> = </w:t>
      </w:r>
      <w:proofErr w:type="gramStart"/>
      <w:r w:rsidRPr="00447539">
        <w:rPr>
          <w:rFonts w:ascii="Times New Roman" w:hAnsi="Times New Roman" w:cs="Times New Roman"/>
          <w:sz w:val="24"/>
          <w:szCs w:val="24"/>
        </w:rPr>
        <w:t>option[</w:t>
      </w:r>
      <w:proofErr w:type="gramEnd"/>
      <w:r w:rsidRPr="00447539">
        <w:rPr>
          <w:rFonts w:ascii="Times New Roman" w:hAnsi="Times New Roman" w:cs="Times New Roman"/>
          <w:sz w:val="24"/>
          <w:szCs w:val="24"/>
        </w:rPr>
        <w:t>0] – ‘0’</w:t>
      </w:r>
    </w:p>
    <w:p w14:paraId="0EDC0D17" w14:textId="3ED5E51F" w:rsidR="00385FC9" w:rsidRPr="00447539" w:rsidRDefault="00385FC9" w:rsidP="00385FC9">
      <w:pPr>
        <w:rPr>
          <w:rFonts w:ascii="Times New Roman" w:hAnsi="Times New Roman" w:cs="Times New Roman"/>
          <w:sz w:val="24"/>
          <w:szCs w:val="24"/>
        </w:rPr>
      </w:pPr>
      <w:r w:rsidRPr="00447539">
        <w:rPr>
          <w:rFonts w:ascii="Times New Roman" w:hAnsi="Times New Roman" w:cs="Times New Roman"/>
          <w:sz w:val="24"/>
          <w:szCs w:val="24"/>
        </w:rPr>
        <w:tab/>
        <w:t>ELSE</w:t>
      </w:r>
    </w:p>
    <w:p w14:paraId="00483849" w14:textId="77777777" w:rsidR="00DF0A2C" w:rsidRPr="00447539" w:rsidRDefault="00385FC9" w:rsidP="00385FC9">
      <w:pPr>
        <w:rPr>
          <w:rFonts w:ascii="Times New Roman" w:hAnsi="Times New Roman" w:cs="Times New Roman"/>
          <w:sz w:val="24"/>
          <w:szCs w:val="24"/>
        </w:rPr>
      </w:pPr>
      <w:r w:rsidRPr="00447539">
        <w:rPr>
          <w:rFonts w:ascii="Times New Roman" w:hAnsi="Times New Roman" w:cs="Times New Roman"/>
          <w:sz w:val="24"/>
          <w:szCs w:val="24"/>
        </w:rPr>
        <w:tab/>
      </w:r>
      <w:r w:rsidRPr="00447539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DF0A2C" w:rsidRPr="00447539">
        <w:rPr>
          <w:rFonts w:ascii="Times New Roman" w:hAnsi="Times New Roman" w:cs="Times New Roman"/>
          <w:sz w:val="24"/>
          <w:szCs w:val="24"/>
        </w:rPr>
        <w:t>userOption</w:t>
      </w:r>
      <w:proofErr w:type="spellEnd"/>
      <w:r w:rsidR="00DF0A2C" w:rsidRPr="00447539">
        <w:rPr>
          <w:rFonts w:ascii="Times New Roman" w:hAnsi="Times New Roman" w:cs="Times New Roman"/>
          <w:sz w:val="24"/>
          <w:szCs w:val="24"/>
        </w:rPr>
        <w:t xml:space="preserve"> equal 0 </w:t>
      </w:r>
    </w:p>
    <w:p w14:paraId="3A754F71" w14:textId="2F15DD08" w:rsidR="00E768CB" w:rsidRPr="00447539" w:rsidRDefault="00DF0A2C" w:rsidP="00E768CB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447539">
        <w:rPr>
          <w:rFonts w:ascii="Times New Roman" w:hAnsi="Times New Roman" w:cs="Times New Roman"/>
          <w:sz w:val="24"/>
          <w:szCs w:val="24"/>
        </w:rPr>
        <w:t xml:space="preserve">bool success </w:t>
      </w:r>
      <w:r w:rsidR="00E768CB" w:rsidRPr="00447539">
        <w:rPr>
          <w:rFonts w:ascii="Times New Roman" w:hAnsi="Times New Roman" w:cs="Times New Roman"/>
          <w:sz w:val="24"/>
          <w:szCs w:val="24"/>
        </w:rPr>
        <w:t>=</w:t>
      </w:r>
      <w:r w:rsidRPr="00447539">
        <w:rPr>
          <w:rFonts w:ascii="Times New Roman" w:hAnsi="Times New Roman" w:cs="Times New Roman"/>
          <w:sz w:val="24"/>
          <w:szCs w:val="24"/>
        </w:rPr>
        <w:t xml:space="preserve"> 1 </w:t>
      </w:r>
    </w:p>
    <w:p w14:paraId="23BACD75" w14:textId="7A195F98" w:rsidR="00385FC9" w:rsidRPr="00447539" w:rsidRDefault="00DF0A2C" w:rsidP="00E768CB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447539">
        <w:rPr>
          <w:rFonts w:ascii="Times New Roman" w:hAnsi="Times New Roman" w:cs="Times New Roman"/>
          <w:sz w:val="24"/>
          <w:szCs w:val="24"/>
        </w:rPr>
        <w:t>switch(</w:t>
      </w:r>
      <w:proofErr w:type="spellStart"/>
      <w:r w:rsidRPr="00447539">
        <w:rPr>
          <w:rFonts w:ascii="Times New Roman" w:hAnsi="Times New Roman" w:cs="Times New Roman"/>
          <w:sz w:val="24"/>
          <w:szCs w:val="24"/>
        </w:rPr>
        <w:t>userOption</w:t>
      </w:r>
      <w:proofErr w:type="spellEnd"/>
      <w:r w:rsidRPr="00447539">
        <w:rPr>
          <w:rFonts w:ascii="Times New Roman" w:hAnsi="Times New Roman" w:cs="Times New Roman"/>
          <w:sz w:val="24"/>
          <w:szCs w:val="24"/>
        </w:rPr>
        <w:t>)</w:t>
      </w:r>
    </w:p>
    <w:p w14:paraId="64809343" w14:textId="77777777" w:rsidR="00D01D47" w:rsidRPr="00381C90" w:rsidRDefault="00D01D47" w:rsidP="009124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81C90">
        <w:rPr>
          <w:rFonts w:ascii="Times New Roman" w:hAnsi="Times New Roman" w:cs="Times New Roman"/>
          <w:sz w:val="24"/>
          <w:szCs w:val="24"/>
        </w:rPr>
        <w:t xml:space="preserve">case 1: </w:t>
      </w:r>
    </w:p>
    <w:p w14:paraId="65E112B4" w14:textId="77777777" w:rsidR="009B07D1" w:rsidRPr="00381C90" w:rsidRDefault="00D01D47" w:rsidP="00D01D47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381C90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381C90">
        <w:rPr>
          <w:rFonts w:ascii="Times New Roman" w:hAnsi="Times New Roman" w:cs="Times New Roman"/>
          <w:sz w:val="24"/>
          <w:szCs w:val="24"/>
        </w:rPr>
        <w:t>courseBST</w:t>
      </w:r>
      <w:proofErr w:type="spellEnd"/>
      <w:r w:rsidRPr="00381C90">
        <w:rPr>
          <w:rFonts w:ascii="Times New Roman" w:hAnsi="Times New Roman" w:cs="Times New Roman"/>
          <w:sz w:val="24"/>
          <w:szCs w:val="24"/>
        </w:rPr>
        <w:t xml:space="preserve"> </w:t>
      </w:r>
      <w:r w:rsidRPr="00381C90">
        <w:rPr>
          <w:rFonts w:ascii="Times New Roman" w:hAnsi="Times New Roman" w:cs="Times New Roman"/>
          <w:sz w:val="24"/>
          <w:szCs w:val="24"/>
        </w:rPr>
        <w:t>=</w:t>
      </w:r>
      <w:r w:rsidRPr="00381C9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81C90"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 w:rsidRPr="00381C90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D4A89F9" w14:textId="77777777" w:rsidR="009B07D1" w:rsidRPr="00381C90" w:rsidRDefault="00D01D47" w:rsidP="009B07D1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381C90">
        <w:rPr>
          <w:rFonts w:ascii="Times New Roman" w:hAnsi="Times New Roman" w:cs="Times New Roman"/>
          <w:sz w:val="24"/>
          <w:szCs w:val="24"/>
        </w:rPr>
        <w:t>courseBST</w:t>
      </w:r>
      <w:proofErr w:type="spellEnd"/>
      <w:r w:rsidRPr="00381C90">
        <w:rPr>
          <w:rFonts w:ascii="Times New Roman" w:hAnsi="Times New Roman" w:cs="Times New Roman"/>
          <w:sz w:val="24"/>
          <w:szCs w:val="24"/>
        </w:rPr>
        <w:t xml:space="preserve"> </w:t>
      </w:r>
      <w:r w:rsidR="009B07D1" w:rsidRPr="00381C90">
        <w:rPr>
          <w:rFonts w:ascii="Times New Roman" w:hAnsi="Times New Roman" w:cs="Times New Roman"/>
          <w:sz w:val="24"/>
          <w:szCs w:val="24"/>
        </w:rPr>
        <w:t>=</w:t>
      </w:r>
      <w:r w:rsidRPr="00381C90">
        <w:rPr>
          <w:rFonts w:ascii="Times New Roman" w:hAnsi="Times New Roman" w:cs="Times New Roman"/>
          <w:sz w:val="24"/>
          <w:szCs w:val="24"/>
        </w:rPr>
        <w:t xml:space="preserve"> new </w:t>
      </w:r>
      <w:proofErr w:type="spellStart"/>
      <w:proofErr w:type="gramStart"/>
      <w:r w:rsidRPr="00381C90">
        <w:rPr>
          <w:rFonts w:ascii="Times New Roman" w:hAnsi="Times New Roman" w:cs="Times New Roman"/>
          <w:sz w:val="24"/>
          <w:szCs w:val="24"/>
        </w:rPr>
        <w:t>CourseBST</w:t>
      </w:r>
      <w:proofErr w:type="spellEnd"/>
      <w:r w:rsidRPr="00381C9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381C90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8D35E8A" w14:textId="77777777" w:rsidR="00A476B6" w:rsidRPr="00381C90" w:rsidRDefault="00D01D47" w:rsidP="009B07D1">
      <w:pPr>
        <w:ind w:left="1440"/>
        <w:rPr>
          <w:rFonts w:ascii="Times New Roman" w:hAnsi="Times New Roman" w:cs="Times New Roman"/>
          <w:sz w:val="24"/>
          <w:szCs w:val="24"/>
        </w:rPr>
      </w:pPr>
      <w:r w:rsidRPr="00381C90">
        <w:rPr>
          <w:rFonts w:ascii="Times New Roman" w:hAnsi="Times New Roman" w:cs="Times New Roman"/>
          <w:sz w:val="24"/>
          <w:szCs w:val="24"/>
        </w:rPr>
        <w:t>IF (</w:t>
      </w:r>
      <w:proofErr w:type="spellStart"/>
      <w:proofErr w:type="gramStart"/>
      <w:r w:rsidRPr="00381C90">
        <w:rPr>
          <w:rFonts w:ascii="Times New Roman" w:hAnsi="Times New Roman" w:cs="Times New Roman"/>
          <w:sz w:val="24"/>
          <w:szCs w:val="24"/>
        </w:rPr>
        <w:t>csv.Path.length</w:t>
      </w:r>
      <w:proofErr w:type="spellEnd"/>
      <w:proofErr w:type="gramEnd"/>
      <w:r w:rsidRPr="00381C90">
        <w:rPr>
          <w:rFonts w:ascii="Times New Roman" w:hAnsi="Times New Roman" w:cs="Times New Roman"/>
          <w:sz w:val="24"/>
          <w:szCs w:val="24"/>
        </w:rPr>
        <w:t xml:space="preserve">() </w:t>
      </w:r>
      <w:r w:rsidR="009B07D1" w:rsidRPr="00381C90">
        <w:rPr>
          <w:rFonts w:ascii="Times New Roman" w:hAnsi="Times New Roman" w:cs="Times New Roman"/>
          <w:sz w:val="24"/>
          <w:szCs w:val="24"/>
        </w:rPr>
        <w:t>=</w:t>
      </w:r>
      <w:r w:rsidRPr="00381C90">
        <w:rPr>
          <w:rFonts w:ascii="Times New Roman" w:hAnsi="Times New Roman" w:cs="Times New Roman"/>
          <w:sz w:val="24"/>
          <w:szCs w:val="24"/>
        </w:rPr>
        <w:t xml:space="preserve"> 0) </w:t>
      </w:r>
    </w:p>
    <w:p w14:paraId="295282D5" w14:textId="77777777" w:rsidR="00A476B6" w:rsidRPr="00381C90" w:rsidRDefault="00D01D47" w:rsidP="00A476B6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381C90">
        <w:rPr>
          <w:rFonts w:ascii="Times New Roman" w:hAnsi="Times New Roman" w:cs="Times New Roman"/>
          <w:sz w:val="24"/>
          <w:szCs w:val="24"/>
        </w:rPr>
        <w:t xml:space="preserve">print Please enter the file: </w:t>
      </w:r>
    </w:p>
    <w:p w14:paraId="7927FB36" w14:textId="77777777" w:rsidR="00A476B6" w:rsidRPr="00381C90" w:rsidRDefault="00D01D47" w:rsidP="00A476B6">
      <w:pPr>
        <w:ind w:left="2160"/>
        <w:rPr>
          <w:rFonts w:ascii="Times New Roman" w:hAnsi="Times New Roman" w:cs="Times New Roman"/>
          <w:sz w:val="24"/>
          <w:szCs w:val="24"/>
        </w:rPr>
      </w:pPr>
      <w:proofErr w:type="spellStart"/>
      <w:r w:rsidRPr="00381C90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381C90">
        <w:rPr>
          <w:rFonts w:ascii="Times New Roman" w:hAnsi="Times New Roman" w:cs="Times New Roman"/>
          <w:sz w:val="24"/>
          <w:szCs w:val="24"/>
        </w:rPr>
        <w:t xml:space="preserve"> &gt;&gt; </w:t>
      </w:r>
      <w:proofErr w:type="spellStart"/>
      <w:r w:rsidRPr="00381C90">
        <w:rPr>
          <w:rFonts w:ascii="Times New Roman" w:hAnsi="Times New Roman" w:cs="Times New Roman"/>
          <w:sz w:val="24"/>
          <w:szCs w:val="24"/>
        </w:rPr>
        <w:t>csvPath</w:t>
      </w:r>
      <w:proofErr w:type="spellEnd"/>
      <w:r w:rsidRPr="00381C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68EBD3D" w14:textId="77777777" w:rsidR="00667896" w:rsidRPr="00381C90" w:rsidRDefault="00D01D47" w:rsidP="00A476B6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81C90">
        <w:rPr>
          <w:rFonts w:ascii="Times New Roman" w:hAnsi="Times New Roman" w:cs="Times New Roman"/>
          <w:sz w:val="24"/>
          <w:szCs w:val="24"/>
        </w:rPr>
        <w:t xml:space="preserve">correct equals </w:t>
      </w:r>
      <w:proofErr w:type="spellStart"/>
      <w:proofErr w:type="gramStart"/>
      <w:r w:rsidRPr="00381C90">
        <w:rPr>
          <w:rFonts w:ascii="Times New Roman" w:hAnsi="Times New Roman" w:cs="Times New Roman"/>
          <w:sz w:val="24"/>
          <w:szCs w:val="24"/>
        </w:rPr>
        <w:t>loadCourses</w:t>
      </w:r>
      <w:proofErr w:type="spellEnd"/>
      <w:r w:rsidRPr="00381C90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381C90">
        <w:rPr>
          <w:rFonts w:ascii="Times New Roman" w:hAnsi="Times New Roman" w:cs="Times New Roman"/>
          <w:sz w:val="24"/>
          <w:szCs w:val="24"/>
        </w:rPr>
        <w:t>csvPath</w:t>
      </w:r>
      <w:proofErr w:type="spellEnd"/>
      <w:r w:rsidRPr="00381C9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81C90">
        <w:rPr>
          <w:rFonts w:ascii="Times New Roman" w:hAnsi="Times New Roman" w:cs="Times New Roman"/>
          <w:sz w:val="24"/>
          <w:szCs w:val="24"/>
        </w:rPr>
        <w:t>coursesBST</w:t>
      </w:r>
      <w:proofErr w:type="spellEnd"/>
      <w:r w:rsidRPr="00381C90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0A4978C" w14:textId="770F71D4" w:rsidR="0056730D" w:rsidRPr="00381C90" w:rsidRDefault="00D01D47" w:rsidP="00A476B6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381C90">
        <w:rPr>
          <w:rFonts w:ascii="Times New Roman" w:hAnsi="Times New Roman" w:cs="Times New Roman"/>
          <w:sz w:val="24"/>
          <w:szCs w:val="24"/>
        </w:rPr>
        <w:t>IF(</w:t>
      </w:r>
      <w:proofErr w:type="gramEnd"/>
      <w:r w:rsidRPr="00381C90">
        <w:rPr>
          <w:rFonts w:ascii="Times New Roman" w:hAnsi="Times New Roman" w:cs="Times New Roman"/>
          <w:sz w:val="24"/>
          <w:szCs w:val="24"/>
        </w:rPr>
        <w:t>correct)</w:t>
      </w:r>
    </w:p>
    <w:p w14:paraId="3820F1DD" w14:textId="77777777" w:rsidR="002977E2" w:rsidRPr="00381C90" w:rsidRDefault="002977E2" w:rsidP="00A476B6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81C90">
        <w:rPr>
          <w:rFonts w:ascii="Times New Roman" w:hAnsi="Times New Roman" w:cs="Times New Roman"/>
          <w:sz w:val="24"/>
          <w:szCs w:val="24"/>
        </w:rPr>
        <w:tab/>
      </w:r>
      <w:r w:rsidRPr="00381C90">
        <w:rPr>
          <w:rFonts w:ascii="Times New Roman" w:hAnsi="Times New Roman" w:cs="Times New Roman"/>
          <w:sz w:val="24"/>
          <w:szCs w:val="24"/>
        </w:rPr>
        <w:t xml:space="preserve">print Courses have been loaded </w:t>
      </w:r>
    </w:p>
    <w:p w14:paraId="7F0E9D6D" w14:textId="77777777" w:rsidR="002977E2" w:rsidRPr="00381C90" w:rsidRDefault="002977E2" w:rsidP="00A476B6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81C90">
        <w:rPr>
          <w:rFonts w:ascii="Times New Roman" w:hAnsi="Times New Roman" w:cs="Times New Roman"/>
          <w:sz w:val="24"/>
          <w:szCs w:val="24"/>
        </w:rPr>
        <w:t xml:space="preserve">ELSE </w:t>
      </w:r>
    </w:p>
    <w:p w14:paraId="78BFAB45" w14:textId="5E41CEA8" w:rsidR="00A86C2F" w:rsidRPr="00381C90" w:rsidRDefault="002977E2" w:rsidP="00A86C2F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381C90">
        <w:rPr>
          <w:rFonts w:ascii="Times New Roman" w:hAnsi="Times New Roman" w:cs="Times New Roman"/>
          <w:sz w:val="24"/>
          <w:szCs w:val="24"/>
        </w:rPr>
        <w:t xml:space="preserve">print </w:t>
      </w:r>
      <w:proofErr w:type="gramStart"/>
      <w:r w:rsidRPr="00381C90">
        <w:rPr>
          <w:rFonts w:ascii="Times New Roman" w:hAnsi="Times New Roman" w:cs="Times New Roman"/>
          <w:sz w:val="24"/>
          <w:szCs w:val="24"/>
        </w:rPr>
        <w:t>Error,  courses</w:t>
      </w:r>
      <w:proofErr w:type="gramEnd"/>
      <w:r w:rsidRPr="00381C90">
        <w:rPr>
          <w:rFonts w:ascii="Times New Roman" w:hAnsi="Times New Roman" w:cs="Times New Roman"/>
          <w:sz w:val="24"/>
          <w:szCs w:val="24"/>
        </w:rPr>
        <w:t xml:space="preserve"> </w:t>
      </w:r>
      <w:r w:rsidR="00A86C2F" w:rsidRPr="00381C90">
        <w:rPr>
          <w:rFonts w:ascii="Times New Roman" w:hAnsi="Times New Roman" w:cs="Times New Roman"/>
          <w:sz w:val="24"/>
          <w:szCs w:val="24"/>
        </w:rPr>
        <w:t xml:space="preserve">not </w:t>
      </w:r>
      <w:r w:rsidRPr="00381C90">
        <w:rPr>
          <w:rFonts w:ascii="Times New Roman" w:hAnsi="Times New Roman" w:cs="Times New Roman"/>
          <w:sz w:val="24"/>
          <w:szCs w:val="24"/>
        </w:rPr>
        <w:t xml:space="preserve">found </w:t>
      </w:r>
    </w:p>
    <w:p w14:paraId="4AA8CFE2" w14:textId="77777777" w:rsidR="00A86C2F" w:rsidRPr="00381C90" w:rsidRDefault="002977E2" w:rsidP="00A476B6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381C90">
        <w:rPr>
          <w:rFonts w:ascii="Times New Roman" w:hAnsi="Times New Roman" w:cs="Times New Roman"/>
          <w:sz w:val="24"/>
          <w:szCs w:val="24"/>
        </w:rPr>
        <w:t>csvPath</w:t>
      </w:r>
      <w:proofErr w:type="spellEnd"/>
      <w:r w:rsidRPr="00381C90">
        <w:rPr>
          <w:rFonts w:ascii="Times New Roman" w:hAnsi="Times New Roman" w:cs="Times New Roman"/>
          <w:sz w:val="24"/>
          <w:szCs w:val="24"/>
        </w:rPr>
        <w:t xml:space="preserve"> equal </w:t>
      </w:r>
      <w:proofErr w:type="gramStart"/>
      <w:r w:rsidRPr="00381C90">
        <w:rPr>
          <w:rFonts w:ascii="Times New Roman" w:hAnsi="Times New Roman" w:cs="Times New Roman"/>
          <w:sz w:val="24"/>
          <w:szCs w:val="24"/>
        </w:rPr>
        <w:t>“ “</w:t>
      </w:r>
      <w:proofErr w:type="gramEnd"/>
      <w:r w:rsidRPr="00381C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5F2772" w14:textId="6C1A5E84" w:rsidR="002977E2" w:rsidRDefault="002977E2" w:rsidP="00A476B6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381C90">
        <w:rPr>
          <w:rFonts w:ascii="Times New Roman" w:hAnsi="Times New Roman" w:cs="Times New Roman"/>
          <w:sz w:val="24"/>
          <w:szCs w:val="24"/>
        </w:rPr>
        <w:t>break</w:t>
      </w:r>
    </w:p>
    <w:p w14:paraId="1580CB5A" w14:textId="77777777" w:rsidR="00017757" w:rsidRPr="005F3E22" w:rsidRDefault="00017757" w:rsidP="000177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5F3E22">
        <w:rPr>
          <w:rFonts w:ascii="Times New Roman" w:hAnsi="Times New Roman" w:cs="Times New Roman"/>
          <w:sz w:val="24"/>
          <w:szCs w:val="24"/>
        </w:rPr>
        <w:t xml:space="preserve">case 2: </w:t>
      </w:r>
    </w:p>
    <w:p w14:paraId="20714401" w14:textId="77777777" w:rsidR="00B07CE8" w:rsidRPr="005F3E22" w:rsidRDefault="00017757" w:rsidP="00017757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5F3E22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5F3E22">
        <w:rPr>
          <w:rFonts w:ascii="Times New Roman" w:hAnsi="Times New Roman" w:cs="Times New Roman"/>
          <w:sz w:val="24"/>
          <w:szCs w:val="24"/>
        </w:rPr>
        <w:t>courseBST</w:t>
      </w:r>
      <w:proofErr w:type="spellEnd"/>
      <w:r w:rsidRPr="005F3E22">
        <w:rPr>
          <w:rFonts w:ascii="Times New Roman" w:hAnsi="Times New Roman" w:cs="Times New Roman"/>
          <w:sz w:val="24"/>
          <w:szCs w:val="24"/>
        </w:rPr>
        <w:t xml:space="preserve"> </w:t>
      </w:r>
      <w:r w:rsidRPr="005F3E22">
        <w:rPr>
          <w:rFonts w:ascii="Times New Roman" w:hAnsi="Times New Roman" w:cs="Times New Roman"/>
          <w:sz w:val="24"/>
          <w:szCs w:val="24"/>
        </w:rPr>
        <w:t>!=</w:t>
      </w:r>
      <w:r w:rsidRPr="005F3E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3E22"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 w:rsidRPr="005F3E22">
        <w:rPr>
          <w:rFonts w:ascii="Times New Roman" w:hAnsi="Times New Roman" w:cs="Times New Roman"/>
          <w:sz w:val="24"/>
          <w:szCs w:val="24"/>
        </w:rPr>
        <w:t xml:space="preserve"> and correct) </w:t>
      </w:r>
    </w:p>
    <w:p w14:paraId="2EB9BA0B" w14:textId="77777777" w:rsidR="00B07CE8" w:rsidRPr="005F3E22" w:rsidRDefault="00017757" w:rsidP="00B07CE8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5F3E22">
        <w:rPr>
          <w:rFonts w:ascii="Times New Roman" w:hAnsi="Times New Roman" w:cs="Times New Roman"/>
          <w:sz w:val="24"/>
          <w:szCs w:val="24"/>
        </w:rPr>
        <w:t xml:space="preserve">print Sample course schedule </w:t>
      </w:r>
    </w:p>
    <w:p w14:paraId="258DA8AC" w14:textId="77777777" w:rsidR="00B07CE8" w:rsidRPr="005F3E22" w:rsidRDefault="00017757" w:rsidP="00B07CE8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5F3E22">
        <w:rPr>
          <w:rFonts w:ascii="Times New Roman" w:hAnsi="Times New Roman" w:cs="Times New Roman"/>
          <w:sz w:val="24"/>
          <w:szCs w:val="24"/>
        </w:rPr>
        <w:lastRenderedPageBreak/>
        <w:t>coursesBST</w:t>
      </w:r>
      <w:proofErr w:type="spellEnd"/>
      <w:r w:rsidRPr="005F3E22">
        <w:rPr>
          <w:rFonts w:ascii="Times New Roman" w:hAnsi="Times New Roman" w:cs="Times New Roman"/>
          <w:sz w:val="24"/>
          <w:szCs w:val="24"/>
        </w:rPr>
        <w:t>-&gt;</w:t>
      </w:r>
      <w:proofErr w:type="spellStart"/>
      <w:proofErr w:type="gramStart"/>
      <w:r w:rsidRPr="005F3E22">
        <w:rPr>
          <w:rFonts w:ascii="Times New Roman" w:hAnsi="Times New Roman" w:cs="Times New Roman"/>
          <w:sz w:val="24"/>
          <w:szCs w:val="24"/>
        </w:rPr>
        <w:t>PrintSampleSchedule</w:t>
      </w:r>
      <w:proofErr w:type="spellEnd"/>
      <w:r w:rsidRPr="005F3E22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F3E22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1B817C94" w14:textId="77777777" w:rsidR="00B07CE8" w:rsidRPr="005F3E22" w:rsidRDefault="00017757" w:rsidP="00B07CE8">
      <w:pPr>
        <w:ind w:left="1440"/>
        <w:rPr>
          <w:rFonts w:ascii="Times New Roman" w:hAnsi="Times New Roman" w:cs="Times New Roman"/>
          <w:sz w:val="24"/>
          <w:szCs w:val="24"/>
        </w:rPr>
      </w:pPr>
      <w:r w:rsidRPr="005F3E22">
        <w:rPr>
          <w:rFonts w:ascii="Times New Roman" w:hAnsi="Times New Roman" w:cs="Times New Roman"/>
          <w:sz w:val="24"/>
          <w:szCs w:val="24"/>
        </w:rPr>
        <w:t xml:space="preserve">ELSE </w:t>
      </w:r>
    </w:p>
    <w:p w14:paraId="7C0AA75C" w14:textId="77777777" w:rsidR="00A972AD" w:rsidRPr="005F3E22" w:rsidRDefault="00017757" w:rsidP="00A972A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5F3E22">
        <w:rPr>
          <w:rFonts w:ascii="Times New Roman" w:hAnsi="Times New Roman" w:cs="Times New Roman"/>
          <w:sz w:val="24"/>
          <w:szCs w:val="24"/>
        </w:rPr>
        <w:t xml:space="preserve">print loaded courses </w:t>
      </w:r>
    </w:p>
    <w:p w14:paraId="625373BB" w14:textId="77777777" w:rsidR="00A972AD" w:rsidRPr="005F3E22" w:rsidRDefault="00017757" w:rsidP="00A972AD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5F3E22">
        <w:rPr>
          <w:rFonts w:ascii="Times New Roman" w:hAnsi="Times New Roman" w:cs="Times New Roman"/>
          <w:sz w:val="24"/>
          <w:szCs w:val="24"/>
        </w:rPr>
        <w:t>break</w:t>
      </w:r>
    </w:p>
    <w:p w14:paraId="264A8E73" w14:textId="77777777" w:rsidR="00A972AD" w:rsidRPr="005F3E22" w:rsidRDefault="00017757" w:rsidP="00A972AD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F3E22">
        <w:rPr>
          <w:rFonts w:ascii="Times New Roman" w:hAnsi="Times New Roman" w:cs="Times New Roman"/>
          <w:sz w:val="24"/>
          <w:szCs w:val="24"/>
        </w:rPr>
        <w:t xml:space="preserve">case 3: </w:t>
      </w:r>
    </w:p>
    <w:p w14:paraId="540F391B" w14:textId="77777777" w:rsidR="0036749C" w:rsidRPr="005F3E22" w:rsidRDefault="00017757" w:rsidP="00A972AD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5F3E22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5F3E22">
        <w:rPr>
          <w:rFonts w:ascii="Times New Roman" w:hAnsi="Times New Roman" w:cs="Times New Roman"/>
          <w:sz w:val="24"/>
          <w:szCs w:val="24"/>
        </w:rPr>
        <w:t>coursesBST</w:t>
      </w:r>
      <w:proofErr w:type="spellEnd"/>
      <w:r w:rsidRPr="005F3E22">
        <w:rPr>
          <w:rFonts w:ascii="Times New Roman" w:hAnsi="Times New Roman" w:cs="Times New Roman"/>
          <w:sz w:val="24"/>
          <w:szCs w:val="24"/>
        </w:rPr>
        <w:t xml:space="preserve"> </w:t>
      </w:r>
      <w:r w:rsidR="00A972AD" w:rsidRPr="005F3E22">
        <w:rPr>
          <w:rFonts w:ascii="Times New Roman" w:hAnsi="Times New Roman" w:cs="Times New Roman"/>
          <w:sz w:val="24"/>
          <w:szCs w:val="24"/>
        </w:rPr>
        <w:t>!=</w:t>
      </w:r>
      <w:r w:rsidRPr="005F3E2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F3E22">
        <w:rPr>
          <w:rFonts w:ascii="Times New Roman" w:hAnsi="Times New Roman" w:cs="Times New Roman"/>
          <w:sz w:val="24"/>
          <w:szCs w:val="24"/>
        </w:rPr>
        <w:t>nullptr</w:t>
      </w:r>
      <w:proofErr w:type="spellEnd"/>
      <w:r w:rsidRPr="005F3E22">
        <w:rPr>
          <w:rFonts w:ascii="Times New Roman" w:hAnsi="Times New Roman" w:cs="Times New Roman"/>
          <w:sz w:val="24"/>
          <w:szCs w:val="24"/>
        </w:rPr>
        <w:t xml:space="preserve"> and correct) </w:t>
      </w:r>
    </w:p>
    <w:p w14:paraId="11B576FE" w14:textId="77777777" w:rsidR="00D03167" w:rsidRPr="005F3E22" w:rsidRDefault="00017757" w:rsidP="0036749C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5F3E22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5F3E22">
        <w:rPr>
          <w:rFonts w:ascii="Times New Roman" w:hAnsi="Times New Roman" w:cs="Times New Roman"/>
          <w:sz w:val="24"/>
          <w:szCs w:val="24"/>
        </w:rPr>
        <w:t>courseId.length</w:t>
      </w:r>
      <w:proofErr w:type="spellEnd"/>
      <w:r w:rsidRPr="005F3E22">
        <w:rPr>
          <w:rFonts w:ascii="Times New Roman" w:hAnsi="Times New Roman" w:cs="Times New Roman"/>
          <w:sz w:val="24"/>
          <w:szCs w:val="24"/>
        </w:rPr>
        <w:t xml:space="preserve">() </w:t>
      </w:r>
      <w:r w:rsidR="0036749C" w:rsidRPr="005F3E22">
        <w:rPr>
          <w:rFonts w:ascii="Times New Roman" w:hAnsi="Times New Roman" w:cs="Times New Roman"/>
          <w:sz w:val="24"/>
          <w:szCs w:val="24"/>
        </w:rPr>
        <w:t>=</w:t>
      </w:r>
      <w:r w:rsidRPr="005F3E22">
        <w:rPr>
          <w:rFonts w:ascii="Times New Roman" w:hAnsi="Times New Roman" w:cs="Times New Roman"/>
          <w:sz w:val="24"/>
          <w:szCs w:val="24"/>
        </w:rPr>
        <w:t xml:space="preserve"> 0) </w:t>
      </w:r>
    </w:p>
    <w:p w14:paraId="12D36460" w14:textId="3FECD63E" w:rsidR="00063B57" w:rsidRPr="005F3E22" w:rsidRDefault="00017757" w:rsidP="00063B57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5F3E22">
        <w:rPr>
          <w:rFonts w:ascii="Times New Roman" w:hAnsi="Times New Roman" w:cs="Times New Roman"/>
          <w:sz w:val="24"/>
          <w:szCs w:val="24"/>
        </w:rPr>
        <w:t xml:space="preserve">print Please select a course </w:t>
      </w:r>
      <w:r w:rsidR="00063B57" w:rsidRPr="005F3E22">
        <w:rPr>
          <w:rFonts w:ascii="Times New Roman" w:hAnsi="Times New Roman" w:cs="Times New Roman"/>
          <w:sz w:val="24"/>
          <w:szCs w:val="24"/>
        </w:rPr>
        <w:t xml:space="preserve">to get </w:t>
      </w:r>
      <w:r w:rsidRPr="005F3E22">
        <w:rPr>
          <w:rFonts w:ascii="Times New Roman" w:hAnsi="Times New Roman" w:cs="Times New Roman"/>
          <w:sz w:val="24"/>
          <w:szCs w:val="24"/>
        </w:rPr>
        <w:t xml:space="preserve">course information </w:t>
      </w:r>
    </w:p>
    <w:p w14:paraId="6D67BE5F" w14:textId="77777777" w:rsidR="00063B57" w:rsidRPr="005F3E22" w:rsidRDefault="00017757" w:rsidP="00063B57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5F3E22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5F3E22">
        <w:rPr>
          <w:rFonts w:ascii="Times New Roman" w:hAnsi="Times New Roman" w:cs="Times New Roman"/>
          <w:sz w:val="24"/>
          <w:szCs w:val="24"/>
        </w:rPr>
        <w:t xml:space="preserve">&gt;&gt; coursed </w:t>
      </w:r>
    </w:p>
    <w:p w14:paraId="4614E82A" w14:textId="77777777" w:rsidR="00F27431" w:rsidRPr="005F3E22" w:rsidRDefault="00017757" w:rsidP="00063B57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5F3E22">
        <w:rPr>
          <w:rFonts w:ascii="Times New Roman" w:hAnsi="Times New Roman" w:cs="Times New Roman"/>
          <w:sz w:val="24"/>
          <w:szCs w:val="24"/>
        </w:rPr>
        <w:t>FOR(</w:t>
      </w:r>
      <w:proofErr w:type="gramEnd"/>
      <w:r w:rsidRPr="005F3E22">
        <w:rPr>
          <w:rFonts w:ascii="Times New Roman" w:hAnsi="Times New Roman" w:cs="Times New Roman"/>
          <w:sz w:val="24"/>
          <w:szCs w:val="24"/>
        </w:rPr>
        <w:t xml:space="preserve">auto&amp; </w:t>
      </w:r>
      <w:proofErr w:type="spellStart"/>
      <w:r w:rsidRPr="005F3E22">
        <w:rPr>
          <w:rFonts w:ascii="Times New Roman" w:hAnsi="Times New Roman" w:cs="Times New Roman"/>
          <w:sz w:val="24"/>
          <w:szCs w:val="24"/>
        </w:rPr>
        <w:t>userOption</w:t>
      </w:r>
      <w:proofErr w:type="spellEnd"/>
      <w:r w:rsidRPr="005F3E22">
        <w:rPr>
          <w:rFonts w:ascii="Times New Roman" w:hAnsi="Times New Roman" w:cs="Times New Roman"/>
          <w:sz w:val="24"/>
          <w:szCs w:val="24"/>
        </w:rPr>
        <w:t xml:space="preserve"> : coursed) </w:t>
      </w:r>
      <w:proofErr w:type="spellStart"/>
      <w:r w:rsidRPr="005F3E22">
        <w:rPr>
          <w:rFonts w:ascii="Times New Roman" w:hAnsi="Times New Roman" w:cs="Times New Roman"/>
          <w:sz w:val="24"/>
          <w:szCs w:val="24"/>
        </w:rPr>
        <w:t>userOption</w:t>
      </w:r>
      <w:proofErr w:type="spellEnd"/>
      <w:r w:rsidRPr="005F3E22">
        <w:rPr>
          <w:rFonts w:ascii="Times New Roman" w:hAnsi="Times New Roman" w:cs="Times New Roman"/>
          <w:sz w:val="24"/>
          <w:szCs w:val="24"/>
        </w:rPr>
        <w:t xml:space="preserve"> equals </w:t>
      </w:r>
      <w:proofErr w:type="spellStart"/>
      <w:r w:rsidRPr="005F3E22">
        <w:rPr>
          <w:rFonts w:ascii="Times New Roman" w:hAnsi="Times New Roman" w:cs="Times New Roman"/>
          <w:sz w:val="24"/>
          <w:szCs w:val="24"/>
        </w:rPr>
        <w:t>userOption</w:t>
      </w:r>
      <w:proofErr w:type="spellEnd"/>
      <w:r w:rsidRPr="005F3E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CD2BE1" w14:textId="77777777" w:rsidR="00F27431" w:rsidRPr="005F3E22" w:rsidRDefault="00017757" w:rsidP="00F27431">
      <w:pPr>
        <w:ind w:left="1440"/>
        <w:rPr>
          <w:rFonts w:ascii="Times New Roman" w:hAnsi="Times New Roman" w:cs="Times New Roman"/>
          <w:sz w:val="24"/>
          <w:szCs w:val="24"/>
        </w:rPr>
      </w:pPr>
      <w:proofErr w:type="spellStart"/>
      <w:r w:rsidRPr="005F3E22">
        <w:rPr>
          <w:rFonts w:ascii="Times New Roman" w:hAnsi="Times New Roman" w:cs="Times New Roman"/>
          <w:sz w:val="24"/>
          <w:szCs w:val="24"/>
        </w:rPr>
        <w:t>coursesBST</w:t>
      </w:r>
      <w:proofErr w:type="spellEnd"/>
      <w:r w:rsidRPr="005F3E22">
        <w:rPr>
          <w:rFonts w:ascii="Times New Roman" w:hAnsi="Times New Roman" w:cs="Times New Roman"/>
          <w:sz w:val="24"/>
          <w:szCs w:val="24"/>
        </w:rPr>
        <w:t>-&gt;</w:t>
      </w:r>
      <w:proofErr w:type="spellStart"/>
      <w:r w:rsidRPr="005F3E22">
        <w:rPr>
          <w:rFonts w:ascii="Times New Roman" w:hAnsi="Times New Roman" w:cs="Times New Roman"/>
          <w:sz w:val="24"/>
          <w:szCs w:val="24"/>
        </w:rPr>
        <w:t>PrintCourseInfo</w:t>
      </w:r>
      <w:proofErr w:type="spellEnd"/>
      <w:r w:rsidRPr="005F3E2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5F3E22">
        <w:rPr>
          <w:rFonts w:ascii="Times New Roman" w:hAnsi="Times New Roman" w:cs="Times New Roman"/>
          <w:sz w:val="24"/>
          <w:szCs w:val="24"/>
        </w:rPr>
        <w:t>courseId</w:t>
      </w:r>
      <w:proofErr w:type="spellEnd"/>
      <w:r w:rsidRPr="005F3E22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227FE0B2" w14:textId="77777777" w:rsidR="005F3E22" w:rsidRPr="005F3E22" w:rsidRDefault="00017757" w:rsidP="00F2743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F3E22">
        <w:rPr>
          <w:rFonts w:ascii="Times New Roman" w:hAnsi="Times New Roman" w:cs="Times New Roman"/>
          <w:sz w:val="24"/>
          <w:szCs w:val="24"/>
        </w:rPr>
        <w:t xml:space="preserve">ELSE </w:t>
      </w:r>
    </w:p>
    <w:p w14:paraId="7271F3B3" w14:textId="77777777" w:rsidR="005F3E22" w:rsidRPr="005F3E22" w:rsidRDefault="00017757" w:rsidP="00F2743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F3E22">
        <w:rPr>
          <w:rFonts w:ascii="Times New Roman" w:hAnsi="Times New Roman" w:cs="Times New Roman"/>
          <w:sz w:val="24"/>
          <w:szCs w:val="24"/>
        </w:rPr>
        <w:t xml:space="preserve">print loaded course </w:t>
      </w:r>
    </w:p>
    <w:p w14:paraId="2A090341" w14:textId="77777777" w:rsidR="005F3E22" w:rsidRPr="005F3E22" w:rsidRDefault="00017757" w:rsidP="00F2743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F3E22">
        <w:rPr>
          <w:rFonts w:ascii="Times New Roman" w:hAnsi="Times New Roman" w:cs="Times New Roman"/>
          <w:sz w:val="24"/>
          <w:szCs w:val="24"/>
        </w:rPr>
        <w:t xml:space="preserve">coursed equals </w:t>
      </w:r>
      <w:proofErr w:type="gramStart"/>
      <w:r w:rsidRPr="005F3E22">
        <w:rPr>
          <w:rFonts w:ascii="Times New Roman" w:hAnsi="Times New Roman" w:cs="Times New Roman"/>
          <w:sz w:val="24"/>
          <w:szCs w:val="24"/>
        </w:rPr>
        <w:t>“ “</w:t>
      </w:r>
      <w:proofErr w:type="gramEnd"/>
      <w:r w:rsidRPr="005F3E2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B24284" w14:textId="189F1583" w:rsidR="00017757" w:rsidRDefault="00017757" w:rsidP="00F2743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F3E22">
        <w:rPr>
          <w:rFonts w:ascii="Times New Roman" w:hAnsi="Times New Roman" w:cs="Times New Roman"/>
          <w:sz w:val="24"/>
          <w:szCs w:val="24"/>
        </w:rPr>
        <w:t>break</w:t>
      </w:r>
    </w:p>
    <w:p w14:paraId="0888FE4C" w14:textId="77777777" w:rsidR="004812F8" w:rsidRDefault="004812F8" w:rsidP="00F27431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65F39A7D" w14:textId="77777777" w:rsidR="004812F8" w:rsidRPr="00EA4D0A" w:rsidRDefault="004812F8" w:rsidP="00F2743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EA4D0A">
        <w:rPr>
          <w:rFonts w:ascii="Times New Roman" w:hAnsi="Times New Roman" w:cs="Times New Roman"/>
          <w:sz w:val="24"/>
          <w:szCs w:val="24"/>
        </w:rPr>
        <w:t xml:space="preserve">default: </w:t>
      </w:r>
    </w:p>
    <w:p w14:paraId="600BD00F" w14:textId="77777777" w:rsidR="004812F8" w:rsidRPr="00EA4D0A" w:rsidRDefault="004812F8" w:rsidP="004812F8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EA4D0A">
        <w:rPr>
          <w:rFonts w:ascii="Times New Roman" w:hAnsi="Times New Roman" w:cs="Times New Roman"/>
          <w:sz w:val="24"/>
          <w:szCs w:val="24"/>
        </w:rPr>
        <w:t>IF(</w:t>
      </w:r>
      <w:proofErr w:type="spellStart"/>
      <w:proofErr w:type="gramEnd"/>
      <w:r w:rsidRPr="00EA4D0A">
        <w:rPr>
          <w:rFonts w:ascii="Times New Roman" w:hAnsi="Times New Roman" w:cs="Times New Roman"/>
          <w:sz w:val="24"/>
          <w:szCs w:val="24"/>
        </w:rPr>
        <w:t>userOption</w:t>
      </w:r>
      <w:proofErr w:type="spellEnd"/>
      <w:r w:rsidRPr="00EA4D0A">
        <w:rPr>
          <w:rFonts w:ascii="Times New Roman" w:hAnsi="Times New Roman" w:cs="Times New Roman"/>
          <w:sz w:val="24"/>
          <w:szCs w:val="24"/>
        </w:rPr>
        <w:t xml:space="preserve"> </w:t>
      </w:r>
      <w:r w:rsidRPr="00EA4D0A">
        <w:rPr>
          <w:rFonts w:ascii="Times New Roman" w:hAnsi="Times New Roman" w:cs="Times New Roman"/>
          <w:sz w:val="24"/>
          <w:szCs w:val="24"/>
        </w:rPr>
        <w:t>!=</w:t>
      </w:r>
      <w:r w:rsidRPr="00EA4D0A">
        <w:rPr>
          <w:rFonts w:ascii="Times New Roman" w:hAnsi="Times New Roman" w:cs="Times New Roman"/>
          <w:sz w:val="24"/>
          <w:szCs w:val="24"/>
        </w:rPr>
        <w:t xml:space="preserve"> 9) </w:t>
      </w:r>
    </w:p>
    <w:p w14:paraId="02594871" w14:textId="77777777" w:rsidR="004812F8" w:rsidRPr="00EA4D0A" w:rsidRDefault="004812F8" w:rsidP="004812F8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A4D0A">
        <w:rPr>
          <w:rFonts w:ascii="Times New Roman" w:hAnsi="Times New Roman" w:cs="Times New Roman"/>
          <w:sz w:val="24"/>
          <w:szCs w:val="24"/>
        </w:rPr>
        <w:t xml:space="preserve">print option not valid </w:t>
      </w:r>
    </w:p>
    <w:p w14:paraId="561B443E" w14:textId="77777777" w:rsidR="004812F8" w:rsidRPr="00EA4D0A" w:rsidRDefault="004812F8" w:rsidP="002603FF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EA4D0A">
        <w:rPr>
          <w:rFonts w:ascii="Times New Roman" w:hAnsi="Times New Roman" w:cs="Times New Roman"/>
          <w:sz w:val="24"/>
          <w:szCs w:val="24"/>
        </w:rPr>
        <w:t xml:space="preserve">break </w:t>
      </w:r>
    </w:p>
    <w:p w14:paraId="5D02A12D" w14:textId="363CD099" w:rsidR="004812F8" w:rsidRDefault="004812F8" w:rsidP="002603FF">
      <w:pPr>
        <w:rPr>
          <w:rFonts w:ascii="Times New Roman" w:hAnsi="Times New Roman" w:cs="Times New Roman"/>
          <w:sz w:val="24"/>
          <w:szCs w:val="24"/>
        </w:rPr>
      </w:pPr>
      <w:r w:rsidRPr="00EA4D0A">
        <w:rPr>
          <w:rFonts w:ascii="Times New Roman" w:hAnsi="Times New Roman" w:cs="Times New Roman"/>
          <w:sz w:val="24"/>
          <w:szCs w:val="24"/>
        </w:rPr>
        <w:t>print Thank you, Goodbye!</w:t>
      </w:r>
    </w:p>
    <w:p w14:paraId="0C423180" w14:textId="77777777" w:rsidR="00E77D8F" w:rsidRDefault="00E77D8F" w:rsidP="002603FF">
      <w:pPr>
        <w:rPr>
          <w:rFonts w:ascii="Times New Roman" w:hAnsi="Times New Roman" w:cs="Times New Roman"/>
          <w:sz w:val="24"/>
          <w:szCs w:val="24"/>
        </w:rPr>
      </w:pPr>
    </w:p>
    <w:p w14:paraId="3F6951F3" w14:textId="57039D93" w:rsidR="00E77D8F" w:rsidRDefault="00E77D8F" w:rsidP="00170BC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77D8F">
        <w:rPr>
          <w:rFonts w:ascii="Times New Roman" w:hAnsi="Times New Roman" w:cs="Times New Roman"/>
          <w:b/>
          <w:bCs/>
          <w:sz w:val="24"/>
          <w:szCs w:val="24"/>
        </w:rPr>
        <w:t>Evaluation and Comparison</w:t>
      </w:r>
    </w:p>
    <w:p w14:paraId="4545CE6B" w14:textId="54E0F5C0" w:rsidR="00E77D8F" w:rsidRDefault="007870D9" w:rsidP="00170BC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Vector </w:t>
      </w:r>
      <w:r w:rsidR="002A3640">
        <w:rPr>
          <w:rFonts w:ascii="Times New Roman" w:hAnsi="Times New Roman" w:cs="Times New Roman"/>
          <w:sz w:val="24"/>
          <w:szCs w:val="24"/>
        </w:rPr>
        <w:t>has the advantage of being the fastest for reading the files and adding objects.</w:t>
      </w:r>
      <w:r w:rsidR="00BF4C60">
        <w:rPr>
          <w:rFonts w:ascii="Times New Roman" w:hAnsi="Times New Roman" w:cs="Times New Roman"/>
          <w:sz w:val="24"/>
          <w:szCs w:val="24"/>
        </w:rPr>
        <w:t xml:space="preserve"> </w:t>
      </w:r>
      <w:r w:rsidR="000656CB">
        <w:rPr>
          <w:rFonts w:ascii="Times New Roman" w:hAnsi="Times New Roman" w:cs="Times New Roman"/>
          <w:sz w:val="24"/>
          <w:szCs w:val="24"/>
        </w:rPr>
        <w:t>Vector is also in my opinion</w:t>
      </w:r>
      <w:r w:rsidR="009365AD">
        <w:rPr>
          <w:rFonts w:ascii="Times New Roman" w:hAnsi="Times New Roman" w:cs="Times New Roman"/>
          <w:sz w:val="24"/>
          <w:szCs w:val="24"/>
        </w:rPr>
        <w:t>,</w:t>
      </w:r>
      <w:r w:rsidR="000656CB">
        <w:rPr>
          <w:rFonts w:ascii="Times New Roman" w:hAnsi="Times New Roman" w:cs="Times New Roman"/>
          <w:sz w:val="24"/>
          <w:szCs w:val="24"/>
        </w:rPr>
        <w:t xml:space="preserve"> the easiest out of all three</w:t>
      </w:r>
      <w:r w:rsidR="00230111">
        <w:rPr>
          <w:rFonts w:ascii="Times New Roman" w:hAnsi="Times New Roman" w:cs="Times New Roman"/>
          <w:sz w:val="24"/>
          <w:szCs w:val="24"/>
        </w:rPr>
        <w:t xml:space="preserve"> </w:t>
      </w:r>
      <w:r w:rsidR="009365AD">
        <w:rPr>
          <w:rFonts w:ascii="Times New Roman" w:hAnsi="Times New Roman" w:cs="Times New Roman"/>
          <w:sz w:val="24"/>
          <w:szCs w:val="24"/>
        </w:rPr>
        <w:t>structures. I</w:t>
      </w:r>
      <w:r w:rsidR="00230111">
        <w:rPr>
          <w:rFonts w:ascii="Times New Roman" w:hAnsi="Times New Roman" w:cs="Times New Roman"/>
          <w:sz w:val="24"/>
          <w:szCs w:val="24"/>
        </w:rPr>
        <w:t xml:space="preserve">tems are just added to the end of the vector, but with that comes a slower run time. Vector is also a bit slower because when searching </w:t>
      </w:r>
      <w:r w:rsidR="009365AD">
        <w:rPr>
          <w:rFonts w:ascii="Times New Roman" w:hAnsi="Times New Roman" w:cs="Times New Roman"/>
          <w:sz w:val="24"/>
          <w:szCs w:val="24"/>
        </w:rPr>
        <w:t>a specific course number,</w:t>
      </w:r>
      <w:r w:rsidR="00230111">
        <w:rPr>
          <w:rFonts w:ascii="Times New Roman" w:hAnsi="Times New Roman" w:cs="Times New Roman"/>
          <w:sz w:val="24"/>
          <w:szCs w:val="24"/>
        </w:rPr>
        <w:t xml:space="preserve"> it </w:t>
      </w:r>
      <w:r w:rsidR="009365AD">
        <w:rPr>
          <w:rFonts w:ascii="Times New Roman" w:hAnsi="Times New Roman" w:cs="Times New Roman"/>
          <w:sz w:val="24"/>
          <w:szCs w:val="24"/>
        </w:rPr>
        <w:t>must search each item until it finds a match.</w:t>
      </w:r>
      <w:r w:rsidR="00170BC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D5A5BA3" w14:textId="3B4AAE3D" w:rsidR="00170BC2" w:rsidRDefault="00170BC2" w:rsidP="00170BC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The Hash Table has the advantage</w:t>
      </w:r>
      <w:r w:rsidR="008F3912">
        <w:rPr>
          <w:rFonts w:ascii="Times New Roman" w:hAnsi="Times New Roman" w:cs="Times New Roman"/>
          <w:sz w:val="24"/>
          <w:szCs w:val="24"/>
        </w:rPr>
        <w:t xml:space="preserve"> of quickly searching the list</w:t>
      </w:r>
      <w:r w:rsidR="00FC1D1C">
        <w:rPr>
          <w:rFonts w:ascii="Times New Roman" w:hAnsi="Times New Roman" w:cs="Times New Roman"/>
          <w:sz w:val="24"/>
          <w:szCs w:val="24"/>
        </w:rPr>
        <w:t xml:space="preserve">. </w:t>
      </w:r>
      <w:r w:rsidR="008F3912">
        <w:rPr>
          <w:rFonts w:ascii="Times New Roman" w:hAnsi="Times New Roman" w:cs="Times New Roman"/>
          <w:sz w:val="24"/>
          <w:szCs w:val="24"/>
        </w:rPr>
        <w:t>This is because h</w:t>
      </w:r>
      <w:r w:rsidR="00FC1D1C">
        <w:rPr>
          <w:rFonts w:ascii="Times New Roman" w:hAnsi="Times New Roman" w:cs="Times New Roman"/>
          <w:sz w:val="24"/>
          <w:szCs w:val="24"/>
        </w:rPr>
        <w:t>ash Tables create keys</w:t>
      </w:r>
      <w:r w:rsidR="00F70511">
        <w:rPr>
          <w:rFonts w:ascii="Times New Roman" w:hAnsi="Times New Roman" w:cs="Times New Roman"/>
          <w:sz w:val="24"/>
          <w:szCs w:val="24"/>
        </w:rPr>
        <w:t xml:space="preserve">, </w:t>
      </w:r>
      <w:r w:rsidR="008F3912">
        <w:rPr>
          <w:rFonts w:ascii="Times New Roman" w:hAnsi="Times New Roman" w:cs="Times New Roman"/>
          <w:sz w:val="24"/>
          <w:szCs w:val="24"/>
        </w:rPr>
        <w:t>and the courses will be easily searched and</w:t>
      </w:r>
      <w:r w:rsidR="00511905">
        <w:rPr>
          <w:rFonts w:ascii="Times New Roman" w:hAnsi="Times New Roman" w:cs="Times New Roman"/>
          <w:sz w:val="24"/>
          <w:szCs w:val="24"/>
        </w:rPr>
        <w:t xml:space="preserve"> located. Hash tables</w:t>
      </w:r>
      <w:r w:rsidR="008F3912">
        <w:rPr>
          <w:rFonts w:ascii="Times New Roman" w:hAnsi="Times New Roman" w:cs="Times New Roman"/>
          <w:sz w:val="24"/>
          <w:szCs w:val="24"/>
        </w:rPr>
        <w:t>,</w:t>
      </w:r>
      <w:r w:rsidR="00511905">
        <w:rPr>
          <w:rFonts w:ascii="Times New Roman" w:hAnsi="Times New Roman" w:cs="Times New Roman"/>
          <w:sz w:val="24"/>
          <w:szCs w:val="24"/>
        </w:rPr>
        <w:t xml:space="preserve"> however</w:t>
      </w:r>
      <w:r w:rsidR="008F3912">
        <w:rPr>
          <w:rFonts w:ascii="Times New Roman" w:hAnsi="Times New Roman" w:cs="Times New Roman"/>
          <w:sz w:val="24"/>
          <w:szCs w:val="24"/>
        </w:rPr>
        <w:t>,</w:t>
      </w:r>
      <w:r w:rsidR="00511905">
        <w:rPr>
          <w:rFonts w:ascii="Times New Roman" w:hAnsi="Times New Roman" w:cs="Times New Roman"/>
          <w:sz w:val="24"/>
          <w:szCs w:val="24"/>
        </w:rPr>
        <w:t xml:space="preserve"> can be a little slower when </w:t>
      </w:r>
      <w:r w:rsidR="002C58C2">
        <w:rPr>
          <w:rFonts w:ascii="Times New Roman" w:hAnsi="Times New Roman" w:cs="Times New Roman"/>
          <w:sz w:val="24"/>
          <w:szCs w:val="24"/>
        </w:rPr>
        <w:t xml:space="preserve">implementing and creating the lists because each item </w:t>
      </w:r>
      <w:proofErr w:type="gramStart"/>
      <w:r w:rsidR="00A5751D">
        <w:rPr>
          <w:rFonts w:ascii="Times New Roman" w:hAnsi="Times New Roman" w:cs="Times New Roman"/>
          <w:sz w:val="24"/>
          <w:szCs w:val="24"/>
        </w:rPr>
        <w:t>has to</w:t>
      </w:r>
      <w:proofErr w:type="gramEnd"/>
      <w:r w:rsidR="00A5751D">
        <w:rPr>
          <w:rFonts w:ascii="Times New Roman" w:hAnsi="Times New Roman" w:cs="Times New Roman"/>
          <w:sz w:val="24"/>
          <w:szCs w:val="24"/>
        </w:rPr>
        <w:t xml:space="preserve"> have a key created and find where to be inserted.</w:t>
      </w:r>
      <w:r w:rsidR="0035765F">
        <w:rPr>
          <w:rFonts w:ascii="Times New Roman" w:hAnsi="Times New Roman" w:cs="Times New Roman"/>
          <w:sz w:val="24"/>
          <w:szCs w:val="24"/>
        </w:rPr>
        <w:t xml:space="preserve"> </w:t>
      </w:r>
      <w:r w:rsidR="008F3912">
        <w:rPr>
          <w:rFonts w:ascii="Times New Roman" w:hAnsi="Times New Roman" w:cs="Times New Roman"/>
          <w:sz w:val="24"/>
          <w:szCs w:val="24"/>
        </w:rPr>
        <w:t>In addition, a</w:t>
      </w:r>
      <w:r w:rsidR="0035765F">
        <w:rPr>
          <w:rFonts w:ascii="Times New Roman" w:hAnsi="Times New Roman" w:cs="Times New Roman"/>
          <w:sz w:val="24"/>
          <w:szCs w:val="24"/>
        </w:rPr>
        <w:t xml:space="preserve"> disadvantage is that the table cannot be sorted</w:t>
      </w:r>
      <w:r w:rsidR="008F3912">
        <w:rPr>
          <w:rFonts w:ascii="Times New Roman" w:hAnsi="Times New Roman" w:cs="Times New Roman"/>
          <w:sz w:val="24"/>
          <w:szCs w:val="24"/>
        </w:rPr>
        <w:t xml:space="preserve">. </w:t>
      </w:r>
      <w:r w:rsidR="00C74777">
        <w:rPr>
          <w:rFonts w:ascii="Times New Roman" w:hAnsi="Times New Roman" w:cs="Times New Roman"/>
          <w:sz w:val="24"/>
          <w:szCs w:val="24"/>
        </w:rPr>
        <w:t>Each value must be extracted, sorted, and printed to sort alphanumerically</w:t>
      </w:r>
      <w:r w:rsidR="0093122D">
        <w:rPr>
          <w:rFonts w:ascii="Times New Roman" w:hAnsi="Times New Roman" w:cs="Times New Roman"/>
          <w:sz w:val="24"/>
          <w:szCs w:val="24"/>
        </w:rPr>
        <w:t>.</w:t>
      </w:r>
    </w:p>
    <w:p w14:paraId="63CDB8B9" w14:textId="0721361C" w:rsidR="008F3912" w:rsidRDefault="009E2782" w:rsidP="00170BC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One of the </w:t>
      </w:r>
      <w:r w:rsidR="00E82526">
        <w:rPr>
          <w:rFonts w:ascii="Times New Roman" w:hAnsi="Times New Roman" w:cs="Times New Roman"/>
          <w:sz w:val="24"/>
          <w:szCs w:val="24"/>
        </w:rPr>
        <w:t>most significan</w:t>
      </w:r>
      <w:r>
        <w:rPr>
          <w:rFonts w:ascii="Times New Roman" w:hAnsi="Times New Roman" w:cs="Times New Roman"/>
          <w:sz w:val="24"/>
          <w:szCs w:val="24"/>
        </w:rPr>
        <w:t xml:space="preserve">t advantages </w:t>
      </w:r>
      <w:r w:rsidR="00C74777">
        <w:rPr>
          <w:rFonts w:ascii="Times New Roman" w:hAnsi="Times New Roman" w:cs="Times New Roman"/>
          <w:sz w:val="24"/>
          <w:szCs w:val="24"/>
        </w:rPr>
        <w:t>of a Binary Tree is that it searches faster than a</w:t>
      </w:r>
      <w:r>
        <w:rPr>
          <w:rFonts w:ascii="Times New Roman" w:hAnsi="Times New Roman" w:cs="Times New Roman"/>
          <w:sz w:val="24"/>
          <w:szCs w:val="24"/>
        </w:rPr>
        <w:t xml:space="preserve"> vector.</w:t>
      </w:r>
      <w:r w:rsidR="00F800CA">
        <w:rPr>
          <w:rFonts w:ascii="Times New Roman" w:hAnsi="Times New Roman" w:cs="Times New Roman"/>
          <w:sz w:val="24"/>
          <w:szCs w:val="24"/>
        </w:rPr>
        <w:t xml:space="preserve"> </w:t>
      </w:r>
      <w:r w:rsidR="00C74777">
        <w:rPr>
          <w:rFonts w:ascii="Times New Roman" w:hAnsi="Times New Roman" w:cs="Times New Roman"/>
          <w:sz w:val="24"/>
          <w:szCs w:val="24"/>
        </w:rPr>
        <w:t>This is because s</w:t>
      </w:r>
      <w:r w:rsidR="00F800CA">
        <w:rPr>
          <w:rFonts w:ascii="Times New Roman" w:hAnsi="Times New Roman" w:cs="Times New Roman"/>
          <w:sz w:val="24"/>
          <w:szCs w:val="24"/>
        </w:rPr>
        <w:t xml:space="preserve">earching for a specific course is </w:t>
      </w:r>
      <w:r w:rsidR="00E82526">
        <w:rPr>
          <w:rFonts w:ascii="Times New Roman" w:hAnsi="Times New Roman" w:cs="Times New Roman"/>
          <w:sz w:val="24"/>
          <w:szCs w:val="24"/>
        </w:rPr>
        <w:t>quick</w:t>
      </w:r>
      <w:r w:rsidR="00F800CA">
        <w:rPr>
          <w:rFonts w:ascii="Times New Roman" w:hAnsi="Times New Roman" w:cs="Times New Roman"/>
          <w:sz w:val="24"/>
          <w:szCs w:val="24"/>
        </w:rPr>
        <w:t>ly done</w:t>
      </w:r>
      <w:r w:rsidR="00C74777">
        <w:rPr>
          <w:rFonts w:ascii="Times New Roman" w:hAnsi="Times New Roman" w:cs="Times New Roman"/>
          <w:sz w:val="24"/>
          <w:szCs w:val="24"/>
        </w:rPr>
        <w:t>. R</w:t>
      </w:r>
      <w:r w:rsidR="00F800CA">
        <w:rPr>
          <w:rFonts w:ascii="Times New Roman" w:hAnsi="Times New Roman" w:cs="Times New Roman"/>
          <w:sz w:val="24"/>
          <w:szCs w:val="24"/>
        </w:rPr>
        <w:t xml:space="preserve">unning down the tree </w:t>
      </w:r>
      <w:r w:rsidR="00EE2598">
        <w:rPr>
          <w:rFonts w:ascii="Times New Roman" w:hAnsi="Times New Roman" w:cs="Times New Roman"/>
          <w:sz w:val="24"/>
          <w:szCs w:val="24"/>
        </w:rPr>
        <w:t xml:space="preserve">until the value is found </w:t>
      </w:r>
      <w:r w:rsidR="0028413D">
        <w:rPr>
          <w:rFonts w:ascii="Times New Roman" w:hAnsi="Times New Roman" w:cs="Times New Roman"/>
          <w:sz w:val="24"/>
          <w:szCs w:val="24"/>
        </w:rPr>
        <w:t>is much faster than the vector but maybe not as easy as the Hash Table.</w:t>
      </w:r>
      <w:r w:rsidR="00482603">
        <w:rPr>
          <w:rFonts w:ascii="Times New Roman" w:hAnsi="Times New Roman" w:cs="Times New Roman"/>
          <w:sz w:val="24"/>
          <w:szCs w:val="24"/>
        </w:rPr>
        <w:t xml:space="preserve"> A disadvantage would be </w:t>
      </w:r>
      <w:r w:rsidR="00A5230E">
        <w:rPr>
          <w:rFonts w:ascii="Times New Roman" w:hAnsi="Times New Roman" w:cs="Times New Roman"/>
          <w:sz w:val="24"/>
          <w:szCs w:val="24"/>
        </w:rPr>
        <w:t>that if all nodes on the tree ended up on the left,</w:t>
      </w:r>
      <w:r w:rsidR="005450FD">
        <w:rPr>
          <w:rFonts w:ascii="Times New Roman" w:hAnsi="Times New Roman" w:cs="Times New Roman"/>
          <w:sz w:val="24"/>
          <w:szCs w:val="24"/>
        </w:rPr>
        <w:t xml:space="preserve"> it would have to sea</w:t>
      </w:r>
      <w:r w:rsidR="00A5230E">
        <w:rPr>
          <w:rFonts w:ascii="Times New Roman" w:hAnsi="Times New Roman" w:cs="Times New Roman"/>
          <w:sz w:val="24"/>
          <w:szCs w:val="24"/>
        </w:rPr>
        <w:t>r</w:t>
      </w:r>
      <w:r w:rsidR="005450FD">
        <w:rPr>
          <w:rFonts w:ascii="Times New Roman" w:hAnsi="Times New Roman" w:cs="Times New Roman"/>
          <w:sz w:val="24"/>
          <w:szCs w:val="24"/>
        </w:rPr>
        <w:t>ch each element.</w:t>
      </w:r>
    </w:p>
    <w:p w14:paraId="44A82B8C" w14:textId="2577B340" w:rsidR="004A627C" w:rsidRDefault="000B24C0" w:rsidP="004A627C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commendation</w:t>
      </w:r>
    </w:p>
    <w:p w14:paraId="18761AF6" w14:textId="0D29E1A0" w:rsidR="000B24C0" w:rsidRPr="000B24C0" w:rsidRDefault="000B24C0" w:rsidP="000B24C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Each </w:t>
      </w:r>
      <w:r w:rsidR="002565A9">
        <w:rPr>
          <w:rFonts w:ascii="Times New Roman" w:hAnsi="Times New Roman" w:cs="Times New Roman"/>
          <w:sz w:val="24"/>
          <w:szCs w:val="24"/>
        </w:rPr>
        <w:t>data structur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85E42">
        <w:rPr>
          <w:rFonts w:ascii="Times New Roman" w:hAnsi="Times New Roman" w:cs="Times New Roman"/>
          <w:sz w:val="24"/>
          <w:szCs w:val="24"/>
        </w:rPr>
        <w:t>would work for this project</w:t>
      </w:r>
      <w:r w:rsidR="002565A9">
        <w:rPr>
          <w:rFonts w:ascii="Times New Roman" w:hAnsi="Times New Roman" w:cs="Times New Roman"/>
          <w:sz w:val="24"/>
          <w:szCs w:val="24"/>
        </w:rPr>
        <w:t>. I</w:t>
      </w:r>
      <w:r w:rsidR="00B85E42">
        <w:rPr>
          <w:rFonts w:ascii="Times New Roman" w:hAnsi="Times New Roman" w:cs="Times New Roman"/>
          <w:sz w:val="24"/>
          <w:szCs w:val="24"/>
        </w:rPr>
        <w:t>t is just a matter of which one I would find most useful. I think that the vector data structure would be too slow for what the client is looking for. The Hash Table would not</w:t>
      </w:r>
      <w:r w:rsidR="00A67E3E">
        <w:rPr>
          <w:rFonts w:ascii="Times New Roman" w:hAnsi="Times New Roman" w:cs="Times New Roman"/>
          <w:sz w:val="24"/>
          <w:szCs w:val="24"/>
        </w:rPr>
        <w:t xml:space="preserve"> provide an organized list. This project requires the courses to be listed alphanumerically</w:t>
      </w:r>
      <w:r w:rsidR="00821C80">
        <w:rPr>
          <w:rFonts w:ascii="Times New Roman" w:hAnsi="Times New Roman" w:cs="Times New Roman"/>
          <w:sz w:val="24"/>
          <w:szCs w:val="24"/>
        </w:rPr>
        <w:t>,</w:t>
      </w:r>
      <w:r w:rsidR="002565A9">
        <w:rPr>
          <w:rFonts w:ascii="Times New Roman" w:hAnsi="Times New Roman" w:cs="Times New Roman"/>
          <w:sz w:val="24"/>
          <w:szCs w:val="24"/>
        </w:rPr>
        <w:t xml:space="preserve"> and</w:t>
      </w:r>
      <w:r w:rsidR="00821C80">
        <w:rPr>
          <w:rFonts w:ascii="Times New Roman" w:hAnsi="Times New Roman" w:cs="Times New Roman"/>
          <w:sz w:val="24"/>
          <w:szCs w:val="24"/>
        </w:rPr>
        <w:t xml:space="preserve"> I would suggest using </w:t>
      </w:r>
      <w:r w:rsidR="002565A9">
        <w:rPr>
          <w:rFonts w:ascii="Times New Roman" w:hAnsi="Times New Roman" w:cs="Times New Roman"/>
          <w:sz w:val="24"/>
          <w:szCs w:val="24"/>
        </w:rPr>
        <w:t xml:space="preserve">a </w:t>
      </w:r>
      <w:r w:rsidR="00821C80">
        <w:rPr>
          <w:rFonts w:ascii="Times New Roman" w:hAnsi="Times New Roman" w:cs="Times New Roman"/>
          <w:sz w:val="24"/>
          <w:szCs w:val="24"/>
        </w:rPr>
        <w:t xml:space="preserve">Binary search tree. </w:t>
      </w:r>
      <w:r w:rsidR="002565A9">
        <w:rPr>
          <w:rFonts w:ascii="Times New Roman" w:hAnsi="Times New Roman" w:cs="Times New Roman"/>
          <w:sz w:val="24"/>
          <w:szCs w:val="24"/>
        </w:rPr>
        <w:t>The list could be traversed with a tree much easier than a</w:t>
      </w:r>
      <w:r w:rsidR="002D3BF4">
        <w:rPr>
          <w:rFonts w:ascii="Times New Roman" w:hAnsi="Times New Roman" w:cs="Times New Roman"/>
          <w:sz w:val="24"/>
          <w:szCs w:val="24"/>
        </w:rPr>
        <w:t xml:space="preserve"> vector or hash table. </w:t>
      </w:r>
    </w:p>
    <w:p w14:paraId="1879E859" w14:textId="77777777" w:rsidR="008F3912" w:rsidRPr="00E77D8F" w:rsidRDefault="008F3912" w:rsidP="00170BC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9C29D3C" w14:textId="12DE2C77" w:rsidR="00EA4D0A" w:rsidRPr="005F3E22" w:rsidRDefault="00EA4D0A" w:rsidP="002603FF">
      <w:pPr>
        <w:rPr>
          <w:rFonts w:ascii="Times New Roman" w:hAnsi="Times New Roman" w:cs="Times New Roman"/>
          <w:b/>
          <w:bCs/>
          <w:sz w:val="24"/>
          <w:szCs w:val="24"/>
        </w:rPr>
      </w:pPr>
    </w:p>
    <w:sectPr w:rsidR="00EA4D0A" w:rsidRPr="005F3E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xNjI0MbG0MDE0NzJW0lEKTi0uzszPAykwrAUAKkDkAiwAAAA="/>
  </w:docVars>
  <w:rsids>
    <w:rsidRoot w:val="00330C8E"/>
    <w:rsid w:val="000126AC"/>
    <w:rsid w:val="000149B7"/>
    <w:rsid w:val="00015570"/>
    <w:rsid w:val="000157A8"/>
    <w:rsid w:val="00017757"/>
    <w:rsid w:val="00017759"/>
    <w:rsid w:val="000206E7"/>
    <w:rsid w:val="00041034"/>
    <w:rsid w:val="000621D5"/>
    <w:rsid w:val="00063B57"/>
    <w:rsid w:val="00064F39"/>
    <w:rsid w:val="000656CB"/>
    <w:rsid w:val="00065C34"/>
    <w:rsid w:val="00077331"/>
    <w:rsid w:val="000A4978"/>
    <w:rsid w:val="000A5258"/>
    <w:rsid w:val="000B24C0"/>
    <w:rsid w:val="000B363F"/>
    <w:rsid w:val="000B4750"/>
    <w:rsid w:val="000D4BF0"/>
    <w:rsid w:val="000E137E"/>
    <w:rsid w:val="000E6056"/>
    <w:rsid w:val="00102771"/>
    <w:rsid w:val="00105EFC"/>
    <w:rsid w:val="00121E9D"/>
    <w:rsid w:val="00137884"/>
    <w:rsid w:val="0014374F"/>
    <w:rsid w:val="00143CDB"/>
    <w:rsid w:val="001513C1"/>
    <w:rsid w:val="00170BC2"/>
    <w:rsid w:val="00173C3D"/>
    <w:rsid w:val="0018494B"/>
    <w:rsid w:val="001B1F10"/>
    <w:rsid w:val="001B252B"/>
    <w:rsid w:val="001C45F3"/>
    <w:rsid w:val="001D2FDC"/>
    <w:rsid w:val="001E3238"/>
    <w:rsid w:val="00217624"/>
    <w:rsid w:val="00224349"/>
    <w:rsid w:val="00230111"/>
    <w:rsid w:val="0024180A"/>
    <w:rsid w:val="002437EB"/>
    <w:rsid w:val="00244461"/>
    <w:rsid w:val="002565A9"/>
    <w:rsid w:val="002603FF"/>
    <w:rsid w:val="0028209A"/>
    <w:rsid w:val="0028413D"/>
    <w:rsid w:val="002977E2"/>
    <w:rsid w:val="002A0BEE"/>
    <w:rsid w:val="002A1D54"/>
    <w:rsid w:val="002A2D94"/>
    <w:rsid w:val="002A3640"/>
    <w:rsid w:val="002C35F7"/>
    <w:rsid w:val="002C58C2"/>
    <w:rsid w:val="002D0559"/>
    <w:rsid w:val="002D3BF4"/>
    <w:rsid w:val="002E50DF"/>
    <w:rsid w:val="002E7C26"/>
    <w:rsid w:val="002F67E1"/>
    <w:rsid w:val="00307CD7"/>
    <w:rsid w:val="00311682"/>
    <w:rsid w:val="00323103"/>
    <w:rsid w:val="00330C8E"/>
    <w:rsid w:val="00345847"/>
    <w:rsid w:val="00356AE8"/>
    <w:rsid w:val="003571C5"/>
    <w:rsid w:val="00357542"/>
    <w:rsid w:val="0035765F"/>
    <w:rsid w:val="00357D09"/>
    <w:rsid w:val="0036376A"/>
    <w:rsid w:val="0036749C"/>
    <w:rsid w:val="003801D5"/>
    <w:rsid w:val="003819B9"/>
    <w:rsid w:val="00381C90"/>
    <w:rsid w:val="00384D7F"/>
    <w:rsid w:val="00385FC9"/>
    <w:rsid w:val="0039280D"/>
    <w:rsid w:val="00392ECE"/>
    <w:rsid w:val="00394D6A"/>
    <w:rsid w:val="00395741"/>
    <w:rsid w:val="003963E2"/>
    <w:rsid w:val="003A0CCE"/>
    <w:rsid w:val="003B1A9A"/>
    <w:rsid w:val="003B28F6"/>
    <w:rsid w:val="003C3B81"/>
    <w:rsid w:val="003D2EFA"/>
    <w:rsid w:val="003D4AB2"/>
    <w:rsid w:val="003F43A9"/>
    <w:rsid w:val="003F4FB1"/>
    <w:rsid w:val="003F6238"/>
    <w:rsid w:val="0040192F"/>
    <w:rsid w:val="00407BC3"/>
    <w:rsid w:val="004220A4"/>
    <w:rsid w:val="0043794F"/>
    <w:rsid w:val="00447539"/>
    <w:rsid w:val="004812F8"/>
    <w:rsid w:val="00482603"/>
    <w:rsid w:val="004A55E2"/>
    <w:rsid w:val="004A627C"/>
    <w:rsid w:val="004A6E77"/>
    <w:rsid w:val="004B05BC"/>
    <w:rsid w:val="004B3A5A"/>
    <w:rsid w:val="004C2756"/>
    <w:rsid w:val="004C755F"/>
    <w:rsid w:val="004E3A98"/>
    <w:rsid w:val="004F5AC2"/>
    <w:rsid w:val="00507826"/>
    <w:rsid w:val="00511905"/>
    <w:rsid w:val="0052411D"/>
    <w:rsid w:val="005450FD"/>
    <w:rsid w:val="0054589B"/>
    <w:rsid w:val="005546E3"/>
    <w:rsid w:val="005646ED"/>
    <w:rsid w:val="0056730D"/>
    <w:rsid w:val="005A3EB9"/>
    <w:rsid w:val="005A54D8"/>
    <w:rsid w:val="005B5048"/>
    <w:rsid w:val="005D5352"/>
    <w:rsid w:val="005E4D88"/>
    <w:rsid w:val="005F3E22"/>
    <w:rsid w:val="00603A58"/>
    <w:rsid w:val="00605B85"/>
    <w:rsid w:val="00607796"/>
    <w:rsid w:val="00621090"/>
    <w:rsid w:val="006315F8"/>
    <w:rsid w:val="00634996"/>
    <w:rsid w:val="006357A3"/>
    <w:rsid w:val="0064217D"/>
    <w:rsid w:val="00642DD9"/>
    <w:rsid w:val="00644CD0"/>
    <w:rsid w:val="00654A2F"/>
    <w:rsid w:val="00656F7D"/>
    <w:rsid w:val="00667896"/>
    <w:rsid w:val="00667AE4"/>
    <w:rsid w:val="00677CE8"/>
    <w:rsid w:val="00677EDC"/>
    <w:rsid w:val="00686E25"/>
    <w:rsid w:val="00692CB2"/>
    <w:rsid w:val="006C0BE0"/>
    <w:rsid w:val="006E5A31"/>
    <w:rsid w:val="006F10FE"/>
    <w:rsid w:val="007078E9"/>
    <w:rsid w:val="007305D4"/>
    <w:rsid w:val="007354B0"/>
    <w:rsid w:val="00737E47"/>
    <w:rsid w:val="00750BC6"/>
    <w:rsid w:val="0075300A"/>
    <w:rsid w:val="00763B91"/>
    <w:rsid w:val="007663A4"/>
    <w:rsid w:val="007870D9"/>
    <w:rsid w:val="007C5832"/>
    <w:rsid w:val="007E5BB5"/>
    <w:rsid w:val="008023A4"/>
    <w:rsid w:val="0080309C"/>
    <w:rsid w:val="00806718"/>
    <w:rsid w:val="00821C80"/>
    <w:rsid w:val="00842292"/>
    <w:rsid w:val="008529E4"/>
    <w:rsid w:val="00854A9C"/>
    <w:rsid w:val="008573D2"/>
    <w:rsid w:val="00873244"/>
    <w:rsid w:val="008C07F2"/>
    <w:rsid w:val="008C14A6"/>
    <w:rsid w:val="008C50CF"/>
    <w:rsid w:val="008D23E1"/>
    <w:rsid w:val="008E48BC"/>
    <w:rsid w:val="008E5217"/>
    <w:rsid w:val="008F1227"/>
    <w:rsid w:val="008F27B5"/>
    <w:rsid w:val="008F3912"/>
    <w:rsid w:val="00901353"/>
    <w:rsid w:val="00912457"/>
    <w:rsid w:val="0093122D"/>
    <w:rsid w:val="0093397B"/>
    <w:rsid w:val="009365AD"/>
    <w:rsid w:val="00940783"/>
    <w:rsid w:val="00941823"/>
    <w:rsid w:val="009502B1"/>
    <w:rsid w:val="0095177C"/>
    <w:rsid w:val="00957787"/>
    <w:rsid w:val="00967FC1"/>
    <w:rsid w:val="009B07D1"/>
    <w:rsid w:val="009B32F2"/>
    <w:rsid w:val="009B64FE"/>
    <w:rsid w:val="009C2372"/>
    <w:rsid w:val="009D4FEB"/>
    <w:rsid w:val="009D789F"/>
    <w:rsid w:val="009E2782"/>
    <w:rsid w:val="009F06C2"/>
    <w:rsid w:val="009F4800"/>
    <w:rsid w:val="009F6025"/>
    <w:rsid w:val="00A00F94"/>
    <w:rsid w:val="00A270FF"/>
    <w:rsid w:val="00A35E99"/>
    <w:rsid w:val="00A421E3"/>
    <w:rsid w:val="00A45342"/>
    <w:rsid w:val="00A476B6"/>
    <w:rsid w:val="00A5230E"/>
    <w:rsid w:val="00A554C6"/>
    <w:rsid w:val="00A5751D"/>
    <w:rsid w:val="00A67E3E"/>
    <w:rsid w:val="00A86C2F"/>
    <w:rsid w:val="00A90E91"/>
    <w:rsid w:val="00A9655F"/>
    <w:rsid w:val="00A972AD"/>
    <w:rsid w:val="00AA509E"/>
    <w:rsid w:val="00AB1394"/>
    <w:rsid w:val="00AC059E"/>
    <w:rsid w:val="00AC26A9"/>
    <w:rsid w:val="00AD3D3D"/>
    <w:rsid w:val="00AE1C31"/>
    <w:rsid w:val="00AE5852"/>
    <w:rsid w:val="00B02E84"/>
    <w:rsid w:val="00B07CE8"/>
    <w:rsid w:val="00B1296A"/>
    <w:rsid w:val="00B153CB"/>
    <w:rsid w:val="00B1692D"/>
    <w:rsid w:val="00B471FD"/>
    <w:rsid w:val="00B51A1B"/>
    <w:rsid w:val="00B54C9F"/>
    <w:rsid w:val="00B55707"/>
    <w:rsid w:val="00B576DD"/>
    <w:rsid w:val="00B66970"/>
    <w:rsid w:val="00B7202B"/>
    <w:rsid w:val="00B81F62"/>
    <w:rsid w:val="00B85E42"/>
    <w:rsid w:val="00B91246"/>
    <w:rsid w:val="00BA4924"/>
    <w:rsid w:val="00BB14D4"/>
    <w:rsid w:val="00BB19E8"/>
    <w:rsid w:val="00BB78FE"/>
    <w:rsid w:val="00BC30E2"/>
    <w:rsid w:val="00BC36B3"/>
    <w:rsid w:val="00BF4733"/>
    <w:rsid w:val="00BF4C60"/>
    <w:rsid w:val="00BF4CFC"/>
    <w:rsid w:val="00BF7EFA"/>
    <w:rsid w:val="00C005C5"/>
    <w:rsid w:val="00C16EE1"/>
    <w:rsid w:val="00C20A33"/>
    <w:rsid w:val="00C2396C"/>
    <w:rsid w:val="00C37393"/>
    <w:rsid w:val="00C47308"/>
    <w:rsid w:val="00C5370F"/>
    <w:rsid w:val="00C55658"/>
    <w:rsid w:val="00C565BC"/>
    <w:rsid w:val="00C661B0"/>
    <w:rsid w:val="00C7085B"/>
    <w:rsid w:val="00C74777"/>
    <w:rsid w:val="00C873E1"/>
    <w:rsid w:val="00C95EE4"/>
    <w:rsid w:val="00CE5937"/>
    <w:rsid w:val="00D01D47"/>
    <w:rsid w:val="00D03167"/>
    <w:rsid w:val="00D148EE"/>
    <w:rsid w:val="00D36670"/>
    <w:rsid w:val="00D5156D"/>
    <w:rsid w:val="00D55367"/>
    <w:rsid w:val="00D63277"/>
    <w:rsid w:val="00D638F5"/>
    <w:rsid w:val="00D678C7"/>
    <w:rsid w:val="00D80F7D"/>
    <w:rsid w:val="00D865AB"/>
    <w:rsid w:val="00D87098"/>
    <w:rsid w:val="00DA5A4E"/>
    <w:rsid w:val="00DB1997"/>
    <w:rsid w:val="00DB566F"/>
    <w:rsid w:val="00DE4ED7"/>
    <w:rsid w:val="00DF0A2C"/>
    <w:rsid w:val="00E1424D"/>
    <w:rsid w:val="00E26937"/>
    <w:rsid w:val="00E320CB"/>
    <w:rsid w:val="00E36F66"/>
    <w:rsid w:val="00E43BE7"/>
    <w:rsid w:val="00E44766"/>
    <w:rsid w:val="00E44B8F"/>
    <w:rsid w:val="00E4549C"/>
    <w:rsid w:val="00E55220"/>
    <w:rsid w:val="00E62836"/>
    <w:rsid w:val="00E62CEA"/>
    <w:rsid w:val="00E768CB"/>
    <w:rsid w:val="00E77D8F"/>
    <w:rsid w:val="00E82526"/>
    <w:rsid w:val="00E8696A"/>
    <w:rsid w:val="00E92D88"/>
    <w:rsid w:val="00EA4D0A"/>
    <w:rsid w:val="00EE2598"/>
    <w:rsid w:val="00EE78BC"/>
    <w:rsid w:val="00F158DD"/>
    <w:rsid w:val="00F21669"/>
    <w:rsid w:val="00F218DC"/>
    <w:rsid w:val="00F26DA3"/>
    <w:rsid w:val="00F27157"/>
    <w:rsid w:val="00F27431"/>
    <w:rsid w:val="00F40030"/>
    <w:rsid w:val="00F47D18"/>
    <w:rsid w:val="00F50DEB"/>
    <w:rsid w:val="00F5173F"/>
    <w:rsid w:val="00F70511"/>
    <w:rsid w:val="00F800CA"/>
    <w:rsid w:val="00F80261"/>
    <w:rsid w:val="00F92A3F"/>
    <w:rsid w:val="00F971A7"/>
    <w:rsid w:val="00FA79F0"/>
    <w:rsid w:val="00FB475C"/>
    <w:rsid w:val="00FC1D1C"/>
    <w:rsid w:val="00FE7ABB"/>
    <w:rsid w:val="00FF2D46"/>
    <w:rsid w:val="00FF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95D2C7"/>
  <w15:chartTrackingRefBased/>
  <w15:docId w15:val="{D68E5D96-DDD4-4579-A8A8-1F5357858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02E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8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3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1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0</TotalTime>
  <Pages>14</Pages>
  <Words>1563</Words>
  <Characters>8915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ne hershey. 🌈</dc:creator>
  <cp:keywords/>
  <dc:description/>
  <cp:lastModifiedBy>christine hershey. 🌈</cp:lastModifiedBy>
  <cp:revision>313</cp:revision>
  <dcterms:created xsi:type="dcterms:W3CDTF">2022-06-09T15:42:00Z</dcterms:created>
  <dcterms:modified xsi:type="dcterms:W3CDTF">2022-06-12T21:21:00Z</dcterms:modified>
</cp:coreProperties>
</file>